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A07B7" w:rsidRDefault="008A07B7" w:rsidP="00F76CF0">
      <w:pPr>
        <w:pStyle w:val="Heading1"/>
        <w:numPr>
          <w:ilvl w:val="0"/>
          <w:numId w:val="0"/>
        </w:numPr>
      </w:pPr>
      <w:r>
        <w:br w:type="page"/>
      </w:r>
      <w:bookmarkStart w:id="0" w:name="_Toc292386330"/>
      <w:bookmarkStart w:id="1" w:name="_Toc482377637"/>
      <w:r w:rsidRPr="008A07B7">
        <w:lastRenderedPageBreak/>
        <w:t>HALAMAN  PERNYATAAN ORISINALITAS</w:t>
      </w:r>
      <w:bookmarkEnd w:id="0"/>
      <w:bookmarkEnd w:id="1"/>
    </w:p>
    <w:p w:rsidR="008A07B7" w:rsidRDefault="008A07B7" w:rsidP="008A07B7">
      <w:pPr>
        <w:jc w:val="center"/>
        <w:rPr>
          <w:b/>
        </w:rPr>
      </w:pPr>
    </w:p>
    <w:p w:rsidR="008A07B7" w:rsidRPr="008A07B7" w:rsidRDefault="008A07B7" w:rsidP="008A07B7">
      <w:pPr>
        <w:jc w:val="center"/>
        <w:rPr>
          <w:b/>
        </w:rPr>
      </w:pPr>
    </w:p>
    <w:p w:rsidR="008A07B7" w:rsidRDefault="008A07B7" w:rsidP="008A07B7">
      <w:pPr>
        <w:jc w:val="center"/>
        <w:rPr>
          <w:b/>
        </w:rPr>
      </w:pPr>
      <w:r w:rsidRPr="008A07B7">
        <w:rPr>
          <w:b/>
        </w:rPr>
        <w:t>Skripsi ini adalah hasil karya saya sendiri,</w:t>
      </w:r>
      <w:r>
        <w:rPr>
          <w:b/>
        </w:rPr>
        <w:t xml:space="preserve"> </w:t>
      </w:r>
      <w:r>
        <w:rPr>
          <w:b/>
        </w:rPr>
        <w:br/>
      </w:r>
      <w:r w:rsidRPr="008A07B7">
        <w:rPr>
          <w:b/>
        </w:rPr>
        <w:t>dan semua sumber baik yang dikutip maupun dirujuk</w:t>
      </w:r>
      <w:r>
        <w:rPr>
          <w:b/>
        </w:rPr>
        <w:br/>
      </w:r>
      <w:r w:rsidRPr="008A07B7">
        <w:rPr>
          <w:b/>
        </w:rPr>
        <w:t>telah saya nyatakan dengan benar</w:t>
      </w:r>
      <w:r>
        <w:rPr>
          <w:b/>
        </w:rPr>
        <w:t>.</w:t>
      </w:r>
    </w:p>
    <w:p w:rsidR="008A07B7" w:rsidRDefault="008A07B7" w:rsidP="008A07B7">
      <w:pPr>
        <w:jc w:val="center"/>
        <w:rPr>
          <w:b/>
        </w:rPr>
      </w:pPr>
    </w:p>
    <w:p w:rsidR="008A07B7" w:rsidRDefault="008A07B7" w:rsidP="008A07B7">
      <w:pPr>
        <w:tabs>
          <w:tab w:val="left" w:pos="3240"/>
        </w:tabs>
        <w:spacing w:after="0"/>
        <w:ind w:left="1440"/>
        <w:jc w:val="left"/>
        <w:rPr>
          <w:b/>
        </w:rPr>
      </w:pPr>
      <w:r>
        <w:rPr>
          <w:b/>
        </w:rPr>
        <w:t>Nama</w:t>
      </w:r>
      <w:r>
        <w:rPr>
          <w:b/>
        </w:rPr>
        <w:tab/>
        <w:t xml:space="preserve">: </w:t>
      </w:r>
      <w:r w:rsidR="00A8652E">
        <w:rPr>
          <w:b/>
        </w:rPr>
        <w:t>[NAMA]</w:t>
      </w:r>
    </w:p>
    <w:p w:rsidR="008A07B7" w:rsidRDefault="008A07B7" w:rsidP="008A07B7">
      <w:pPr>
        <w:tabs>
          <w:tab w:val="left" w:pos="3240"/>
        </w:tabs>
        <w:spacing w:after="0"/>
        <w:ind w:left="1440"/>
        <w:jc w:val="left"/>
        <w:rPr>
          <w:b/>
        </w:rPr>
      </w:pPr>
      <w:r>
        <w:rPr>
          <w:b/>
        </w:rPr>
        <w:t>NPM</w:t>
      </w:r>
      <w:r>
        <w:rPr>
          <w:b/>
        </w:rPr>
        <w:tab/>
        <w:t xml:space="preserve">: </w:t>
      </w:r>
      <w:r w:rsidR="00A8652E">
        <w:rPr>
          <w:b/>
        </w:rPr>
        <w:t>[NPM]</w:t>
      </w:r>
    </w:p>
    <w:p w:rsidR="008A07B7" w:rsidRDefault="008A07B7" w:rsidP="008A07B7">
      <w:pPr>
        <w:tabs>
          <w:tab w:val="left" w:pos="3240"/>
        </w:tabs>
        <w:spacing w:after="0"/>
        <w:ind w:left="1440"/>
        <w:jc w:val="left"/>
        <w:rPr>
          <w:b/>
        </w:rPr>
      </w:pPr>
    </w:p>
    <w:p w:rsidR="008A07B7" w:rsidRDefault="008A07B7" w:rsidP="008A07B7">
      <w:pPr>
        <w:tabs>
          <w:tab w:val="left" w:pos="3240"/>
        </w:tabs>
        <w:spacing w:after="0"/>
        <w:ind w:left="1440"/>
        <w:jc w:val="left"/>
        <w:rPr>
          <w:b/>
        </w:rPr>
      </w:pPr>
      <w:r>
        <w:rPr>
          <w:b/>
        </w:rPr>
        <w:t>Tanda Tangan</w:t>
      </w:r>
      <w:r>
        <w:rPr>
          <w:b/>
        </w:rPr>
        <w:tab/>
        <w:t>: _____________________________</w:t>
      </w:r>
    </w:p>
    <w:p w:rsidR="00ED2DE0" w:rsidRDefault="008A07B7" w:rsidP="008A07B7">
      <w:pPr>
        <w:tabs>
          <w:tab w:val="left" w:pos="3240"/>
        </w:tabs>
        <w:spacing w:after="0"/>
        <w:ind w:left="1440"/>
        <w:jc w:val="left"/>
        <w:rPr>
          <w:b/>
        </w:rPr>
      </w:pPr>
      <w:r>
        <w:rPr>
          <w:b/>
        </w:rPr>
        <w:t>Tanggal</w:t>
      </w:r>
      <w:r>
        <w:rPr>
          <w:b/>
        </w:rPr>
        <w:tab/>
        <w:t>: 18 Juni 2011</w:t>
      </w:r>
    </w:p>
    <w:p w:rsidR="00F76CF0" w:rsidRDefault="00F76CF0" w:rsidP="008A07B7">
      <w:pPr>
        <w:tabs>
          <w:tab w:val="left" w:pos="3240"/>
        </w:tabs>
        <w:spacing w:after="0"/>
        <w:ind w:left="1440"/>
        <w:jc w:val="left"/>
        <w:rPr>
          <w:b/>
        </w:rPr>
      </w:pPr>
    </w:p>
    <w:p w:rsidR="008A07B7" w:rsidRDefault="00F76CF0" w:rsidP="00F76CF0">
      <w:pPr>
        <w:pStyle w:val="Heading1"/>
        <w:numPr>
          <w:ilvl w:val="0"/>
          <w:numId w:val="0"/>
        </w:numPr>
      </w:pPr>
      <w:bookmarkStart w:id="2" w:name="_Toc292386331"/>
      <w:bookmarkStart w:id="3" w:name="_Toc482377638"/>
      <w:r>
        <w:lastRenderedPageBreak/>
        <w:t>HALAMAN PENGESAHAN</w:t>
      </w:r>
      <w:bookmarkEnd w:id="2"/>
      <w:bookmarkEnd w:id="3"/>
    </w:p>
    <w:p w:rsidR="00ED2DE0" w:rsidRDefault="002236D7" w:rsidP="002236D7">
      <w:pPr>
        <w:pStyle w:val="NormalIntro"/>
      </w:pPr>
      <w:r>
        <w:t>Skripsi ini diajukan oleh:</w:t>
      </w:r>
    </w:p>
    <w:p w:rsidR="002236D7" w:rsidRDefault="002236D7" w:rsidP="002236D7">
      <w:pPr>
        <w:pStyle w:val="NormalIntro"/>
        <w:tabs>
          <w:tab w:val="left" w:pos="1800"/>
        </w:tabs>
      </w:pPr>
      <w:r>
        <w:t>Nama</w:t>
      </w:r>
      <w:r>
        <w:tab/>
        <w:t xml:space="preserve">: </w:t>
      </w:r>
      <w:r w:rsidR="00A8652E">
        <w:t>[NAMA]</w:t>
      </w:r>
    </w:p>
    <w:p w:rsidR="002236D7" w:rsidRDefault="002236D7" w:rsidP="002236D7">
      <w:pPr>
        <w:pStyle w:val="NormalIntro"/>
        <w:tabs>
          <w:tab w:val="left" w:pos="1800"/>
        </w:tabs>
      </w:pPr>
      <w:r>
        <w:t>NPM</w:t>
      </w:r>
      <w:r>
        <w:tab/>
        <w:t xml:space="preserve">: </w:t>
      </w:r>
      <w:r w:rsidR="00A8652E">
        <w:t>[NPM]</w:t>
      </w:r>
    </w:p>
    <w:p w:rsidR="002236D7" w:rsidRDefault="002236D7" w:rsidP="002236D7">
      <w:pPr>
        <w:pStyle w:val="NormalIntro"/>
        <w:tabs>
          <w:tab w:val="left" w:pos="1800"/>
        </w:tabs>
      </w:pPr>
      <w:r>
        <w:t>Program Studi</w:t>
      </w:r>
      <w:r>
        <w:tab/>
        <w:t>: Ilmu Komputer</w:t>
      </w:r>
    </w:p>
    <w:p w:rsidR="002236D7" w:rsidRDefault="002236D7" w:rsidP="002236D7">
      <w:pPr>
        <w:pStyle w:val="NormalIntro"/>
        <w:tabs>
          <w:tab w:val="left" w:pos="1800"/>
        </w:tabs>
      </w:pPr>
      <w:r>
        <w:t>Judul Skripsi</w:t>
      </w:r>
      <w:r>
        <w:tab/>
        <w:t xml:space="preserve">: </w:t>
      </w:r>
      <w:commentRangeStart w:id="4"/>
      <w:r>
        <w:t>BELUM ADA JUDUL</w:t>
      </w:r>
      <w:commentRangeEnd w:id="4"/>
      <w:r w:rsidR="00B642C6">
        <w:rPr>
          <w:rStyle w:val="CommentReference"/>
        </w:rPr>
        <w:commentReference w:id="4"/>
      </w:r>
    </w:p>
    <w:p w:rsidR="002236D7" w:rsidRDefault="002236D7" w:rsidP="002236D7">
      <w:pPr>
        <w:pStyle w:val="NormalIntro"/>
      </w:pPr>
    </w:p>
    <w:p w:rsidR="002236D7" w:rsidRDefault="002236D7" w:rsidP="002236D7">
      <w:pPr>
        <w:pStyle w:val="NormalIntro"/>
      </w:pPr>
    </w:p>
    <w:p w:rsidR="002236D7" w:rsidRDefault="002236D7" w:rsidP="002236D7">
      <w:pPr>
        <w:pStyle w:val="NormalIntro"/>
        <w:rPr>
          <w:b/>
        </w:rPr>
      </w:pPr>
      <w:r w:rsidRPr="002236D7">
        <w:rPr>
          <w:b/>
        </w:rPr>
        <w:t>Telah berhasil dipertahankan di had</w:t>
      </w:r>
      <w:r>
        <w:rPr>
          <w:b/>
        </w:rPr>
        <w:t>apan Dewan Penguji dan diterima s</w:t>
      </w:r>
      <w:r w:rsidRPr="002236D7">
        <w:rPr>
          <w:b/>
        </w:rPr>
        <w:t>ebagai bagian persyaratan yang diperlukan untuk memperoleh gelar Sarjana S.Kom pada program Studi Ilmu Komputer, Fakultas Ilmu Komputer, Universitas Indonesia.</w:t>
      </w:r>
    </w:p>
    <w:p w:rsidR="002236D7" w:rsidRDefault="002236D7" w:rsidP="002236D7">
      <w:pPr>
        <w:pStyle w:val="NormalIntro"/>
        <w:rPr>
          <w:b/>
        </w:rPr>
      </w:pPr>
    </w:p>
    <w:p w:rsidR="002236D7" w:rsidRDefault="002236D7" w:rsidP="002236D7">
      <w:pPr>
        <w:pStyle w:val="NormalIntro"/>
        <w:rPr>
          <w:b/>
        </w:rPr>
      </w:pPr>
    </w:p>
    <w:p w:rsidR="002236D7" w:rsidRDefault="002236D7" w:rsidP="002236D7">
      <w:pPr>
        <w:pStyle w:val="NormalIntro"/>
        <w:jc w:val="center"/>
        <w:rPr>
          <w:b/>
        </w:rPr>
      </w:pPr>
      <w:r>
        <w:rPr>
          <w:b/>
        </w:rPr>
        <w:t>DEWAN PENGUJI</w:t>
      </w:r>
    </w:p>
    <w:p w:rsidR="002236D7" w:rsidRDefault="002236D7" w:rsidP="002236D7">
      <w:pPr>
        <w:pStyle w:val="NormalIntro"/>
        <w:rPr>
          <w:b/>
        </w:rPr>
      </w:pPr>
    </w:p>
    <w:p w:rsidR="002236D7" w:rsidRDefault="002236D7" w:rsidP="002236D7">
      <w:pPr>
        <w:pStyle w:val="NormalIntro"/>
        <w:rPr>
          <w:b/>
        </w:rPr>
      </w:pPr>
    </w:p>
    <w:p w:rsidR="002236D7" w:rsidRDefault="002236D7" w:rsidP="002236D7">
      <w:pPr>
        <w:pStyle w:val="NormalIntro"/>
        <w:rPr>
          <w:b/>
        </w:rPr>
      </w:pPr>
    </w:p>
    <w:p w:rsidR="002236D7" w:rsidRPr="002236D7" w:rsidRDefault="002236D7" w:rsidP="00322C74">
      <w:pPr>
        <w:pStyle w:val="NormalIntro"/>
        <w:tabs>
          <w:tab w:val="left" w:pos="1530"/>
          <w:tab w:val="left" w:pos="6120"/>
        </w:tabs>
      </w:pPr>
      <w:r w:rsidRPr="002236D7">
        <w:t xml:space="preserve">Pembimbing </w:t>
      </w:r>
      <w:r>
        <w:tab/>
      </w:r>
      <w:r w:rsidRPr="002236D7">
        <w:t>:</w:t>
      </w:r>
      <w:r w:rsidR="00322C74">
        <w:tab/>
      </w:r>
      <w:r w:rsidR="005D1815" w:rsidRPr="002236D7">
        <w:t>(…</w:t>
      </w:r>
      <w:r w:rsidRPr="002236D7">
        <w:t>…………</w:t>
      </w:r>
      <w:r w:rsidR="005D1815" w:rsidRPr="002236D7">
        <w:t>..)</w:t>
      </w:r>
    </w:p>
    <w:p w:rsidR="002236D7" w:rsidRDefault="002236D7" w:rsidP="00322C74">
      <w:pPr>
        <w:pStyle w:val="NormalIntro"/>
        <w:tabs>
          <w:tab w:val="left" w:pos="1530"/>
          <w:tab w:val="left" w:pos="6120"/>
        </w:tabs>
      </w:pPr>
    </w:p>
    <w:p w:rsidR="002236D7" w:rsidRPr="002236D7" w:rsidRDefault="002236D7" w:rsidP="00322C74">
      <w:pPr>
        <w:pStyle w:val="NormalIntro"/>
        <w:tabs>
          <w:tab w:val="left" w:pos="1530"/>
          <w:tab w:val="left" w:pos="6120"/>
        </w:tabs>
      </w:pPr>
    </w:p>
    <w:p w:rsidR="002236D7" w:rsidRPr="002236D7" w:rsidRDefault="002236D7" w:rsidP="00322C74">
      <w:pPr>
        <w:pStyle w:val="NormalIntro"/>
        <w:tabs>
          <w:tab w:val="left" w:pos="1530"/>
          <w:tab w:val="left" w:pos="6120"/>
        </w:tabs>
      </w:pPr>
    </w:p>
    <w:p w:rsidR="002236D7" w:rsidRPr="002236D7" w:rsidRDefault="002236D7" w:rsidP="00322C74">
      <w:pPr>
        <w:pStyle w:val="NormalIntro"/>
        <w:tabs>
          <w:tab w:val="left" w:pos="1530"/>
          <w:tab w:val="left" w:pos="6120"/>
        </w:tabs>
      </w:pPr>
      <w:r w:rsidRPr="002236D7">
        <w:t xml:space="preserve">Penguji </w:t>
      </w:r>
      <w:r>
        <w:tab/>
      </w:r>
      <w:r w:rsidRPr="002236D7">
        <w:t xml:space="preserve">: </w:t>
      </w:r>
      <w:r w:rsidR="00322C74">
        <w:tab/>
      </w:r>
      <w:r w:rsidR="005D1815" w:rsidRPr="002236D7">
        <w:t>(…</w:t>
      </w:r>
      <w:r w:rsidRPr="002236D7">
        <w:t>…………</w:t>
      </w:r>
      <w:r w:rsidR="005D1815" w:rsidRPr="002236D7">
        <w:t>..)</w:t>
      </w:r>
    </w:p>
    <w:p w:rsidR="002236D7" w:rsidRPr="002236D7" w:rsidRDefault="002236D7" w:rsidP="00322C74">
      <w:pPr>
        <w:pStyle w:val="NormalIntro"/>
        <w:tabs>
          <w:tab w:val="left" w:pos="1530"/>
          <w:tab w:val="left" w:pos="6120"/>
        </w:tabs>
      </w:pPr>
    </w:p>
    <w:p w:rsidR="002236D7" w:rsidRDefault="002236D7" w:rsidP="00322C74">
      <w:pPr>
        <w:pStyle w:val="NormalIntro"/>
        <w:tabs>
          <w:tab w:val="left" w:pos="1530"/>
          <w:tab w:val="left" w:pos="6120"/>
        </w:tabs>
      </w:pPr>
    </w:p>
    <w:p w:rsidR="002236D7" w:rsidRPr="002236D7" w:rsidRDefault="002236D7" w:rsidP="00322C74">
      <w:pPr>
        <w:pStyle w:val="NormalIntro"/>
        <w:tabs>
          <w:tab w:val="left" w:pos="1530"/>
          <w:tab w:val="left" w:pos="6120"/>
        </w:tabs>
      </w:pPr>
    </w:p>
    <w:p w:rsidR="002236D7" w:rsidRPr="002236D7" w:rsidRDefault="002236D7" w:rsidP="00322C74">
      <w:pPr>
        <w:pStyle w:val="NormalIntro"/>
        <w:tabs>
          <w:tab w:val="left" w:pos="1530"/>
          <w:tab w:val="left" w:pos="6120"/>
        </w:tabs>
      </w:pPr>
      <w:r w:rsidRPr="002236D7">
        <w:t xml:space="preserve">Penguji </w:t>
      </w:r>
      <w:r>
        <w:tab/>
      </w:r>
      <w:r w:rsidRPr="002236D7">
        <w:t>:</w:t>
      </w:r>
      <w:r w:rsidR="00322C74">
        <w:tab/>
      </w:r>
      <w:r w:rsidR="005D1815" w:rsidRPr="002236D7">
        <w:t>(…</w:t>
      </w:r>
      <w:r w:rsidRPr="002236D7">
        <w:t>…………</w:t>
      </w:r>
      <w:r w:rsidR="005D1815" w:rsidRPr="002236D7">
        <w:t>..)</w:t>
      </w:r>
    </w:p>
    <w:p w:rsidR="002236D7" w:rsidRPr="002236D7" w:rsidRDefault="002236D7" w:rsidP="002236D7">
      <w:pPr>
        <w:pStyle w:val="NormalIntro"/>
        <w:tabs>
          <w:tab w:val="left" w:pos="1530"/>
        </w:tabs>
      </w:pPr>
    </w:p>
    <w:p w:rsidR="002236D7" w:rsidRDefault="002236D7" w:rsidP="002236D7">
      <w:pPr>
        <w:pStyle w:val="NormalIntro"/>
        <w:tabs>
          <w:tab w:val="left" w:pos="1530"/>
        </w:tabs>
      </w:pPr>
    </w:p>
    <w:p w:rsidR="002236D7" w:rsidRDefault="002236D7" w:rsidP="002236D7">
      <w:pPr>
        <w:pStyle w:val="NormalIntro"/>
        <w:tabs>
          <w:tab w:val="left" w:pos="1530"/>
        </w:tabs>
      </w:pPr>
    </w:p>
    <w:p w:rsidR="002236D7" w:rsidRPr="002236D7" w:rsidRDefault="002236D7" w:rsidP="002236D7">
      <w:pPr>
        <w:pStyle w:val="NormalIntro"/>
        <w:tabs>
          <w:tab w:val="left" w:pos="1530"/>
        </w:tabs>
      </w:pPr>
    </w:p>
    <w:p w:rsidR="002236D7" w:rsidRPr="002236D7" w:rsidRDefault="002236D7" w:rsidP="002236D7">
      <w:pPr>
        <w:pStyle w:val="NormalIntro"/>
        <w:tabs>
          <w:tab w:val="left" w:pos="1530"/>
        </w:tabs>
      </w:pPr>
      <w:r w:rsidRPr="002236D7">
        <w:t>Ditetapkan di</w:t>
      </w:r>
      <w:r>
        <w:tab/>
      </w:r>
      <w:r w:rsidRPr="002236D7">
        <w:t>: Fakultas Ilmu Komputer</w:t>
      </w:r>
    </w:p>
    <w:p w:rsidR="00322C74" w:rsidRDefault="002236D7" w:rsidP="00322C74">
      <w:pPr>
        <w:pStyle w:val="NormalIntro"/>
        <w:tabs>
          <w:tab w:val="left" w:pos="1530"/>
        </w:tabs>
      </w:pPr>
      <w:r>
        <w:t>Tanggal</w:t>
      </w:r>
      <w:r>
        <w:tab/>
      </w:r>
      <w:r w:rsidRPr="002236D7">
        <w:t>: 1 Juli 201</w:t>
      </w:r>
      <w:r>
        <w:t>1</w:t>
      </w:r>
    </w:p>
    <w:p w:rsidR="00322C74" w:rsidRDefault="00322C74" w:rsidP="00F76CF0">
      <w:pPr>
        <w:pStyle w:val="Heading1"/>
        <w:numPr>
          <w:ilvl w:val="0"/>
          <w:numId w:val="0"/>
        </w:numPr>
      </w:pPr>
      <w:r>
        <w:lastRenderedPageBreak/>
        <w:br w:type="page"/>
      </w:r>
      <w:bookmarkStart w:id="5" w:name="_Toc292386332"/>
      <w:bookmarkStart w:id="6" w:name="_Toc482377639"/>
      <w:r w:rsidR="00F76CF0">
        <w:lastRenderedPageBreak/>
        <w:t>KATA PENGANTAR</w:t>
      </w:r>
      <w:bookmarkEnd w:id="5"/>
      <w:bookmarkEnd w:id="6"/>
    </w:p>
    <w:p w:rsidR="00A8652E" w:rsidRPr="00A8652E" w:rsidRDefault="00A8652E" w:rsidP="00CB46E3">
      <w:r w:rsidRPr="00A8652E">
        <w:t>L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rsidR="00A8652E" w:rsidRPr="00A8652E" w:rsidRDefault="00A8652E" w:rsidP="00CB46E3">
      <w:r w:rsidRPr="00A8652E">
        <w:t>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arcu, ut tristique nibh. Nulla lacus lorem, luctus tristique vulputate eget, gravida posuere neque.</w:t>
      </w:r>
    </w:p>
    <w:p w:rsidR="00A8652E" w:rsidRPr="00A8652E" w:rsidRDefault="00A8652E" w:rsidP="00CB46E3">
      <w:r w:rsidRPr="00A8652E">
        <w:t xml:space="preserve">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w:t>
      </w:r>
      <w:r w:rsidRPr="00A8652E">
        <w:lastRenderedPageBreak/>
        <w:t>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rsidR="00A8652E" w:rsidRPr="00A8652E" w:rsidRDefault="00A8652E" w:rsidP="00CB46E3">
      <w:r w:rsidRPr="00A8652E">
        <w:t>Praesent dapibus justo vitae elit placerat sit amet ultrices ante venenatis. Cras tristique egestas libero at varius. Sed erat enim, elementum a tristique ac, egestas eu risus. In vel mi diam, mollis tempor orci. Vestibulum vel justo eu magna adipiscing ullamcorper nec vel tellus. Cras scelerisque massa sed sapien elementum sollicitudin vitae eget nisi. Mauris eget neque sed erat scelerisque viverra. Ut non nunc leo. Cras varius sapien id mauris aliquet a mollis velit accumsan. Duis vehicula fringilla risus, nec mattis purus bibendum vel. Sed dui urna, imperdiet vitae sodales at, fermentum in magna. Mauris fringilla urna vel turpis congue malesuada facilisis libero tempor. Aliquam id eros eu odio imperdiet dignissim ut et ligula. Ut adipiscing iaculis elit, at posuere enim rhoncus vel. Lorem ipsum dolor sit amet, consectetur adipiscing elit. Donec pharetra nunc vel massa viverra ac accumsan lorem tempor. Praesent nec risus ipsum, nec commodo mi. Curabitur lectus mauris, elementum congue accumsan quis, lacinia sed leo. Praesent et elit id odio vulputate molestie commodo pellentesque libero. Sed congue elit et lorem ullamcorper et fermentum magna ultricies.</w:t>
      </w:r>
    </w:p>
    <w:p w:rsidR="00A5265A" w:rsidRDefault="00A5265A" w:rsidP="00A5265A">
      <w:pPr>
        <w:jc w:val="right"/>
      </w:pPr>
      <w:r>
        <w:t>Jakarta, 18 Juni 2010</w:t>
      </w:r>
    </w:p>
    <w:p w:rsidR="00B642C6" w:rsidRDefault="00B642C6" w:rsidP="00A5265A">
      <w:pPr>
        <w:jc w:val="right"/>
      </w:pPr>
    </w:p>
    <w:p w:rsidR="00B642C6" w:rsidRDefault="00B642C6" w:rsidP="00A5265A">
      <w:pPr>
        <w:jc w:val="right"/>
      </w:pPr>
    </w:p>
    <w:p w:rsidR="00A5265A" w:rsidRDefault="00A8652E" w:rsidP="00A5265A">
      <w:pPr>
        <w:jc w:val="right"/>
      </w:pPr>
      <w:r>
        <w:t>[NAMA]</w:t>
      </w:r>
    </w:p>
    <w:p w:rsidR="00A5265A" w:rsidRDefault="00A5265A">
      <w:pPr>
        <w:pStyle w:val="Heading1"/>
        <w:numPr>
          <w:ilvl w:val="0"/>
          <w:numId w:val="0"/>
        </w:numPr>
      </w:pPr>
      <w:bookmarkStart w:id="7" w:name="_Toc292386333"/>
      <w:bookmarkStart w:id="8" w:name="_Toc482377640"/>
      <w:r>
        <w:lastRenderedPageBreak/>
        <w:t xml:space="preserve">HALAMAN PERNYATAAN PERSETUJUAN PUBLIKASI KARYA </w:t>
      </w:r>
      <w:r w:rsidR="00221BB0">
        <w:br/>
      </w:r>
      <w:r>
        <w:t>ILMIAH UNTUK KEPENTINGAN AKADEMIS</w:t>
      </w:r>
      <w:bookmarkEnd w:id="7"/>
      <w:bookmarkEnd w:id="8"/>
    </w:p>
    <w:p w:rsidR="00221BB0" w:rsidRDefault="00221BB0" w:rsidP="00221BB0">
      <w:pPr>
        <w:pStyle w:val="NormalIntro"/>
      </w:pPr>
      <w:r>
        <w:t>Sebagai sivitas akademik Universitas Indonesia, saya yang bertandatangan di bawah ini:</w:t>
      </w:r>
    </w:p>
    <w:p w:rsidR="00221BB0" w:rsidRDefault="00221BB0" w:rsidP="00221BB0">
      <w:pPr>
        <w:pStyle w:val="NormalIntro"/>
      </w:pPr>
    </w:p>
    <w:p w:rsidR="00221BB0" w:rsidRDefault="00221BB0" w:rsidP="00221BB0">
      <w:pPr>
        <w:pStyle w:val="NormalIntro"/>
        <w:tabs>
          <w:tab w:val="left" w:pos="1710"/>
        </w:tabs>
        <w:jc w:val="left"/>
      </w:pPr>
      <w:r>
        <w:t xml:space="preserve">Nama </w:t>
      </w:r>
      <w:r>
        <w:tab/>
        <w:t xml:space="preserve">: </w:t>
      </w:r>
      <w:r w:rsidR="009F36AB">
        <w:t>[NAMA]</w:t>
      </w:r>
      <w:r>
        <w:br/>
        <w:t xml:space="preserve">NPM </w:t>
      </w:r>
      <w:r>
        <w:tab/>
        <w:t xml:space="preserve">: </w:t>
      </w:r>
      <w:r w:rsidR="009F36AB">
        <w:t>[NPM]</w:t>
      </w:r>
      <w:r>
        <w:br/>
        <w:t xml:space="preserve">Program Studi </w:t>
      </w:r>
      <w:r>
        <w:tab/>
        <w:t>: Ilmu Komputer</w:t>
      </w:r>
      <w:r>
        <w:br/>
        <w:t xml:space="preserve">Fakultas </w:t>
      </w:r>
      <w:r>
        <w:tab/>
        <w:t>: Ilmu Komputer</w:t>
      </w:r>
      <w:r>
        <w:br/>
        <w:t xml:space="preserve">Jenis Karya </w:t>
      </w:r>
      <w:r>
        <w:tab/>
        <w:t>: Skripsi</w:t>
      </w:r>
    </w:p>
    <w:p w:rsidR="00221BB0" w:rsidRDefault="00221BB0" w:rsidP="00221BB0">
      <w:pPr>
        <w:pStyle w:val="NormalIntro"/>
        <w:jc w:val="left"/>
      </w:pPr>
    </w:p>
    <w:p w:rsidR="00221BB0" w:rsidRDefault="00221BB0" w:rsidP="00221BB0">
      <w:pPr>
        <w:pStyle w:val="NormalIntro"/>
      </w:pPr>
      <w:r>
        <w:t xml:space="preserve">demi pengembangan ilmu pengetahuan, menyetujui untuk memberikan kepada Universtas Indonesia </w:t>
      </w:r>
      <w:r w:rsidRPr="00221BB0">
        <w:rPr>
          <w:b/>
        </w:rPr>
        <w:t>Hak Bebas Royalti Noneksklusif</w:t>
      </w:r>
      <w:r>
        <w:t xml:space="preserve"> (</w:t>
      </w:r>
      <w:r w:rsidRPr="00221BB0">
        <w:rPr>
          <w:b/>
        </w:rPr>
        <w:t xml:space="preserve">Non-exclusive </w:t>
      </w:r>
      <w:r>
        <w:rPr>
          <w:b/>
        </w:rPr>
        <w:t>R</w:t>
      </w:r>
      <w:r w:rsidRPr="00221BB0">
        <w:rPr>
          <w:b/>
        </w:rPr>
        <w:t>oyalty</w:t>
      </w:r>
      <w:r>
        <w:rPr>
          <w:b/>
        </w:rPr>
        <w:t>-</w:t>
      </w:r>
      <w:r w:rsidRPr="00221BB0">
        <w:rPr>
          <w:b/>
        </w:rPr>
        <w:t>Free Right</w:t>
      </w:r>
      <w:r>
        <w:t>) atas karya ilmiah saya yang berjudul:</w:t>
      </w:r>
    </w:p>
    <w:p w:rsidR="00221BB0" w:rsidRDefault="00221BB0" w:rsidP="00221BB0">
      <w:pPr>
        <w:pStyle w:val="NormalIntro"/>
      </w:pPr>
    </w:p>
    <w:p w:rsidR="00221BB0" w:rsidRDefault="00221BB0" w:rsidP="00221BB0">
      <w:pPr>
        <w:pStyle w:val="NormalIntro"/>
        <w:jc w:val="center"/>
      </w:pPr>
      <w:commentRangeStart w:id="9"/>
      <w:r>
        <w:t>[BELUM ADA JUDUL]</w:t>
      </w:r>
      <w:commentRangeEnd w:id="9"/>
      <w:r w:rsidR="00B642C6">
        <w:rPr>
          <w:rStyle w:val="CommentReference"/>
        </w:rPr>
        <w:commentReference w:id="9"/>
      </w:r>
    </w:p>
    <w:p w:rsidR="00221BB0" w:rsidRDefault="00221BB0" w:rsidP="00221BB0">
      <w:pPr>
        <w:pStyle w:val="NormalIntro"/>
      </w:pPr>
    </w:p>
    <w:p w:rsidR="00221BB0" w:rsidRDefault="00221BB0" w:rsidP="00221BB0">
      <w:pPr>
        <w:pStyle w:val="NormalIntro"/>
      </w:pPr>
      <w:r>
        <w:t>beserta perangkat yang ada (jika diperlukan). Dengan Hak Bebas Royalti Noneksklusif ini Universitas Indonesia berhak menyimpan, mengalihmedia/formatkan, mengelola dalam bentuk pangkalan data (database), merawat, dan memublikasikan tugas akhir saya tanpa meminta izin dari saya selama tetap mencantumkan nama saya sebagai penulis/pencipta dan sebagai pemilik Hak Cipta.</w:t>
      </w:r>
    </w:p>
    <w:p w:rsidR="00221BB0" w:rsidRDefault="00221BB0" w:rsidP="00221BB0">
      <w:pPr>
        <w:pStyle w:val="NormalIntro"/>
      </w:pPr>
    </w:p>
    <w:p w:rsidR="00B642C6" w:rsidRDefault="00221BB0" w:rsidP="00221BB0">
      <w:pPr>
        <w:pStyle w:val="NormalIntro"/>
      </w:pPr>
      <w:r>
        <w:t>Demikian pernyataan ini saya buat dengan sebenarnya.</w:t>
      </w:r>
    </w:p>
    <w:p w:rsidR="00B642C6" w:rsidRDefault="00B642C6" w:rsidP="00221BB0">
      <w:pPr>
        <w:pStyle w:val="NormalIntro"/>
      </w:pPr>
    </w:p>
    <w:p w:rsidR="00B642C6" w:rsidRDefault="00B642C6" w:rsidP="00221BB0">
      <w:pPr>
        <w:pStyle w:val="NormalIntro"/>
      </w:pPr>
    </w:p>
    <w:p w:rsidR="00B642C6" w:rsidRDefault="00B642C6" w:rsidP="00221BB0">
      <w:pPr>
        <w:pStyle w:val="NormalIntro"/>
      </w:pPr>
    </w:p>
    <w:p w:rsidR="00B642C6" w:rsidRDefault="00B642C6" w:rsidP="00B642C6">
      <w:pPr>
        <w:pStyle w:val="NormalIntro"/>
        <w:tabs>
          <w:tab w:val="left" w:pos="3960"/>
        </w:tabs>
        <w:ind w:left="2610"/>
        <w:jc w:val="left"/>
      </w:pPr>
      <w:r>
        <w:t>Dibuat di</w:t>
      </w:r>
      <w:r>
        <w:tab/>
        <w:t>: Depok</w:t>
      </w:r>
    </w:p>
    <w:p w:rsidR="00B642C6" w:rsidRDefault="00B642C6" w:rsidP="00B642C6">
      <w:pPr>
        <w:pStyle w:val="NormalIntro"/>
        <w:tabs>
          <w:tab w:val="left" w:pos="3960"/>
        </w:tabs>
        <w:ind w:left="2610"/>
        <w:jc w:val="left"/>
      </w:pPr>
      <w:r>
        <w:t>Pada tanggal</w:t>
      </w:r>
      <w:r>
        <w:tab/>
        <w:t>: 18 Juni 2011</w:t>
      </w:r>
    </w:p>
    <w:p w:rsidR="00B642C6" w:rsidRDefault="00B642C6" w:rsidP="00B642C6">
      <w:pPr>
        <w:pStyle w:val="NormalIntro"/>
        <w:jc w:val="center"/>
      </w:pPr>
      <w:r>
        <w:t>Yang menyatakan</w:t>
      </w:r>
    </w:p>
    <w:p w:rsidR="00B642C6" w:rsidRDefault="00B642C6" w:rsidP="00B642C6">
      <w:pPr>
        <w:pStyle w:val="NormalIntro"/>
        <w:jc w:val="center"/>
      </w:pPr>
    </w:p>
    <w:p w:rsidR="00B642C6" w:rsidRDefault="00B642C6" w:rsidP="00B642C6">
      <w:pPr>
        <w:pStyle w:val="NormalIntro"/>
        <w:jc w:val="center"/>
      </w:pPr>
    </w:p>
    <w:p w:rsidR="00B642C6" w:rsidRDefault="00B642C6" w:rsidP="00B642C6">
      <w:pPr>
        <w:pStyle w:val="NormalIntro"/>
        <w:jc w:val="center"/>
      </w:pPr>
    </w:p>
    <w:p w:rsidR="00B642C6" w:rsidRDefault="00B642C6" w:rsidP="00B642C6">
      <w:pPr>
        <w:pStyle w:val="NormalIntro"/>
        <w:jc w:val="center"/>
      </w:pPr>
    </w:p>
    <w:p w:rsidR="00B642C6" w:rsidRDefault="00B642C6" w:rsidP="00B642C6">
      <w:pPr>
        <w:pStyle w:val="NormalIntro"/>
        <w:jc w:val="center"/>
      </w:pPr>
      <w:r>
        <w:t>(</w:t>
      </w:r>
      <w:r w:rsidR="009F36AB">
        <w:t>[NAMA]</w:t>
      </w:r>
      <w:r>
        <w:t>)</w:t>
      </w:r>
    </w:p>
    <w:p w:rsidR="00221BB0" w:rsidRDefault="00221BB0" w:rsidP="00221BB0">
      <w:pPr>
        <w:pStyle w:val="NormalIntro"/>
      </w:pPr>
    </w:p>
    <w:p w:rsidR="00F76CF0" w:rsidRDefault="00F76CF0" w:rsidP="00F76CF0">
      <w:pPr>
        <w:pStyle w:val="Heading1"/>
        <w:numPr>
          <w:ilvl w:val="0"/>
          <w:numId w:val="0"/>
        </w:numPr>
      </w:pPr>
      <w:bookmarkStart w:id="10" w:name="_Toc292386334"/>
      <w:bookmarkStart w:id="11" w:name="_Toc482377641"/>
      <w:r>
        <w:lastRenderedPageBreak/>
        <w:t>ABSTRAK</w:t>
      </w:r>
      <w:bookmarkEnd w:id="10"/>
      <w:bookmarkEnd w:id="11"/>
    </w:p>
    <w:p w:rsidR="00F76CF0" w:rsidRDefault="00F76CF0" w:rsidP="00F76CF0">
      <w:pPr>
        <w:pStyle w:val="NormalIntro"/>
        <w:tabs>
          <w:tab w:val="left" w:pos="1530"/>
        </w:tabs>
        <w:ind w:left="1710" w:hanging="1710"/>
      </w:pPr>
      <w:r>
        <w:t>Nama</w:t>
      </w:r>
      <w:r>
        <w:tab/>
        <w:t>:</w:t>
      </w:r>
      <w:r>
        <w:tab/>
      </w:r>
      <w:r w:rsidR="00A8652E">
        <w:t>[NAMA]</w:t>
      </w:r>
    </w:p>
    <w:p w:rsidR="00F76CF0" w:rsidRDefault="00F76CF0" w:rsidP="00F76CF0">
      <w:pPr>
        <w:pStyle w:val="NormalIntro"/>
        <w:tabs>
          <w:tab w:val="left" w:pos="1530"/>
        </w:tabs>
        <w:ind w:left="1710" w:hanging="1710"/>
      </w:pPr>
      <w:r>
        <w:t>Program Studi</w:t>
      </w:r>
      <w:r>
        <w:tab/>
        <w:t>:</w:t>
      </w:r>
      <w:r>
        <w:tab/>
        <w:t>Ilmu Komputer</w:t>
      </w:r>
    </w:p>
    <w:p w:rsidR="00F76CF0" w:rsidRDefault="00F76CF0" w:rsidP="00F76CF0">
      <w:pPr>
        <w:pStyle w:val="NormalIntro"/>
        <w:tabs>
          <w:tab w:val="left" w:pos="1530"/>
        </w:tabs>
        <w:ind w:left="1710" w:hanging="1710"/>
      </w:pPr>
      <w:r>
        <w:t>Judul</w:t>
      </w:r>
      <w:r>
        <w:tab/>
        <w:t>:</w:t>
      </w:r>
      <w:r>
        <w:tab/>
        <w:t>[BELUM ADA JUDUL]</w:t>
      </w:r>
    </w:p>
    <w:p w:rsidR="00F76CF0" w:rsidRDefault="00F76CF0" w:rsidP="00F76CF0">
      <w:pPr>
        <w:pStyle w:val="NormalIntro"/>
      </w:pPr>
    </w:p>
    <w:p w:rsidR="00A8652E" w:rsidRDefault="00A8652E" w:rsidP="00F76CF0">
      <w:pPr>
        <w:pStyle w:val="NormalIntro"/>
      </w:pPr>
      <w:r>
        <w:t>L</w:t>
      </w:r>
      <w:r w:rsidRPr="00A8652E">
        <w:t>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rsidR="00F76CF0" w:rsidRDefault="00F76CF0" w:rsidP="00F76CF0">
      <w:pPr>
        <w:pStyle w:val="NormalIntro"/>
      </w:pPr>
    </w:p>
    <w:p w:rsidR="00F76CF0" w:rsidRDefault="00F76CF0" w:rsidP="00F76CF0">
      <w:pPr>
        <w:pStyle w:val="NormalIntro"/>
      </w:pPr>
      <w:r>
        <w:t>Kata Kunci:</w:t>
      </w:r>
    </w:p>
    <w:p w:rsidR="00F76CF0" w:rsidRDefault="00F76CF0" w:rsidP="00F76CF0">
      <w:pPr>
        <w:pStyle w:val="NormalIntro"/>
      </w:pPr>
    </w:p>
    <w:p w:rsidR="00A8652E" w:rsidRDefault="00A8652E" w:rsidP="00CB46E3">
      <w:r>
        <w:t>L</w:t>
      </w:r>
      <w:r w:rsidRPr="00A8652E">
        <w:t>orem</w:t>
      </w:r>
      <w:r>
        <w:t>,</w:t>
      </w:r>
      <w:r w:rsidRPr="00A8652E">
        <w:t xml:space="preserve"> ipsum</w:t>
      </w:r>
      <w:r>
        <w:t>,</w:t>
      </w:r>
      <w:r w:rsidRPr="00A8652E">
        <w:t xml:space="preserve"> dolor</w:t>
      </w:r>
      <w:r>
        <w:t>,</w:t>
      </w:r>
      <w:r w:rsidRPr="00A8652E">
        <w:t xml:space="preserve"> sit</w:t>
      </w:r>
      <w:r>
        <w:t>,</w:t>
      </w:r>
      <w:r w:rsidRPr="00A8652E">
        <w:t xml:space="preserve"> ame</w:t>
      </w:r>
      <w:r>
        <w:t>t, consectetur, adipiscing, elit</w:t>
      </w:r>
    </w:p>
    <w:p w:rsidR="00F76CF0" w:rsidRDefault="00F76CF0" w:rsidP="00F76CF0">
      <w:pPr>
        <w:pStyle w:val="Heading1"/>
        <w:numPr>
          <w:ilvl w:val="0"/>
          <w:numId w:val="0"/>
        </w:numPr>
      </w:pPr>
      <w:bookmarkStart w:id="12" w:name="_Toc292386335"/>
      <w:bookmarkStart w:id="13" w:name="_Toc482377642"/>
      <w:r>
        <w:lastRenderedPageBreak/>
        <w:t>ABSTRACT</w:t>
      </w:r>
      <w:bookmarkEnd w:id="12"/>
      <w:bookmarkEnd w:id="13"/>
    </w:p>
    <w:p w:rsidR="00F76CF0" w:rsidRDefault="00F76CF0" w:rsidP="00F76CF0">
      <w:pPr>
        <w:pStyle w:val="NormalIntro"/>
        <w:tabs>
          <w:tab w:val="left" w:pos="1530"/>
        </w:tabs>
        <w:ind w:left="1710" w:hanging="1710"/>
      </w:pPr>
      <w:r>
        <w:t>Name</w:t>
      </w:r>
      <w:r>
        <w:tab/>
        <w:t>:</w:t>
      </w:r>
      <w:r>
        <w:tab/>
      </w:r>
      <w:r w:rsidR="00A8652E">
        <w:t>[NAMA]</w:t>
      </w:r>
    </w:p>
    <w:p w:rsidR="00F76CF0" w:rsidRDefault="00F76CF0" w:rsidP="00F76CF0">
      <w:pPr>
        <w:pStyle w:val="NormalIntro"/>
        <w:tabs>
          <w:tab w:val="left" w:pos="1530"/>
        </w:tabs>
        <w:ind w:left="1710" w:hanging="1710"/>
      </w:pPr>
      <w:r>
        <w:t>Study Program</w:t>
      </w:r>
      <w:r>
        <w:tab/>
        <w:t>:</w:t>
      </w:r>
      <w:r>
        <w:tab/>
        <w:t>Ilmu Komputer</w:t>
      </w:r>
    </w:p>
    <w:p w:rsidR="00F76CF0" w:rsidRDefault="00F76CF0" w:rsidP="00F76CF0">
      <w:pPr>
        <w:pStyle w:val="NormalIntro"/>
        <w:tabs>
          <w:tab w:val="left" w:pos="1530"/>
        </w:tabs>
        <w:ind w:left="1710" w:hanging="1710"/>
      </w:pPr>
      <w:r>
        <w:t>Title</w:t>
      </w:r>
      <w:r>
        <w:tab/>
        <w:t>:</w:t>
      </w:r>
      <w:r>
        <w:tab/>
        <w:t>[BELUM ADA JUDUL]</w:t>
      </w:r>
    </w:p>
    <w:p w:rsidR="00F76CF0" w:rsidRDefault="00F76CF0" w:rsidP="00F76CF0">
      <w:pPr>
        <w:pStyle w:val="NormalIntro"/>
      </w:pPr>
    </w:p>
    <w:p w:rsidR="00A8652E" w:rsidRDefault="00A8652E" w:rsidP="00F76CF0">
      <w:pPr>
        <w:pStyle w:val="NormalIntro"/>
      </w:pPr>
      <w:r w:rsidRPr="00A8652E">
        <w:t>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rsidR="00F76CF0" w:rsidRDefault="00F76CF0" w:rsidP="00F76CF0">
      <w:pPr>
        <w:pStyle w:val="NormalIntro"/>
      </w:pPr>
    </w:p>
    <w:p w:rsidR="00F76CF0" w:rsidRDefault="00F76CF0" w:rsidP="00F76CF0">
      <w:pPr>
        <w:pStyle w:val="NormalIntro"/>
      </w:pPr>
      <w:r>
        <w:t>Key words:</w:t>
      </w:r>
    </w:p>
    <w:p w:rsidR="00F76CF0" w:rsidRDefault="00F76CF0" w:rsidP="00F76CF0">
      <w:pPr>
        <w:pStyle w:val="NormalIntro"/>
      </w:pPr>
    </w:p>
    <w:p w:rsidR="00A8652E" w:rsidRDefault="00A8652E" w:rsidP="00CB46E3">
      <w:r>
        <w:t>L</w:t>
      </w:r>
      <w:r w:rsidRPr="00A8652E">
        <w:t>orem</w:t>
      </w:r>
      <w:r>
        <w:t>,</w:t>
      </w:r>
      <w:r w:rsidRPr="00A8652E">
        <w:t xml:space="preserve"> ipsum</w:t>
      </w:r>
      <w:r>
        <w:t>,</w:t>
      </w:r>
      <w:r w:rsidRPr="00A8652E">
        <w:t xml:space="preserve"> dolor</w:t>
      </w:r>
      <w:r>
        <w:t>,</w:t>
      </w:r>
      <w:r w:rsidRPr="00A8652E">
        <w:t xml:space="preserve"> sit</w:t>
      </w:r>
      <w:r>
        <w:t>,</w:t>
      </w:r>
      <w:r w:rsidRPr="00A8652E">
        <w:t xml:space="preserve"> ame</w:t>
      </w:r>
      <w:r>
        <w:t>t, consectetur, adipiscing, elit</w:t>
      </w:r>
    </w:p>
    <w:p w:rsidR="00F76CF0" w:rsidRDefault="00F76CF0">
      <w:pPr>
        <w:pStyle w:val="Heading1"/>
        <w:numPr>
          <w:ilvl w:val="0"/>
          <w:numId w:val="0"/>
        </w:numPr>
      </w:pPr>
      <w:bookmarkStart w:id="14" w:name="_Toc292386336"/>
      <w:bookmarkStart w:id="15" w:name="_Toc482377643"/>
      <w:r>
        <w:lastRenderedPageBreak/>
        <w:t>DAFTAR ISI</w:t>
      </w:r>
      <w:bookmarkEnd w:id="14"/>
      <w:bookmarkEnd w:id="15"/>
    </w:p>
    <w:p w:rsidR="00C569A8" w:rsidRDefault="002532CB">
      <w:pPr>
        <w:pStyle w:val="TOC1"/>
        <w:tabs>
          <w:tab w:val="right" w:leader="dot" w:pos="7928"/>
        </w:tabs>
        <w:rPr>
          <w:rFonts w:asciiTheme="minorHAnsi" w:eastAsiaTheme="minorEastAsia" w:hAnsiTheme="minorHAnsi" w:cstheme="minorBidi"/>
          <w:b w:val="0"/>
          <w:noProof/>
          <w:sz w:val="22"/>
          <w:lang w:val="id-ID" w:eastAsia="id-ID"/>
        </w:rPr>
      </w:pPr>
      <w:r>
        <w:fldChar w:fldCharType="begin"/>
      </w:r>
      <w:r w:rsidR="00EB58C9">
        <w:instrText xml:space="preserve"> TOC \o "1-3" \h \z \u </w:instrText>
      </w:r>
      <w:r>
        <w:fldChar w:fldCharType="separate"/>
      </w:r>
      <w:hyperlink w:anchor="_Toc482377637" w:history="1">
        <w:r w:rsidR="00C569A8" w:rsidRPr="00BF21FB">
          <w:rPr>
            <w:rStyle w:val="Hyperlink"/>
            <w:noProof/>
          </w:rPr>
          <w:t>HALAMAN  PERNYATAAN ORISINALITAS</w:t>
        </w:r>
        <w:r w:rsidR="00C569A8">
          <w:rPr>
            <w:noProof/>
            <w:webHidden/>
          </w:rPr>
          <w:tab/>
        </w:r>
        <w:r w:rsidR="00C569A8">
          <w:rPr>
            <w:noProof/>
            <w:webHidden/>
          </w:rPr>
          <w:fldChar w:fldCharType="begin"/>
        </w:r>
        <w:r w:rsidR="00C569A8">
          <w:rPr>
            <w:noProof/>
            <w:webHidden/>
          </w:rPr>
          <w:instrText xml:space="preserve"> PAGEREF _Toc482377637 \h </w:instrText>
        </w:r>
        <w:r w:rsidR="00C569A8">
          <w:rPr>
            <w:noProof/>
            <w:webHidden/>
          </w:rPr>
        </w:r>
        <w:r w:rsidR="00C569A8">
          <w:rPr>
            <w:noProof/>
            <w:webHidden/>
          </w:rPr>
          <w:fldChar w:fldCharType="separate"/>
        </w:r>
        <w:r w:rsidR="00C569A8">
          <w:rPr>
            <w:noProof/>
            <w:webHidden/>
          </w:rPr>
          <w:t>ii</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38" w:history="1">
        <w:r w:rsidR="00C569A8" w:rsidRPr="00BF21FB">
          <w:rPr>
            <w:rStyle w:val="Hyperlink"/>
            <w:noProof/>
          </w:rPr>
          <w:t>HALAMAN PENGESAHAN</w:t>
        </w:r>
        <w:r w:rsidR="00C569A8">
          <w:rPr>
            <w:noProof/>
            <w:webHidden/>
          </w:rPr>
          <w:tab/>
        </w:r>
        <w:r w:rsidR="00C569A8">
          <w:rPr>
            <w:noProof/>
            <w:webHidden/>
          </w:rPr>
          <w:fldChar w:fldCharType="begin"/>
        </w:r>
        <w:r w:rsidR="00C569A8">
          <w:rPr>
            <w:noProof/>
            <w:webHidden/>
          </w:rPr>
          <w:instrText xml:space="preserve"> PAGEREF _Toc482377638 \h </w:instrText>
        </w:r>
        <w:r w:rsidR="00C569A8">
          <w:rPr>
            <w:noProof/>
            <w:webHidden/>
          </w:rPr>
        </w:r>
        <w:r w:rsidR="00C569A8">
          <w:rPr>
            <w:noProof/>
            <w:webHidden/>
          </w:rPr>
          <w:fldChar w:fldCharType="separate"/>
        </w:r>
        <w:r w:rsidR="00C569A8">
          <w:rPr>
            <w:noProof/>
            <w:webHidden/>
          </w:rPr>
          <w:t>iii</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39" w:history="1">
        <w:r w:rsidR="00C569A8" w:rsidRPr="00BF21FB">
          <w:rPr>
            <w:rStyle w:val="Hyperlink"/>
            <w:noProof/>
          </w:rPr>
          <w:t>KATA PENGANTAR</w:t>
        </w:r>
        <w:r w:rsidR="00C569A8">
          <w:rPr>
            <w:noProof/>
            <w:webHidden/>
          </w:rPr>
          <w:tab/>
        </w:r>
        <w:r w:rsidR="00C569A8">
          <w:rPr>
            <w:noProof/>
            <w:webHidden/>
          </w:rPr>
          <w:fldChar w:fldCharType="begin"/>
        </w:r>
        <w:r w:rsidR="00C569A8">
          <w:rPr>
            <w:noProof/>
            <w:webHidden/>
          </w:rPr>
          <w:instrText xml:space="preserve"> PAGEREF _Toc482377639 \h </w:instrText>
        </w:r>
        <w:r w:rsidR="00C569A8">
          <w:rPr>
            <w:noProof/>
            <w:webHidden/>
          </w:rPr>
        </w:r>
        <w:r w:rsidR="00C569A8">
          <w:rPr>
            <w:noProof/>
            <w:webHidden/>
          </w:rPr>
          <w:fldChar w:fldCharType="separate"/>
        </w:r>
        <w:r w:rsidR="00C569A8">
          <w:rPr>
            <w:noProof/>
            <w:webHidden/>
          </w:rPr>
          <w:t>v</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0" w:history="1">
        <w:r w:rsidR="00C569A8" w:rsidRPr="00BF21FB">
          <w:rPr>
            <w:rStyle w:val="Hyperlink"/>
            <w:noProof/>
          </w:rPr>
          <w:t>HALAMAN PERNYATAAN PERSETUJUAN PUBLIKASI KARYA  ILMIAH UNTUK KEPENTINGAN AKADEMIS</w:t>
        </w:r>
        <w:r w:rsidR="00C569A8">
          <w:rPr>
            <w:noProof/>
            <w:webHidden/>
          </w:rPr>
          <w:tab/>
        </w:r>
        <w:r w:rsidR="00C569A8">
          <w:rPr>
            <w:noProof/>
            <w:webHidden/>
          </w:rPr>
          <w:fldChar w:fldCharType="begin"/>
        </w:r>
        <w:r w:rsidR="00C569A8">
          <w:rPr>
            <w:noProof/>
            <w:webHidden/>
          </w:rPr>
          <w:instrText xml:space="preserve"> PAGEREF _Toc482377640 \h </w:instrText>
        </w:r>
        <w:r w:rsidR="00C569A8">
          <w:rPr>
            <w:noProof/>
            <w:webHidden/>
          </w:rPr>
        </w:r>
        <w:r w:rsidR="00C569A8">
          <w:rPr>
            <w:noProof/>
            <w:webHidden/>
          </w:rPr>
          <w:fldChar w:fldCharType="separate"/>
        </w:r>
        <w:r w:rsidR="00C569A8">
          <w:rPr>
            <w:noProof/>
            <w:webHidden/>
          </w:rPr>
          <w:t>vii</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1" w:history="1">
        <w:r w:rsidR="00C569A8" w:rsidRPr="00BF21FB">
          <w:rPr>
            <w:rStyle w:val="Hyperlink"/>
            <w:noProof/>
          </w:rPr>
          <w:t>ABSTRAK</w:t>
        </w:r>
        <w:r w:rsidR="00C569A8">
          <w:rPr>
            <w:noProof/>
            <w:webHidden/>
          </w:rPr>
          <w:tab/>
        </w:r>
        <w:r w:rsidR="00C569A8">
          <w:rPr>
            <w:noProof/>
            <w:webHidden/>
          </w:rPr>
          <w:fldChar w:fldCharType="begin"/>
        </w:r>
        <w:r w:rsidR="00C569A8">
          <w:rPr>
            <w:noProof/>
            <w:webHidden/>
          </w:rPr>
          <w:instrText xml:space="preserve"> PAGEREF _Toc482377641 \h </w:instrText>
        </w:r>
        <w:r w:rsidR="00C569A8">
          <w:rPr>
            <w:noProof/>
            <w:webHidden/>
          </w:rPr>
        </w:r>
        <w:r w:rsidR="00C569A8">
          <w:rPr>
            <w:noProof/>
            <w:webHidden/>
          </w:rPr>
          <w:fldChar w:fldCharType="separate"/>
        </w:r>
        <w:r w:rsidR="00C569A8">
          <w:rPr>
            <w:noProof/>
            <w:webHidden/>
          </w:rPr>
          <w:t>viii</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2" w:history="1">
        <w:r w:rsidR="00C569A8" w:rsidRPr="00BF21FB">
          <w:rPr>
            <w:rStyle w:val="Hyperlink"/>
            <w:noProof/>
          </w:rPr>
          <w:t>ABSTRACT</w:t>
        </w:r>
        <w:r w:rsidR="00C569A8">
          <w:rPr>
            <w:noProof/>
            <w:webHidden/>
          </w:rPr>
          <w:tab/>
        </w:r>
        <w:r w:rsidR="00C569A8">
          <w:rPr>
            <w:noProof/>
            <w:webHidden/>
          </w:rPr>
          <w:fldChar w:fldCharType="begin"/>
        </w:r>
        <w:r w:rsidR="00C569A8">
          <w:rPr>
            <w:noProof/>
            <w:webHidden/>
          </w:rPr>
          <w:instrText xml:space="preserve"> PAGEREF _Toc482377642 \h </w:instrText>
        </w:r>
        <w:r w:rsidR="00C569A8">
          <w:rPr>
            <w:noProof/>
            <w:webHidden/>
          </w:rPr>
        </w:r>
        <w:r w:rsidR="00C569A8">
          <w:rPr>
            <w:noProof/>
            <w:webHidden/>
          </w:rPr>
          <w:fldChar w:fldCharType="separate"/>
        </w:r>
        <w:r w:rsidR="00C569A8">
          <w:rPr>
            <w:noProof/>
            <w:webHidden/>
          </w:rPr>
          <w:t>ix</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3" w:history="1">
        <w:r w:rsidR="00C569A8" w:rsidRPr="00BF21FB">
          <w:rPr>
            <w:rStyle w:val="Hyperlink"/>
            <w:noProof/>
          </w:rPr>
          <w:t>DAFTAR ISI</w:t>
        </w:r>
        <w:r w:rsidR="00C569A8">
          <w:rPr>
            <w:noProof/>
            <w:webHidden/>
          </w:rPr>
          <w:tab/>
        </w:r>
        <w:r w:rsidR="00C569A8">
          <w:rPr>
            <w:noProof/>
            <w:webHidden/>
          </w:rPr>
          <w:fldChar w:fldCharType="begin"/>
        </w:r>
        <w:r w:rsidR="00C569A8">
          <w:rPr>
            <w:noProof/>
            <w:webHidden/>
          </w:rPr>
          <w:instrText xml:space="preserve"> PAGEREF _Toc482377643 \h </w:instrText>
        </w:r>
        <w:r w:rsidR="00C569A8">
          <w:rPr>
            <w:noProof/>
            <w:webHidden/>
          </w:rPr>
        </w:r>
        <w:r w:rsidR="00C569A8">
          <w:rPr>
            <w:noProof/>
            <w:webHidden/>
          </w:rPr>
          <w:fldChar w:fldCharType="separate"/>
        </w:r>
        <w:r w:rsidR="00C569A8">
          <w:rPr>
            <w:noProof/>
            <w:webHidden/>
          </w:rPr>
          <w:t>x</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4" w:history="1">
        <w:r w:rsidR="00C569A8" w:rsidRPr="00BF21FB">
          <w:rPr>
            <w:rStyle w:val="Hyperlink"/>
            <w:noProof/>
          </w:rPr>
          <w:t>DAFTAR GAMBAR</w:t>
        </w:r>
        <w:r w:rsidR="00C569A8">
          <w:rPr>
            <w:noProof/>
            <w:webHidden/>
          </w:rPr>
          <w:tab/>
        </w:r>
        <w:r w:rsidR="00C569A8">
          <w:rPr>
            <w:noProof/>
            <w:webHidden/>
          </w:rPr>
          <w:fldChar w:fldCharType="begin"/>
        </w:r>
        <w:r w:rsidR="00C569A8">
          <w:rPr>
            <w:noProof/>
            <w:webHidden/>
          </w:rPr>
          <w:instrText xml:space="preserve"> PAGEREF _Toc482377644 \h </w:instrText>
        </w:r>
        <w:r w:rsidR="00C569A8">
          <w:rPr>
            <w:noProof/>
            <w:webHidden/>
          </w:rPr>
        </w:r>
        <w:r w:rsidR="00C569A8">
          <w:rPr>
            <w:noProof/>
            <w:webHidden/>
          </w:rPr>
          <w:fldChar w:fldCharType="separate"/>
        </w:r>
        <w:r w:rsidR="00C569A8">
          <w:rPr>
            <w:noProof/>
            <w:webHidden/>
          </w:rPr>
          <w:t>xii</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5" w:history="1">
        <w:r w:rsidR="00C569A8" w:rsidRPr="00BF21FB">
          <w:rPr>
            <w:rStyle w:val="Hyperlink"/>
            <w:noProof/>
          </w:rPr>
          <w:t>DAFTAR TABEL</w:t>
        </w:r>
        <w:r w:rsidR="00C569A8">
          <w:rPr>
            <w:noProof/>
            <w:webHidden/>
          </w:rPr>
          <w:tab/>
        </w:r>
        <w:r w:rsidR="00C569A8">
          <w:rPr>
            <w:noProof/>
            <w:webHidden/>
          </w:rPr>
          <w:fldChar w:fldCharType="begin"/>
        </w:r>
        <w:r w:rsidR="00C569A8">
          <w:rPr>
            <w:noProof/>
            <w:webHidden/>
          </w:rPr>
          <w:instrText xml:space="preserve"> PAGEREF _Toc482377645 \h </w:instrText>
        </w:r>
        <w:r w:rsidR="00C569A8">
          <w:rPr>
            <w:noProof/>
            <w:webHidden/>
          </w:rPr>
        </w:r>
        <w:r w:rsidR="00C569A8">
          <w:rPr>
            <w:noProof/>
            <w:webHidden/>
          </w:rPr>
          <w:fldChar w:fldCharType="separate"/>
        </w:r>
        <w:r w:rsidR="00C569A8">
          <w:rPr>
            <w:noProof/>
            <w:webHidden/>
          </w:rPr>
          <w:t>xiii</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6" w:history="1">
        <w:r w:rsidR="00C569A8" w:rsidRPr="00BF21FB">
          <w:rPr>
            <w:rStyle w:val="Hyperlink"/>
            <w:noProof/>
          </w:rPr>
          <w:t>DAFTAR ALGORITMA</w:t>
        </w:r>
        <w:r w:rsidR="00C569A8">
          <w:rPr>
            <w:noProof/>
            <w:webHidden/>
          </w:rPr>
          <w:tab/>
        </w:r>
        <w:r w:rsidR="00C569A8">
          <w:rPr>
            <w:noProof/>
            <w:webHidden/>
          </w:rPr>
          <w:fldChar w:fldCharType="begin"/>
        </w:r>
        <w:r w:rsidR="00C569A8">
          <w:rPr>
            <w:noProof/>
            <w:webHidden/>
          </w:rPr>
          <w:instrText xml:space="preserve"> PAGEREF _Toc482377646 \h </w:instrText>
        </w:r>
        <w:r w:rsidR="00C569A8">
          <w:rPr>
            <w:noProof/>
            <w:webHidden/>
          </w:rPr>
        </w:r>
        <w:r w:rsidR="00C569A8">
          <w:rPr>
            <w:noProof/>
            <w:webHidden/>
          </w:rPr>
          <w:fldChar w:fldCharType="separate"/>
        </w:r>
        <w:r w:rsidR="00C569A8">
          <w:rPr>
            <w:noProof/>
            <w:webHidden/>
          </w:rPr>
          <w:t>xiv</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7" w:history="1">
        <w:r w:rsidR="00C569A8" w:rsidRPr="00BF21FB">
          <w:rPr>
            <w:rStyle w:val="Hyperlink"/>
            <w:noProof/>
          </w:rPr>
          <w:t>DAFTAR KODE SUMBER</w:t>
        </w:r>
        <w:r w:rsidR="00C569A8">
          <w:rPr>
            <w:noProof/>
            <w:webHidden/>
          </w:rPr>
          <w:tab/>
        </w:r>
        <w:r w:rsidR="00C569A8">
          <w:rPr>
            <w:noProof/>
            <w:webHidden/>
          </w:rPr>
          <w:fldChar w:fldCharType="begin"/>
        </w:r>
        <w:r w:rsidR="00C569A8">
          <w:rPr>
            <w:noProof/>
            <w:webHidden/>
          </w:rPr>
          <w:instrText xml:space="preserve"> PAGEREF _Toc482377647 \h </w:instrText>
        </w:r>
        <w:r w:rsidR="00C569A8">
          <w:rPr>
            <w:noProof/>
            <w:webHidden/>
          </w:rPr>
        </w:r>
        <w:r w:rsidR="00C569A8">
          <w:rPr>
            <w:noProof/>
            <w:webHidden/>
          </w:rPr>
          <w:fldChar w:fldCharType="separate"/>
        </w:r>
        <w:r w:rsidR="00C569A8">
          <w:rPr>
            <w:noProof/>
            <w:webHidden/>
          </w:rPr>
          <w:t>xv</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8" w:history="1">
        <w:r w:rsidR="00C569A8" w:rsidRPr="00BF21FB">
          <w:rPr>
            <w:rStyle w:val="Hyperlink"/>
            <w:noProof/>
          </w:rPr>
          <w:t>DAFTAR LAMPIRAN</w:t>
        </w:r>
        <w:r w:rsidR="00C569A8">
          <w:rPr>
            <w:noProof/>
            <w:webHidden/>
          </w:rPr>
          <w:tab/>
        </w:r>
        <w:r w:rsidR="00C569A8">
          <w:rPr>
            <w:noProof/>
            <w:webHidden/>
          </w:rPr>
          <w:fldChar w:fldCharType="begin"/>
        </w:r>
        <w:r w:rsidR="00C569A8">
          <w:rPr>
            <w:noProof/>
            <w:webHidden/>
          </w:rPr>
          <w:instrText xml:space="preserve"> PAGEREF _Toc482377648 \h </w:instrText>
        </w:r>
        <w:r w:rsidR="00C569A8">
          <w:rPr>
            <w:noProof/>
            <w:webHidden/>
          </w:rPr>
        </w:r>
        <w:r w:rsidR="00C569A8">
          <w:rPr>
            <w:noProof/>
            <w:webHidden/>
          </w:rPr>
          <w:fldChar w:fldCharType="separate"/>
        </w:r>
        <w:r w:rsidR="00C569A8">
          <w:rPr>
            <w:noProof/>
            <w:webHidden/>
          </w:rPr>
          <w:t>xvi</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49" w:history="1">
        <w:r w:rsidR="00C569A8" w:rsidRPr="00BF21FB">
          <w:rPr>
            <w:rStyle w:val="Hyperlink"/>
            <w:noProof/>
          </w:rPr>
          <w:t>BAB 1 PENDAHULUAN</w:t>
        </w:r>
        <w:r w:rsidR="00C569A8">
          <w:rPr>
            <w:noProof/>
            <w:webHidden/>
          </w:rPr>
          <w:tab/>
        </w:r>
        <w:r w:rsidR="00C569A8">
          <w:rPr>
            <w:noProof/>
            <w:webHidden/>
          </w:rPr>
          <w:fldChar w:fldCharType="begin"/>
        </w:r>
        <w:r w:rsidR="00C569A8">
          <w:rPr>
            <w:noProof/>
            <w:webHidden/>
          </w:rPr>
          <w:instrText xml:space="preserve"> PAGEREF _Toc482377649 \h </w:instrText>
        </w:r>
        <w:r w:rsidR="00C569A8">
          <w:rPr>
            <w:noProof/>
            <w:webHidden/>
          </w:rPr>
        </w:r>
        <w:r w:rsidR="00C569A8">
          <w:rPr>
            <w:noProof/>
            <w:webHidden/>
          </w:rPr>
          <w:fldChar w:fldCharType="separate"/>
        </w:r>
        <w:r w:rsidR="00C569A8">
          <w:rPr>
            <w:noProof/>
            <w:webHidden/>
          </w:rPr>
          <w:t>17</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50" w:history="1">
        <w:r w:rsidR="00C569A8" w:rsidRPr="00BF21FB">
          <w:rPr>
            <w:rStyle w:val="Hyperlink"/>
            <w:noProof/>
          </w:rPr>
          <w:t>1.1.</w:t>
        </w:r>
        <w:r w:rsidR="00C569A8">
          <w:rPr>
            <w:rFonts w:asciiTheme="minorHAnsi" w:eastAsiaTheme="minorEastAsia" w:hAnsiTheme="minorHAnsi" w:cstheme="minorBidi"/>
            <w:noProof/>
            <w:sz w:val="22"/>
            <w:lang w:val="id-ID" w:eastAsia="id-ID"/>
          </w:rPr>
          <w:tab/>
        </w:r>
        <w:r w:rsidR="00C569A8" w:rsidRPr="00BF21FB">
          <w:rPr>
            <w:rStyle w:val="Hyperlink"/>
            <w:noProof/>
          </w:rPr>
          <w:t>Latar Belakang</w:t>
        </w:r>
        <w:r w:rsidR="00C569A8">
          <w:rPr>
            <w:noProof/>
            <w:webHidden/>
          </w:rPr>
          <w:tab/>
        </w:r>
        <w:r w:rsidR="00C569A8">
          <w:rPr>
            <w:noProof/>
            <w:webHidden/>
          </w:rPr>
          <w:fldChar w:fldCharType="begin"/>
        </w:r>
        <w:r w:rsidR="00C569A8">
          <w:rPr>
            <w:noProof/>
            <w:webHidden/>
          </w:rPr>
          <w:instrText xml:space="preserve"> PAGEREF _Toc482377650 \h </w:instrText>
        </w:r>
        <w:r w:rsidR="00C569A8">
          <w:rPr>
            <w:noProof/>
            <w:webHidden/>
          </w:rPr>
        </w:r>
        <w:r w:rsidR="00C569A8">
          <w:rPr>
            <w:noProof/>
            <w:webHidden/>
          </w:rPr>
          <w:fldChar w:fldCharType="separate"/>
        </w:r>
        <w:r w:rsidR="00C569A8">
          <w:rPr>
            <w:noProof/>
            <w:webHidden/>
          </w:rPr>
          <w:t>17</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51" w:history="1">
        <w:r w:rsidR="00C569A8" w:rsidRPr="00BF21FB">
          <w:rPr>
            <w:rStyle w:val="Hyperlink"/>
            <w:noProof/>
          </w:rPr>
          <w:t>1.2.</w:t>
        </w:r>
        <w:r w:rsidR="00C569A8">
          <w:rPr>
            <w:rFonts w:asciiTheme="minorHAnsi" w:eastAsiaTheme="minorEastAsia" w:hAnsiTheme="minorHAnsi" w:cstheme="minorBidi"/>
            <w:noProof/>
            <w:sz w:val="22"/>
            <w:lang w:val="id-ID" w:eastAsia="id-ID"/>
          </w:rPr>
          <w:tab/>
        </w:r>
        <w:r w:rsidR="00C569A8" w:rsidRPr="00BF21FB">
          <w:rPr>
            <w:rStyle w:val="Hyperlink"/>
            <w:noProof/>
          </w:rPr>
          <w:t>Permasalahan</w:t>
        </w:r>
        <w:r w:rsidR="00C569A8">
          <w:rPr>
            <w:noProof/>
            <w:webHidden/>
          </w:rPr>
          <w:tab/>
        </w:r>
        <w:r w:rsidR="00C569A8">
          <w:rPr>
            <w:noProof/>
            <w:webHidden/>
          </w:rPr>
          <w:fldChar w:fldCharType="begin"/>
        </w:r>
        <w:r w:rsidR="00C569A8">
          <w:rPr>
            <w:noProof/>
            <w:webHidden/>
          </w:rPr>
          <w:instrText xml:space="preserve"> PAGEREF _Toc482377651 \h </w:instrText>
        </w:r>
        <w:r w:rsidR="00C569A8">
          <w:rPr>
            <w:noProof/>
            <w:webHidden/>
          </w:rPr>
        </w:r>
        <w:r w:rsidR="00C569A8">
          <w:rPr>
            <w:noProof/>
            <w:webHidden/>
          </w:rPr>
          <w:fldChar w:fldCharType="separate"/>
        </w:r>
        <w:r w:rsidR="00C569A8">
          <w:rPr>
            <w:noProof/>
            <w:webHidden/>
          </w:rPr>
          <w:t>18</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52" w:history="1">
        <w:r w:rsidR="00C569A8" w:rsidRPr="00BF21FB">
          <w:rPr>
            <w:rStyle w:val="Hyperlink"/>
            <w:noProof/>
          </w:rPr>
          <w:t>1.3.</w:t>
        </w:r>
        <w:r w:rsidR="00C569A8">
          <w:rPr>
            <w:rFonts w:asciiTheme="minorHAnsi" w:eastAsiaTheme="minorEastAsia" w:hAnsiTheme="minorHAnsi" w:cstheme="minorBidi"/>
            <w:noProof/>
            <w:sz w:val="22"/>
            <w:lang w:val="id-ID" w:eastAsia="id-ID"/>
          </w:rPr>
          <w:tab/>
        </w:r>
        <w:r w:rsidR="00C569A8" w:rsidRPr="00BF21FB">
          <w:rPr>
            <w:rStyle w:val="Hyperlink"/>
            <w:noProof/>
          </w:rPr>
          <w:t>Tujuan Penelitian</w:t>
        </w:r>
        <w:r w:rsidR="00C569A8">
          <w:rPr>
            <w:noProof/>
            <w:webHidden/>
          </w:rPr>
          <w:tab/>
        </w:r>
        <w:r w:rsidR="00C569A8">
          <w:rPr>
            <w:noProof/>
            <w:webHidden/>
          </w:rPr>
          <w:fldChar w:fldCharType="begin"/>
        </w:r>
        <w:r w:rsidR="00C569A8">
          <w:rPr>
            <w:noProof/>
            <w:webHidden/>
          </w:rPr>
          <w:instrText xml:space="preserve"> PAGEREF _Toc482377652 \h </w:instrText>
        </w:r>
        <w:r w:rsidR="00C569A8">
          <w:rPr>
            <w:noProof/>
            <w:webHidden/>
          </w:rPr>
        </w:r>
        <w:r w:rsidR="00C569A8">
          <w:rPr>
            <w:noProof/>
            <w:webHidden/>
          </w:rPr>
          <w:fldChar w:fldCharType="separate"/>
        </w:r>
        <w:r w:rsidR="00C569A8">
          <w:rPr>
            <w:noProof/>
            <w:webHidden/>
          </w:rPr>
          <w:t>19</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53" w:history="1">
        <w:r w:rsidR="00C569A8" w:rsidRPr="00BF21FB">
          <w:rPr>
            <w:rStyle w:val="Hyperlink"/>
            <w:noProof/>
          </w:rPr>
          <w:t>1.4.</w:t>
        </w:r>
        <w:r w:rsidR="00C569A8">
          <w:rPr>
            <w:rFonts w:asciiTheme="minorHAnsi" w:eastAsiaTheme="minorEastAsia" w:hAnsiTheme="minorHAnsi" w:cstheme="minorBidi"/>
            <w:noProof/>
            <w:sz w:val="22"/>
            <w:lang w:val="id-ID" w:eastAsia="id-ID"/>
          </w:rPr>
          <w:tab/>
        </w:r>
        <w:r w:rsidR="00C569A8" w:rsidRPr="00BF21FB">
          <w:rPr>
            <w:rStyle w:val="Hyperlink"/>
            <w:noProof/>
          </w:rPr>
          <w:t>Batasan Penelitian</w:t>
        </w:r>
        <w:r w:rsidR="00C569A8">
          <w:rPr>
            <w:noProof/>
            <w:webHidden/>
          </w:rPr>
          <w:tab/>
        </w:r>
        <w:r w:rsidR="00C569A8">
          <w:rPr>
            <w:noProof/>
            <w:webHidden/>
          </w:rPr>
          <w:fldChar w:fldCharType="begin"/>
        </w:r>
        <w:r w:rsidR="00C569A8">
          <w:rPr>
            <w:noProof/>
            <w:webHidden/>
          </w:rPr>
          <w:instrText xml:space="preserve"> PAGEREF _Toc482377653 \h </w:instrText>
        </w:r>
        <w:r w:rsidR="00C569A8">
          <w:rPr>
            <w:noProof/>
            <w:webHidden/>
          </w:rPr>
        </w:r>
        <w:r w:rsidR="00C569A8">
          <w:rPr>
            <w:noProof/>
            <w:webHidden/>
          </w:rPr>
          <w:fldChar w:fldCharType="separate"/>
        </w:r>
        <w:r w:rsidR="00C569A8">
          <w:rPr>
            <w:noProof/>
            <w:webHidden/>
          </w:rPr>
          <w:t>20</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54" w:history="1">
        <w:r w:rsidR="00C569A8" w:rsidRPr="00BF21FB">
          <w:rPr>
            <w:rStyle w:val="Hyperlink"/>
            <w:noProof/>
          </w:rPr>
          <w:t>1.5.</w:t>
        </w:r>
        <w:r w:rsidR="00C569A8">
          <w:rPr>
            <w:rFonts w:asciiTheme="minorHAnsi" w:eastAsiaTheme="minorEastAsia" w:hAnsiTheme="minorHAnsi" w:cstheme="minorBidi"/>
            <w:noProof/>
            <w:sz w:val="22"/>
            <w:lang w:val="id-ID" w:eastAsia="id-ID"/>
          </w:rPr>
          <w:tab/>
        </w:r>
        <w:r w:rsidR="00C569A8" w:rsidRPr="00BF21FB">
          <w:rPr>
            <w:rStyle w:val="Hyperlink"/>
            <w:noProof/>
          </w:rPr>
          <w:t>Metodologi Penelitian</w:t>
        </w:r>
        <w:r w:rsidR="00C569A8">
          <w:rPr>
            <w:noProof/>
            <w:webHidden/>
          </w:rPr>
          <w:tab/>
        </w:r>
        <w:r w:rsidR="00C569A8">
          <w:rPr>
            <w:noProof/>
            <w:webHidden/>
          </w:rPr>
          <w:fldChar w:fldCharType="begin"/>
        </w:r>
        <w:r w:rsidR="00C569A8">
          <w:rPr>
            <w:noProof/>
            <w:webHidden/>
          </w:rPr>
          <w:instrText xml:space="preserve"> PAGEREF _Toc482377654 \h </w:instrText>
        </w:r>
        <w:r w:rsidR="00C569A8">
          <w:rPr>
            <w:noProof/>
            <w:webHidden/>
          </w:rPr>
        </w:r>
        <w:r w:rsidR="00C569A8">
          <w:rPr>
            <w:noProof/>
            <w:webHidden/>
          </w:rPr>
          <w:fldChar w:fldCharType="separate"/>
        </w:r>
        <w:r w:rsidR="00C569A8">
          <w:rPr>
            <w:noProof/>
            <w:webHidden/>
          </w:rPr>
          <w:t>21</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55" w:history="1">
        <w:r w:rsidR="00C569A8" w:rsidRPr="00BF21FB">
          <w:rPr>
            <w:rStyle w:val="Hyperlink"/>
            <w:noProof/>
          </w:rPr>
          <w:t>1.6.</w:t>
        </w:r>
        <w:r w:rsidR="00C569A8">
          <w:rPr>
            <w:rFonts w:asciiTheme="minorHAnsi" w:eastAsiaTheme="minorEastAsia" w:hAnsiTheme="minorHAnsi" w:cstheme="minorBidi"/>
            <w:noProof/>
            <w:sz w:val="22"/>
            <w:lang w:val="id-ID" w:eastAsia="id-ID"/>
          </w:rPr>
          <w:tab/>
        </w:r>
        <w:r w:rsidR="00C569A8" w:rsidRPr="00BF21FB">
          <w:rPr>
            <w:rStyle w:val="Hyperlink"/>
            <w:noProof/>
          </w:rPr>
          <w:t>Sistematika Penulisan</w:t>
        </w:r>
        <w:r w:rsidR="00C569A8">
          <w:rPr>
            <w:noProof/>
            <w:webHidden/>
          </w:rPr>
          <w:tab/>
        </w:r>
        <w:r w:rsidR="00C569A8">
          <w:rPr>
            <w:noProof/>
            <w:webHidden/>
          </w:rPr>
          <w:fldChar w:fldCharType="begin"/>
        </w:r>
        <w:r w:rsidR="00C569A8">
          <w:rPr>
            <w:noProof/>
            <w:webHidden/>
          </w:rPr>
          <w:instrText xml:space="preserve"> PAGEREF _Toc482377655 \h </w:instrText>
        </w:r>
        <w:r w:rsidR="00C569A8">
          <w:rPr>
            <w:noProof/>
            <w:webHidden/>
          </w:rPr>
        </w:r>
        <w:r w:rsidR="00C569A8">
          <w:rPr>
            <w:noProof/>
            <w:webHidden/>
          </w:rPr>
          <w:fldChar w:fldCharType="separate"/>
        </w:r>
        <w:r w:rsidR="00C569A8">
          <w:rPr>
            <w:noProof/>
            <w:webHidden/>
          </w:rPr>
          <w:t>22</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56" w:history="1">
        <w:r w:rsidR="00C569A8" w:rsidRPr="00BF21FB">
          <w:rPr>
            <w:rStyle w:val="Hyperlink"/>
            <w:noProof/>
          </w:rPr>
          <w:t>BAB 2 LANDASAN TEORI</w:t>
        </w:r>
        <w:r w:rsidR="00C569A8">
          <w:rPr>
            <w:noProof/>
            <w:webHidden/>
          </w:rPr>
          <w:tab/>
        </w:r>
        <w:r w:rsidR="00C569A8">
          <w:rPr>
            <w:noProof/>
            <w:webHidden/>
          </w:rPr>
          <w:fldChar w:fldCharType="begin"/>
        </w:r>
        <w:r w:rsidR="00C569A8">
          <w:rPr>
            <w:noProof/>
            <w:webHidden/>
          </w:rPr>
          <w:instrText xml:space="preserve"> PAGEREF _Toc482377656 \h </w:instrText>
        </w:r>
        <w:r w:rsidR="00C569A8">
          <w:rPr>
            <w:noProof/>
            <w:webHidden/>
          </w:rPr>
        </w:r>
        <w:r w:rsidR="00C569A8">
          <w:rPr>
            <w:noProof/>
            <w:webHidden/>
          </w:rPr>
          <w:fldChar w:fldCharType="separate"/>
        </w:r>
        <w:r w:rsidR="00C569A8">
          <w:rPr>
            <w:noProof/>
            <w:webHidden/>
          </w:rPr>
          <w:t>24</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57" w:history="1">
        <w:r w:rsidR="00C569A8" w:rsidRPr="00BF21FB">
          <w:rPr>
            <w:rStyle w:val="Hyperlink"/>
            <w:noProof/>
          </w:rPr>
          <w:t>2.1.</w:t>
        </w:r>
        <w:r w:rsidR="00C569A8">
          <w:rPr>
            <w:rFonts w:asciiTheme="minorHAnsi" w:eastAsiaTheme="minorEastAsia" w:hAnsiTheme="minorHAnsi" w:cstheme="minorBidi"/>
            <w:noProof/>
            <w:sz w:val="22"/>
            <w:lang w:val="id-ID" w:eastAsia="id-ID"/>
          </w:rPr>
          <w:tab/>
        </w:r>
        <w:r w:rsidR="00C569A8" w:rsidRPr="00BF21FB">
          <w:rPr>
            <w:rStyle w:val="Hyperlink"/>
            <w:i/>
            <w:noProof/>
          </w:rPr>
          <w:t>Named Entity Recognition</w:t>
        </w:r>
        <w:r w:rsidR="00C569A8">
          <w:rPr>
            <w:noProof/>
            <w:webHidden/>
          </w:rPr>
          <w:tab/>
        </w:r>
        <w:r w:rsidR="00C569A8">
          <w:rPr>
            <w:noProof/>
            <w:webHidden/>
          </w:rPr>
          <w:fldChar w:fldCharType="begin"/>
        </w:r>
        <w:r w:rsidR="00C569A8">
          <w:rPr>
            <w:noProof/>
            <w:webHidden/>
          </w:rPr>
          <w:instrText xml:space="preserve"> PAGEREF _Toc482377657 \h </w:instrText>
        </w:r>
        <w:r w:rsidR="00C569A8">
          <w:rPr>
            <w:noProof/>
            <w:webHidden/>
          </w:rPr>
        </w:r>
        <w:r w:rsidR="00C569A8">
          <w:rPr>
            <w:noProof/>
            <w:webHidden/>
          </w:rPr>
          <w:fldChar w:fldCharType="separate"/>
        </w:r>
        <w:r w:rsidR="00C569A8">
          <w:rPr>
            <w:noProof/>
            <w:webHidden/>
          </w:rPr>
          <w:t>24</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58" w:history="1">
        <w:r w:rsidR="00C569A8" w:rsidRPr="00BF21FB">
          <w:rPr>
            <w:rStyle w:val="Hyperlink"/>
            <w:noProof/>
          </w:rPr>
          <w:t>2.2.</w:t>
        </w:r>
        <w:r w:rsidR="00C569A8">
          <w:rPr>
            <w:rFonts w:asciiTheme="minorHAnsi" w:eastAsiaTheme="minorEastAsia" w:hAnsiTheme="minorHAnsi" w:cstheme="minorBidi"/>
            <w:noProof/>
            <w:sz w:val="22"/>
            <w:lang w:val="id-ID" w:eastAsia="id-ID"/>
          </w:rPr>
          <w:tab/>
        </w:r>
        <w:r w:rsidR="00C569A8" w:rsidRPr="00BF21FB">
          <w:rPr>
            <w:rStyle w:val="Hyperlink"/>
            <w:i/>
            <w:noProof/>
          </w:rPr>
          <w:t xml:space="preserve">Named Entity Recognition </w:t>
        </w:r>
        <w:r w:rsidR="00C569A8" w:rsidRPr="00BF21FB">
          <w:rPr>
            <w:rStyle w:val="Hyperlink"/>
            <w:noProof/>
          </w:rPr>
          <w:t>untuk Bahasa Indonesia</w:t>
        </w:r>
        <w:r w:rsidR="00C569A8">
          <w:rPr>
            <w:noProof/>
            <w:webHidden/>
          </w:rPr>
          <w:tab/>
        </w:r>
        <w:r w:rsidR="00C569A8">
          <w:rPr>
            <w:noProof/>
            <w:webHidden/>
          </w:rPr>
          <w:fldChar w:fldCharType="begin"/>
        </w:r>
        <w:r w:rsidR="00C569A8">
          <w:rPr>
            <w:noProof/>
            <w:webHidden/>
          </w:rPr>
          <w:instrText xml:space="preserve"> PAGEREF _Toc482377658 \h </w:instrText>
        </w:r>
        <w:r w:rsidR="00C569A8">
          <w:rPr>
            <w:noProof/>
            <w:webHidden/>
          </w:rPr>
        </w:r>
        <w:r w:rsidR="00C569A8">
          <w:rPr>
            <w:noProof/>
            <w:webHidden/>
          </w:rPr>
          <w:fldChar w:fldCharType="separate"/>
        </w:r>
        <w:r w:rsidR="00C569A8">
          <w:rPr>
            <w:noProof/>
            <w:webHidden/>
          </w:rPr>
          <w:t>25</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59" w:history="1">
        <w:r w:rsidR="00C569A8" w:rsidRPr="00BF21FB">
          <w:rPr>
            <w:rStyle w:val="Hyperlink"/>
            <w:noProof/>
          </w:rPr>
          <w:t>2.3.</w:t>
        </w:r>
        <w:r w:rsidR="00C569A8">
          <w:rPr>
            <w:rFonts w:asciiTheme="minorHAnsi" w:eastAsiaTheme="minorEastAsia" w:hAnsiTheme="minorHAnsi" w:cstheme="minorBidi"/>
            <w:noProof/>
            <w:sz w:val="22"/>
            <w:lang w:val="id-ID" w:eastAsia="id-ID"/>
          </w:rPr>
          <w:tab/>
        </w:r>
        <w:r w:rsidR="00C569A8" w:rsidRPr="00BF21FB">
          <w:rPr>
            <w:rStyle w:val="Hyperlink"/>
            <w:noProof/>
          </w:rPr>
          <w:t>Penelitian Ekspansi DBPedia</w:t>
        </w:r>
        <w:r w:rsidR="00C569A8">
          <w:rPr>
            <w:noProof/>
            <w:webHidden/>
          </w:rPr>
          <w:tab/>
        </w:r>
        <w:r w:rsidR="00C569A8">
          <w:rPr>
            <w:noProof/>
            <w:webHidden/>
          </w:rPr>
          <w:fldChar w:fldCharType="begin"/>
        </w:r>
        <w:r w:rsidR="00C569A8">
          <w:rPr>
            <w:noProof/>
            <w:webHidden/>
          </w:rPr>
          <w:instrText xml:space="preserve"> PAGEREF _Toc482377659 \h </w:instrText>
        </w:r>
        <w:r w:rsidR="00C569A8">
          <w:rPr>
            <w:noProof/>
            <w:webHidden/>
          </w:rPr>
        </w:r>
        <w:r w:rsidR="00C569A8">
          <w:rPr>
            <w:noProof/>
            <w:webHidden/>
          </w:rPr>
          <w:fldChar w:fldCharType="separate"/>
        </w:r>
        <w:r w:rsidR="00C569A8">
          <w:rPr>
            <w:noProof/>
            <w:webHidden/>
          </w:rPr>
          <w:t>25</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60" w:history="1">
        <w:r w:rsidR="00C569A8" w:rsidRPr="00BF21FB">
          <w:rPr>
            <w:rStyle w:val="Hyperlink"/>
            <w:noProof/>
          </w:rPr>
          <w:t>BAB 3 PERANCANGAN</w:t>
        </w:r>
        <w:r w:rsidR="00C569A8">
          <w:rPr>
            <w:noProof/>
            <w:webHidden/>
          </w:rPr>
          <w:tab/>
        </w:r>
        <w:r w:rsidR="00C569A8">
          <w:rPr>
            <w:noProof/>
            <w:webHidden/>
          </w:rPr>
          <w:fldChar w:fldCharType="begin"/>
        </w:r>
        <w:r w:rsidR="00C569A8">
          <w:rPr>
            <w:noProof/>
            <w:webHidden/>
          </w:rPr>
          <w:instrText xml:space="preserve"> PAGEREF _Toc482377660 \h </w:instrText>
        </w:r>
        <w:r w:rsidR="00C569A8">
          <w:rPr>
            <w:noProof/>
            <w:webHidden/>
          </w:rPr>
        </w:r>
        <w:r w:rsidR="00C569A8">
          <w:rPr>
            <w:noProof/>
            <w:webHidden/>
          </w:rPr>
          <w:fldChar w:fldCharType="separate"/>
        </w:r>
        <w:r w:rsidR="00C569A8">
          <w:rPr>
            <w:noProof/>
            <w:webHidden/>
          </w:rPr>
          <w:t>28</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61" w:history="1">
        <w:r w:rsidR="00C569A8" w:rsidRPr="00BF21FB">
          <w:rPr>
            <w:rStyle w:val="Hyperlink"/>
            <w:noProof/>
          </w:rPr>
          <w:t>3.1.</w:t>
        </w:r>
        <w:r w:rsidR="00C569A8">
          <w:rPr>
            <w:rFonts w:asciiTheme="minorHAnsi" w:eastAsiaTheme="minorEastAsia" w:hAnsiTheme="minorHAnsi" w:cstheme="minorBidi"/>
            <w:noProof/>
            <w:sz w:val="22"/>
            <w:lang w:val="id-ID" w:eastAsia="id-ID"/>
          </w:rPr>
          <w:tab/>
        </w:r>
        <w:r w:rsidR="00C569A8" w:rsidRPr="00BF21FB">
          <w:rPr>
            <w:rStyle w:val="Hyperlink"/>
            <w:noProof/>
          </w:rPr>
          <w:t>Cras Molestie</w:t>
        </w:r>
        <w:r w:rsidR="00C569A8">
          <w:rPr>
            <w:noProof/>
            <w:webHidden/>
          </w:rPr>
          <w:tab/>
        </w:r>
        <w:r w:rsidR="00C569A8">
          <w:rPr>
            <w:noProof/>
            <w:webHidden/>
          </w:rPr>
          <w:fldChar w:fldCharType="begin"/>
        </w:r>
        <w:r w:rsidR="00C569A8">
          <w:rPr>
            <w:noProof/>
            <w:webHidden/>
          </w:rPr>
          <w:instrText xml:space="preserve"> PAGEREF _Toc482377661 \h </w:instrText>
        </w:r>
        <w:r w:rsidR="00C569A8">
          <w:rPr>
            <w:noProof/>
            <w:webHidden/>
          </w:rPr>
        </w:r>
        <w:r w:rsidR="00C569A8">
          <w:rPr>
            <w:noProof/>
            <w:webHidden/>
          </w:rPr>
          <w:fldChar w:fldCharType="separate"/>
        </w:r>
        <w:r w:rsidR="00C569A8">
          <w:rPr>
            <w:noProof/>
            <w:webHidden/>
          </w:rPr>
          <w:t>28</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62" w:history="1">
        <w:r w:rsidR="00C569A8" w:rsidRPr="00BF21FB">
          <w:rPr>
            <w:rStyle w:val="Hyperlink"/>
            <w:noProof/>
          </w:rPr>
          <w:t>3.2.</w:t>
        </w:r>
        <w:r w:rsidR="00C569A8">
          <w:rPr>
            <w:rFonts w:asciiTheme="minorHAnsi" w:eastAsiaTheme="minorEastAsia" w:hAnsiTheme="minorHAnsi" w:cstheme="minorBidi"/>
            <w:noProof/>
            <w:sz w:val="22"/>
            <w:lang w:val="id-ID" w:eastAsia="id-ID"/>
          </w:rPr>
          <w:tab/>
        </w:r>
        <w:r w:rsidR="00C569A8" w:rsidRPr="00BF21FB">
          <w:rPr>
            <w:rStyle w:val="Hyperlink"/>
            <w:noProof/>
          </w:rPr>
          <w:t>Lorem Ipsum</w:t>
        </w:r>
        <w:r w:rsidR="00C569A8">
          <w:rPr>
            <w:noProof/>
            <w:webHidden/>
          </w:rPr>
          <w:tab/>
        </w:r>
        <w:r w:rsidR="00C569A8">
          <w:rPr>
            <w:noProof/>
            <w:webHidden/>
          </w:rPr>
          <w:fldChar w:fldCharType="begin"/>
        </w:r>
        <w:r w:rsidR="00C569A8">
          <w:rPr>
            <w:noProof/>
            <w:webHidden/>
          </w:rPr>
          <w:instrText xml:space="preserve"> PAGEREF _Toc482377662 \h </w:instrText>
        </w:r>
        <w:r w:rsidR="00C569A8">
          <w:rPr>
            <w:noProof/>
            <w:webHidden/>
          </w:rPr>
        </w:r>
        <w:r w:rsidR="00C569A8">
          <w:rPr>
            <w:noProof/>
            <w:webHidden/>
          </w:rPr>
          <w:fldChar w:fldCharType="separate"/>
        </w:r>
        <w:r w:rsidR="00C569A8">
          <w:rPr>
            <w:noProof/>
            <w:webHidden/>
          </w:rPr>
          <w:t>29</w:t>
        </w:r>
        <w:r w:rsidR="00C569A8">
          <w:rPr>
            <w:noProof/>
            <w:webHidden/>
          </w:rPr>
          <w:fldChar w:fldCharType="end"/>
        </w:r>
      </w:hyperlink>
    </w:p>
    <w:p w:rsidR="00C569A8" w:rsidRDefault="002E0321">
      <w:pPr>
        <w:pStyle w:val="TOC3"/>
        <w:rPr>
          <w:rFonts w:asciiTheme="minorHAnsi" w:eastAsiaTheme="minorEastAsia" w:hAnsiTheme="minorHAnsi" w:cstheme="minorBidi"/>
          <w:noProof/>
          <w:sz w:val="22"/>
          <w:lang w:val="id-ID" w:eastAsia="id-ID"/>
        </w:rPr>
      </w:pPr>
      <w:hyperlink w:anchor="_Toc482377663" w:history="1">
        <w:r w:rsidR="00C569A8" w:rsidRPr="00BF21FB">
          <w:rPr>
            <w:rStyle w:val="Hyperlink"/>
            <w:noProof/>
          </w:rPr>
          <w:t>3.2.1.</w:t>
        </w:r>
        <w:r w:rsidR="00C569A8">
          <w:rPr>
            <w:rFonts w:asciiTheme="minorHAnsi" w:eastAsiaTheme="minorEastAsia" w:hAnsiTheme="minorHAnsi" w:cstheme="minorBidi"/>
            <w:noProof/>
            <w:sz w:val="22"/>
            <w:lang w:val="id-ID" w:eastAsia="id-ID"/>
          </w:rPr>
          <w:tab/>
        </w:r>
        <w:r w:rsidR="00C569A8" w:rsidRPr="00BF21FB">
          <w:rPr>
            <w:rStyle w:val="Hyperlink"/>
            <w:noProof/>
          </w:rPr>
          <w:t>Dolor Sit Amet</w:t>
        </w:r>
        <w:r w:rsidR="00C569A8">
          <w:rPr>
            <w:noProof/>
            <w:webHidden/>
          </w:rPr>
          <w:tab/>
        </w:r>
        <w:r w:rsidR="00C569A8">
          <w:rPr>
            <w:noProof/>
            <w:webHidden/>
          </w:rPr>
          <w:fldChar w:fldCharType="begin"/>
        </w:r>
        <w:r w:rsidR="00C569A8">
          <w:rPr>
            <w:noProof/>
            <w:webHidden/>
          </w:rPr>
          <w:instrText xml:space="preserve"> PAGEREF _Toc482377663 \h </w:instrText>
        </w:r>
        <w:r w:rsidR="00C569A8">
          <w:rPr>
            <w:noProof/>
            <w:webHidden/>
          </w:rPr>
        </w:r>
        <w:r w:rsidR="00C569A8">
          <w:rPr>
            <w:noProof/>
            <w:webHidden/>
          </w:rPr>
          <w:fldChar w:fldCharType="separate"/>
        </w:r>
        <w:r w:rsidR="00C569A8">
          <w:rPr>
            <w:noProof/>
            <w:webHidden/>
          </w:rPr>
          <w:t>30</w:t>
        </w:r>
        <w:r w:rsidR="00C569A8">
          <w:rPr>
            <w:noProof/>
            <w:webHidden/>
          </w:rPr>
          <w:fldChar w:fldCharType="end"/>
        </w:r>
      </w:hyperlink>
    </w:p>
    <w:p w:rsidR="00C569A8" w:rsidRDefault="002E0321">
      <w:pPr>
        <w:pStyle w:val="TOC3"/>
        <w:rPr>
          <w:rFonts w:asciiTheme="minorHAnsi" w:eastAsiaTheme="minorEastAsia" w:hAnsiTheme="minorHAnsi" w:cstheme="minorBidi"/>
          <w:noProof/>
          <w:sz w:val="22"/>
          <w:lang w:val="id-ID" w:eastAsia="id-ID"/>
        </w:rPr>
      </w:pPr>
      <w:hyperlink w:anchor="_Toc482377664" w:history="1">
        <w:r w:rsidR="00C569A8" w:rsidRPr="00BF21FB">
          <w:rPr>
            <w:rStyle w:val="Hyperlink"/>
            <w:noProof/>
          </w:rPr>
          <w:t>3.2.2.</w:t>
        </w:r>
        <w:r w:rsidR="00C569A8">
          <w:rPr>
            <w:rFonts w:asciiTheme="minorHAnsi" w:eastAsiaTheme="minorEastAsia" w:hAnsiTheme="minorHAnsi" w:cstheme="minorBidi"/>
            <w:noProof/>
            <w:sz w:val="22"/>
            <w:lang w:val="id-ID" w:eastAsia="id-ID"/>
          </w:rPr>
          <w:tab/>
        </w:r>
        <w:r w:rsidR="00C569A8" w:rsidRPr="00BF21FB">
          <w:rPr>
            <w:rStyle w:val="Hyperlink"/>
            <w:noProof/>
          </w:rPr>
          <w:t>Consectetur adipiscing</w:t>
        </w:r>
        <w:r w:rsidR="00C569A8">
          <w:rPr>
            <w:noProof/>
            <w:webHidden/>
          </w:rPr>
          <w:tab/>
        </w:r>
        <w:r w:rsidR="00C569A8">
          <w:rPr>
            <w:noProof/>
            <w:webHidden/>
          </w:rPr>
          <w:fldChar w:fldCharType="begin"/>
        </w:r>
        <w:r w:rsidR="00C569A8">
          <w:rPr>
            <w:noProof/>
            <w:webHidden/>
          </w:rPr>
          <w:instrText xml:space="preserve"> PAGEREF _Toc482377664 \h </w:instrText>
        </w:r>
        <w:r w:rsidR="00C569A8">
          <w:rPr>
            <w:noProof/>
            <w:webHidden/>
          </w:rPr>
        </w:r>
        <w:r w:rsidR="00C569A8">
          <w:rPr>
            <w:noProof/>
            <w:webHidden/>
          </w:rPr>
          <w:fldChar w:fldCharType="separate"/>
        </w:r>
        <w:r w:rsidR="00C569A8">
          <w:rPr>
            <w:noProof/>
            <w:webHidden/>
          </w:rPr>
          <w:t>30</w:t>
        </w:r>
        <w:r w:rsidR="00C569A8">
          <w:rPr>
            <w:noProof/>
            <w:webHidden/>
          </w:rPr>
          <w:fldChar w:fldCharType="end"/>
        </w:r>
      </w:hyperlink>
    </w:p>
    <w:p w:rsidR="00C569A8" w:rsidRDefault="002E0321">
      <w:pPr>
        <w:pStyle w:val="TOC3"/>
        <w:rPr>
          <w:rFonts w:asciiTheme="minorHAnsi" w:eastAsiaTheme="minorEastAsia" w:hAnsiTheme="minorHAnsi" w:cstheme="minorBidi"/>
          <w:noProof/>
          <w:sz w:val="22"/>
          <w:lang w:val="id-ID" w:eastAsia="id-ID"/>
        </w:rPr>
      </w:pPr>
      <w:hyperlink w:anchor="_Toc482377665" w:history="1">
        <w:r w:rsidR="00C569A8" w:rsidRPr="00BF21FB">
          <w:rPr>
            <w:rStyle w:val="Hyperlink"/>
            <w:noProof/>
          </w:rPr>
          <w:t>3.2.3.</w:t>
        </w:r>
        <w:r w:rsidR="00C569A8">
          <w:rPr>
            <w:rFonts w:asciiTheme="minorHAnsi" w:eastAsiaTheme="minorEastAsia" w:hAnsiTheme="minorHAnsi" w:cstheme="minorBidi"/>
            <w:noProof/>
            <w:sz w:val="22"/>
            <w:lang w:val="id-ID" w:eastAsia="id-ID"/>
          </w:rPr>
          <w:tab/>
        </w:r>
        <w:r w:rsidR="00C569A8" w:rsidRPr="00BF21FB">
          <w:rPr>
            <w:rStyle w:val="Hyperlink"/>
            <w:noProof/>
          </w:rPr>
          <w:t>Nulla Purus Eros</w:t>
        </w:r>
        <w:r w:rsidR="00C569A8">
          <w:rPr>
            <w:noProof/>
            <w:webHidden/>
          </w:rPr>
          <w:tab/>
        </w:r>
        <w:r w:rsidR="00C569A8">
          <w:rPr>
            <w:noProof/>
            <w:webHidden/>
          </w:rPr>
          <w:fldChar w:fldCharType="begin"/>
        </w:r>
        <w:r w:rsidR="00C569A8">
          <w:rPr>
            <w:noProof/>
            <w:webHidden/>
          </w:rPr>
          <w:instrText xml:space="preserve"> PAGEREF _Toc482377665 \h </w:instrText>
        </w:r>
        <w:r w:rsidR="00C569A8">
          <w:rPr>
            <w:noProof/>
            <w:webHidden/>
          </w:rPr>
        </w:r>
        <w:r w:rsidR="00C569A8">
          <w:rPr>
            <w:noProof/>
            <w:webHidden/>
          </w:rPr>
          <w:fldChar w:fldCharType="separate"/>
        </w:r>
        <w:r w:rsidR="00C569A8">
          <w:rPr>
            <w:noProof/>
            <w:webHidden/>
          </w:rPr>
          <w:t>30</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66" w:history="1">
        <w:r w:rsidR="00C569A8" w:rsidRPr="00BF21FB">
          <w:rPr>
            <w:rStyle w:val="Hyperlink"/>
            <w:noProof/>
          </w:rPr>
          <w:t>3.3.</w:t>
        </w:r>
        <w:r w:rsidR="00C569A8">
          <w:rPr>
            <w:rFonts w:asciiTheme="minorHAnsi" w:eastAsiaTheme="minorEastAsia" w:hAnsiTheme="minorHAnsi" w:cstheme="minorBidi"/>
            <w:noProof/>
            <w:sz w:val="22"/>
            <w:lang w:val="id-ID" w:eastAsia="id-ID"/>
          </w:rPr>
          <w:tab/>
        </w:r>
        <w:r w:rsidR="00C569A8" w:rsidRPr="00BF21FB">
          <w:rPr>
            <w:rStyle w:val="Hyperlink"/>
            <w:noProof/>
          </w:rPr>
          <w:t>Vel tortor</w:t>
        </w:r>
        <w:r w:rsidR="00C569A8">
          <w:rPr>
            <w:noProof/>
            <w:webHidden/>
          </w:rPr>
          <w:tab/>
        </w:r>
        <w:r w:rsidR="00C569A8">
          <w:rPr>
            <w:noProof/>
            <w:webHidden/>
          </w:rPr>
          <w:fldChar w:fldCharType="begin"/>
        </w:r>
        <w:r w:rsidR="00C569A8">
          <w:rPr>
            <w:noProof/>
            <w:webHidden/>
          </w:rPr>
          <w:instrText xml:space="preserve"> PAGEREF _Toc482377666 \h </w:instrText>
        </w:r>
        <w:r w:rsidR="00C569A8">
          <w:rPr>
            <w:noProof/>
            <w:webHidden/>
          </w:rPr>
        </w:r>
        <w:r w:rsidR="00C569A8">
          <w:rPr>
            <w:noProof/>
            <w:webHidden/>
          </w:rPr>
          <w:fldChar w:fldCharType="separate"/>
        </w:r>
        <w:r w:rsidR="00C569A8">
          <w:rPr>
            <w:noProof/>
            <w:webHidden/>
          </w:rPr>
          <w:t>31</w:t>
        </w:r>
        <w:r w:rsidR="00C569A8">
          <w:rPr>
            <w:noProof/>
            <w:webHidden/>
          </w:rPr>
          <w:fldChar w:fldCharType="end"/>
        </w:r>
      </w:hyperlink>
    </w:p>
    <w:p w:rsidR="00C569A8" w:rsidRDefault="002E0321">
      <w:pPr>
        <w:pStyle w:val="TOC3"/>
        <w:rPr>
          <w:rFonts w:asciiTheme="minorHAnsi" w:eastAsiaTheme="minorEastAsia" w:hAnsiTheme="minorHAnsi" w:cstheme="minorBidi"/>
          <w:noProof/>
          <w:sz w:val="22"/>
          <w:lang w:val="id-ID" w:eastAsia="id-ID"/>
        </w:rPr>
      </w:pPr>
      <w:hyperlink w:anchor="_Toc482377667" w:history="1">
        <w:r w:rsidR="00C569A8" w:rsidRPr="00BF21FB">
          <w:rPr>
            <w:rStyle w:val="Hyperlink"/>
            <w:noProof/>
          </w:rPr>
          <w:t>3.3.1.</w:t>
        </w:r>
        <w:r w:rsidR="00C569A8">
          <w:rPr>
            <w:rFonts w:asciiTheme="minorHAnsi" w:eastAsiaTheme="minorEastAsia" w:hAnsiTheme="minorHAnsi" w:cstheme="minorBidi"/>
            <w:noProof/>
            <w:sz w:val="22"/>
            <w:lang w:val="id-ID" w:eastAsia="id-ID"/>
          </w:rPr>
          <w:tab/>
        </w:r>
        <w:r w:rsidR="00C569A8" w:rsidRPr="00BF21FB">
          <w:rPr>
            <w:rStyle w:val="Hyperlink"/>
            <w:noProof/>
          </w:rPr>
          <w:t>Rhoncus eget ipsum</w:t>
        </w:r>
        <w:r w:rsidR="00C569A8">
          <w:rPr>
            <w:noProof/>
            <w:webHidden/>
          </w:rPr>
          <w:tab/>
        </w:r>
        <w:r w:rsidR="00C569A8">
          <w:rPr>
            <w:noProof/>
            <w:webHidden/>
          </w:rPr>
          <w:fldChar w:fldCharType="begin"/>
        </w:r>
        <w:r w:rsidR="00C569A8">
          <w:rPr>
            <w:noProof/>
            <w:webHidden/>
          </w:rPr>
          <w:instrText xml:space="preserve"> PAGEREF _Toc482377667 \h </w:instrText>
        </w:r>
        <w:r w:rsidR="00C569A8">
          <w:rPr>
            <w:noProof/>
            <w:webHidden/>
          </w:rPr>
        </w:r>
        <w:r w:rsidR="00C569A8">
          <w:rPr>
            <w:noProof/>
            <w:webHidden/>
          </w:rPr>
          <w:fldChar w:fldCharType="separate"/>
        </w:r>
        <w:r w:rsidR="00C569A8">
          <w:rPr>
            <w:noProof/>
            <w:webHidden/>
          </w:rPr>
          <w:t>31</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68" w:history="1">
        <w:r w:rsidR="00C569A8" w:rsidRPr="00BF21FB">
          <w:rPr>
            <w:rStyle w:val="Hyperlink"/>
            <w:noProof/>
          </w:rPr>
          <w:t>BAB 4 IMPLEMENTASI DAN PENGEMBANGAN PROTOTIPE</w:t>
        </w:r>
        <w:r w:rsidR="00C569A8">
          <w:rPr>
            <w:noProof/>
            <w:webHidden/>
          </w:rPr>
          <w:tab/>
        </w:r>
        <w:r w:rsidR="00C569A8">
          <w:rPr>
            <w:noProof/>
            <w:webHidden/>
          </w:rPr>
          <w:fldChar w:fldCharType="begin"/>
        </w:r>
        <w:r w:rsidR="00C569A8">
          <w:rPr>
            <w:noProof/>
            <w:webHidden/>
          </w:rPr>
          <w:instrText xml:space="preserve"> PAGEREF _Toc482377668 \h </w:instrText>
        </w:r>
        <w:r w:rsidR="00C569A8">
          <w:rPr>
            <w:noProof/>
            <w:webHidden/>
          </w:rPr>
        </w:r>
        <w:r w:rsidR="00C569A8">
          <w:rPr>
            <w:noProof/>
            <w:webHidden/>
          </w:rPr>
          <w:fldChar w:fldCharType="separate"/>
        </w:r>
        <w:r w:rsidR="00C569A8">
          <w:rPr>
            <w:noProof/>
            <w:webHidden/>
          </w:rPr>
          <w:t>32</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69" w:history="1">
        <w:r w:rsidR="00C569A8" w:rsidRPr="00BF21FB">
          <w:rPr>
            <w:rStyle w:val="Hyperlink"/>
            <w:noProof/>
          </w:rPr>
          <w:t>4.1.</w:t>
        </w:r>
        <w:r w:rsidR="00C569A8">
          <w:rPr>
            <w:rFonts w:asciiTheme="minorHAnsi" w:eastAsiaTheme="minorEastAsia" w:hAnsiTheme="minorHAnsi" w:cstheme="minorBidi"/>
            <w:noProof/>
            <w:sz w:val="22"/>
            <w:lang w:val="id-ID" w:eastAsia="id-ID"/>
          </w:rPr>
          <w:tab/>
        </w:r>
        <w:r w:rsidR="00C569A8" w:rsidRPr="00BF21FB">
          <w:rPr>
            <w:rStyle w:val="Hyperlink"/>
            <w:noProof/>
          </w:rPr>
          <w:t>Implementasi Basis Data</w:t>
        </w:r>
        <w:r w:rsidR="00C569A8">
          <w:rPr>
            <w:noProof/>
            <w:webHidden/>
          </w:rPr>
          <w:tab/>
        </w:r>
        <w:r w:rsidR="00C569A8">
          <w:rPr>
            <w:noProof/>
            <w:webHidden/>
          </w:rPr>
          <w:fldChar w:fldCharType="begin"/>
        </w:r>
        <w:r w:rsidR="00C569A8">
          <w:rPr>
            <w:noProof/>
            <w:webHidden/>
          </w:rPr>
          <w:instrText xml:space="preserve"> PAGEREF _Toc482377669 \h </w:instrText>
        </w:r>
        <w:r w:rsidR="00C569A8">
          <w:rPr>
            <w:noProof/>
            <w:webHidden/>
          </w:rPr>
        </w:r>
        <w:r w:rsidR="00C569A8">
          <w:rPr>
            <w:noProof/>
            <w:webHidden/>
          </w:rPr>
          <w:fldChar w:fldCharType="separate"/>
        </w:r>
        <w:r w:rsidR="00C569A8">
          <w:rPr>
            <w:noProof/>
            <w:webHidden/>
          </w:rPr>
          <w:t>32</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70" w:history="1">
        <w:r w:rsidR="00C569A8" w:rsidRPr="00BF21FB">
          <w:rPr>
            <w:rStyle w:val="Hyperlink"/>
            <w:noProof/>
          </w:rPr>
          <w:t>4.2.</w:t>
        </w:r>
        <w:r w:rsidR="00C569A8">
          <w:rPr>
            <w:rFonts w:asciiTheme="minorHAnsi" w:eastAsiaTheme="minorEastAsia" w:hAnsiTheme="minorHAnsi" w:cstheme="minorBidi"/>
            <w:noProof/>
            <w:sz w:val="22"/>
            <w:lang w:val="id-ID" w:eastAsia="id-ID"/>
          </w:rPr>
          <w:tab/>
        </w:r>
        <w:r w:rsidR="00C569A8" w:rsidRPr="00BF21FB">
          <w:rPr>
            <w:rStyle w:val="Hyperlink"/>
            <w:noProof/>
          </w:rPr>
          <w:t>Implementasi Sistem</w:t>
        </w:r>
        <w:r w:rsidR="00C569A8">
          <w:rPr>
            <w:noProof/>
            <w:webHidden/>
          </w:rPr>
          <w:tab/>
        </w:r>
        <w:r w:rsidR="00C569A8">
          <w:rPr>
            <w:noProof/>
            <w:webHidden/>
          </w:rPr>
          <w:fldChar w:fldCharType="begin"/>
        </w:r>
        <w:r w:rsidR="00C569A8">
          <w:rPr>
            <w:noProof/>
            <w:webHidden/>
          </w:rPr>
          <w:instrText xml:space="preserve"> PAGEREF _Toc482377670 \h </w:instrText>
        </w:r>
        <w:r w:rsidR="00C569A8">
          <w:rPr>
            <w:noProof/>
            <w:webHidden/>
          </w:rPr>
        </w:r>
        <w:r w:rsidR="00C569A8">
          <w:rPr>
            <w:noProof/>
            <w:webHidden/>
          </w:rPr>
          <w:fldChar w:fldCharType="separate"/>
        </w:r>
        <w:r w:rsidR="00C569A8">
          <w:rPr>
            <w:noProof/>
            <w:webHidden/>
          </w:rPr>
          <w:t>32</w:t>
        </w:r>
        <w:r w:rsidR="00C569A8">
          <w:rPr>
            <w:noProof/>
            <w:webHidden/>
          </w:rPr>
          <w:fldChar w:fldCharType="end"/>
        </w:r>
      </w:hyperlink>
    </w:p>
    <w:p w:rsidR="00C569A8" w:rsidRDefault="002E0321">
      <w:pPr>
        <w:pStyle w:val="TOC2"/>
        <w:tabs>
          <w:tab w:val="left" w:pos="900"/>
          <w:tab w:val="right" w:leader="dot" w:pos="7928"/>
        </w:tabs>
        <w:rPr>
          <w:rFonts w:asciiTheme="minorHAnsi" w:eastAsiaTheme="minorEastAsia" w:hAnsiTheme="minorHAnsi" w:cstheme="minorBidi"/>
          <w:noProof/>
          <w:sz w:val="22"/>
          <w:lang w:val="id-ID" w:eastAsia="id-ID"/>
        </w:rPr>
      </w:pPr>
      <w:hyperlink w:anchor="_Toc482377671" w:history="1">
        <w:r w:rsidR="00C569A8" w:rsidRPr="00BF21FB">
          <w:rPr>
            <w:rStyle w:val="Hyperlink"/>
            <w:noProof/>
          </w:rPr>
          <w:t>4.3.</w:t>
        </w:r>
        <w:r w:rsidR="00C569A8">
          <w:rPr>
            <w:rFonts w:asciiTheme="minorHAnsi" w:eastAsiaTheme="minorEastAsia" w:hAnsiTheme="minorHAnsi" w:cstheme="minorBidi"/>
            <w:noProof/>
            <w:sz w:val="22"/>
            <w:lang w:val="id-ID" w:eastAsia="id-ID"/>
          </w:rPr>
          <w:tab/>
        </w:r>
        <w:r w:rsidR="00C569A8" w:rsidRPr="00BF21FB">
          <w:rPr>
            <w:rStyle w:val="Hyperlink"/>
            <w:noProof/>
          </w:rPr>
          <w:t xml:space="preserve">Pengembangan Modul </w:t>
        </w:r>
        <w:r w:rsidR="00C569A8" w:rsidRPr="00BF21FB">
          <w:rPr>
            <w:rStyle w:val="Hyperlink"/>
            <w:i/>
            <w:noProof/>
          </w:rPr>
          <w:t>Hello</w:t>
        </w:r>
        <w:r w:rsidR="00C569A8">
          <w:rPr>
            <w:noProof/>
            <w:webHidden/>
          </w:rPr>
          <w:tab/>
        </w:r>
        <w:r w:rsidR="00C569A8">
          <w:rPr>
            <w:noProof/>
            <w:webHidden/>
          </w:rPr>
          <w:fldChar w:fldCharType="begin"/>
        </w:r>
        <w:r w:rsidR="00C569A8">
          <w:rPr>
            <w:noProof/>
            <w:webHidden/>
          </w:rPr>
          <w:instrText xml:space="preserve"> PAGEREF _Toc482377671 \h </w:instrText>
        </w:r>
        <w:r w:rsidR="00C569A8">
          <w:rPr>
            <w:noProof/>
            <w:webHidden/>
          </w:rPr>
        </w:r>
        <w:r w:rsidR="00C569A8">
          <w:rPr>
            <w:noProof/>
            <w:webHidden/>
          </w:rPr>
          <w:fldChar w:fldCharType="separate"/>
        </w:r>
        <w:r w:rsidR="00C569A8">
          <w:rPr>
            <w:noProof/>
            <w:webHidden/>
          </w:rPr>
          <w:t>32</w:t>
        </w:r>
        <w:r w:rsidR="00C569A8">
          <w:rPr>
            <w:noProof/>
            <w:webHidden/>
          </w:rPr>
          <w:fldChar w:fldCharType="end"/>
        </w:r>
      </w:hyperlink>
    </w:p>
    <w:p w:rsidR="00C569A8" w:rsidRDefault="002E0321">
      <w:pPr>
        <w:pStyle w:val="TOC3"/>
        <w:rPr>
          <w:rFonts w:asciiTheme="minorHAnsi" w:eastAsiaTheme="minorEastAsia" w:hAnsiTheme="minorHAnsi" w:cstheme="minorBidi"/>
          <w:noProof/>
          <w:sz w:val="22"/>
          <w:lang w:val="id-ID" w:eastAsia="id-ID"/>
        </w:rPr>
      </w:pPr>
      <w:hyperlink w:anchor="_Toc482377672" w:history="1">
        <w:r w:rsidR="00C569A8" w:rsidRPr="00BF21FB">
          <w:rPr>
            <w:rStyle w:val="Hyperlink"/>
            <w:noProof/>
          </w:rPr>
          <w:t>4.3.1.</w:t>
        </w:r>
        <w:r w:rsidR="00C569A8">
          <w:rPr>
            <w:rFonts w:asciiTheme="minorHAnsi" w:eastAsiaTheme="minorEastAsia" w:hAnsiTheme="minorHAnsi" w:cstheme="minorBidi"/>
            <w:noProof/>
            <w:sz w:val="22"/>
            <w:lang w:val="id-ID" w:eastAsia="id-ID"/>
          </w:rPr>
          <w:tab/>
        </w:r>
        <w:r w:rsidR="00C569A8" w:rsidRPr="00BF21FB">
          <w:rPr>
            <w:rStyle w:val="Hyperlink"/>
            <w:noProof/>
          </w:rPr>
          <w:t>Algoritma Hello</w:t>
        </w:r>
        <w:r w:rsidR="00C569A8">
          <w:rPr>
            <w:noProof/>
            <w:webHidden/>
          </w:rPr>
          <w:tab/>
        </w:r>
        <w:r w:rsidR="00C569A8">
          <w:rPr>
            <w:noProof/>
            <w:webHidden/>
          </w:rPr>
          <w:fldChar w:fldCharType="begin"/>
        </w:r>
        <w:r w:rsidR="00C569A8">
          <w:rPr>
            <w:noProof/>
            <w:webHidden/>
          </w:rPr>
          <w:instrText xml:space="preserve"> PAGEREF _Toc482377672 \h </w:instrText>
        </w:r>
        <w:r w:rsidR="00C569A8">
          <w:rPr>
            <w:noProof/>
            <w:webHidden/>
          </w:rPr>
        </w:r>
        <w:r w:rsidR="00C569A8">
          <w:rPr>
            <w:noProof/>
            <w:webHidden/>
          </w:rPr>
          <w:fldChar w:fldCharType="separate"/>
        </w:r>
        <w:r w:rsidR="00C569A8">
          <w:rPr>
            <w:noProof/>
            <w:webHidden/>
          </w:rPr>
          <w:t>32</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73" w:history="1">
        <w:r w:rsidR="00C569A8" w:rsidRPr="00BF21FB">
          <w:rPr>
            <w:rStyle w:val="Hyperlink"/>
            <w:noProof/>
          </w:rPr>
          <w:t>BAB 5 PENGUJIAN DAN EVALUASI</w:t>
        </w:r>
        <w:r w:rsidR="00C569A8">
          <w:rPr>
            <w:noProof/>
            <w:webHidden/>
          </w:rPr>
          <w:tab/>
        </w:r>
        <w:r w:rsidR="00C569A8">
          <w:rPr>
            <w:noProof/>
            <w:webHidden/>
          </w:rPr>
          <w:fldChar w:fldCharType="begin"/>
        </w:r>
        <w:r w:rsidR="00C569A8">
          <w:rPr>
            <w:noProof/>
            <w:webHidden/>
          </w:rPr>
          <w:instrText xml:space="preserve"> PAGEREF _Toc482377673 \h </w:instrText>
        </w:r>
        <w:r w:rsidR="00C569A8">
          <w:rPr>
            <w:noProof/>
            <w:webHidden/>
          </w:rPr>
        </w:r>
        <w:r w:rsidR="00C569A8">
          <w:rPr>
            <w:noProof/>
            <w:webHidden/>
          </w:rPr>
          <w:fldChar w:fldCharType="separate"/>
        </w:r>
        <w:r w:rsidR="00C569A8">
          <w:rPr>
            <w:noProof/>
            <w:webHidden/>
          </w:rPr>
          <w:t>33</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74" w:history="1">
        <w:r w:rsidR="00C569A8" w:rsidRPr="00BF21FB">
          <w:rPr>
            <w:rStyle w:val="Hyperlink"/>
            <w:noProof/>
          </w:rPr>
          <w:t>BAB 6 PENUTUP</w:t>
        </w:r>
        <w:r w:rsidR="00C569A8">
          <w:rPr>
            <w:noProof/>
            <w:webHidden/>
          </w:rPr>
          <w:tab/>
        </w:r>
        <w:r w:rsidR="00C569A8">
          <w:rPr>
            <w:noProof/>
            <w:webHidden/>
          </w:rPr>
          <w:fldChar w:fldCharType="begin"/>
        </w:r>
        <w:r w:rsidR="00C569A8">
          <w:rPr>
            <w:noProof/>
            <w:webHidden/>
          </w:rPr>
          <w:instrText xml:space="preserve"> PAGEREF _Toc482377674 \h </w:instrText>
        </w:r>
        <w:r w:rsidR="00C569A8">
          <w:rPr>
            <w:noProof/>
            <w:webHidden/>
          </w:rPr>
        </w:r>
        <w:r w:rsidR="00C569A8">
          <w:rPr>
            <w:noProof/>
            <w:webHidden/>
          </w:rPr>
          <w:fldChar w:fldCharType="separate"/>
        </w:r>
        <w:r w:rsidR="00C569A8">
          <w:rPr>
            <w:noProof/>
            <w:webHidden/>
          </w:rPr>
          <w:t>34</w:t>
        </w:r>
        <w:r w:rsidR="00C569A8">
          <w:rPr>
            <w:noProof/>
            <w:webHidden/>
          </w:rPr>
          <w:fldChar w:fldCharType="end"/>
        </w:r>
      </w:hyperlink>
    </w:p>
    <w:p w:rsidR="00C569A8" w:rsidRDefault="002E0321">
      <w:pPr>
        <w:pStyle w:val="TOC1"/>
        <w:tabs>
          <w:tab w:val="right" w:leader="dot" w:pos="7928"/>
        </w:tabs>
        <w:rPr>
          <w:rFonts w:asciiTheme="minorHAnsi" w:eastAsiaTheme="minorEastAsia" w:hAnsiTheme="minorHAnsi" w:cstheme="minorBidi"/>
          <w:b w:val="0"/>
          <w:noProof/>
          <w:sz w:val="22"/>
          <w:lang w:val="id-ID" w:eastAsia="id-ID"/>
        </w:rPr>
      </w:pPr>
      <w:hyperlink w:anchor="_Toc482377675" w:history="1">
        <w:r w:rsidR="00C569A8" w:rsidRPr="00BF21FB">
          <w:rPr>
            <w:rStyle w:val="Hyperlink"/>
            <w:noProof/>
          </w:rPr>
          <w:t>DAFTAR PUSTAKA</w:t>
        </w:r>
        <w:r w:rsidR="00C569A8">
          <w:rPr>
            <w:noProof/>
            <w:webHidden/>
          </w:rPr>
          <w:tab/>
        </w:r>
        <w:r w:rsidR="00C569A8">
          <w:rPr>
            <w:noProof/>
            <w:webHidden/>
          </w:rPr>
          <w:fldChar w:fldCharType="begin"/>
        </w:r>
        <w:r w:rsidR="00C569A8">
          <w:rPr>
            <w:noProof/>
            <w:webHidden/>
          </w:rPr>
          <w:instrText xml:space="preserve"> PAGEREF _Toc482377675 \h </w:instrText>
        </w:r>
        <w:r w:rsidR="00C569A8">
          <w:rPr>
            <w:noProof/>
            <w:webHidden/>
          </w:rPr>
        </w:r>
        <w:r w:rsidR="00C569A8">
          <w:rPr>
            <w:noProof/>
            <w:webHidden/>
          </w:rPr>
          <w:fldChar w:fldCharType="separate"/>
        </w:r>
        <w:r w:rsidR="00C569A8">
          <w:rPr>
            <w:noProof/>
            <w:webHidden/>
          </w:rPr>
          <w:t>35</w:t>
        </w:r>
        <w:r w:rsidR="00C569A8">
          <w:rPr>
            <w:noProof/>
            <w:webHidden/>
          </w:rPr>
          <w:fldChar w:fldCharType="end"/>
        </w:r>
      </w:hyperlink>
    </w:p>
    <w:p w:rsidR="00EB58C9" w:rsidRDefault="002532CB">
      <w:r>
        <w:fldChar w:fldCharType="end"/>
      </w:r>
    </w:p>
    <w:p w:rsidR="00EB58C9" w:rsidRDefault="00EB58C9" w:rsidP="00EB58C9">
      <w:pPr>
        <w:pStyle w:val="Heading1"/>
        <w:numPr>
          <w:ilvl w:val="0"/>
          <w:numId w:val="0"/>
        </w:numPr>
      </w:pPr>
      <w:bookmarkStart w:id="16" w:name="_Toc482377644"/>
      <w:r>
        <w:lastRenderedPageBreak/>
        <w:t>DAFTAR GAMBAR</w:t>
      </w:r>
      <w:bookmarkEnd w:id="16"/>
    </w:p>
    <w:p w:rsidR="00436D80" w:rsidRPr="002B510D" w:rsidRDefault="002213AB" w:rsidP="00DA7DF8">
      <w:r>
        <w:fldChar w:fldCharType="begin"/>
      </w:r>
      <w:r>
        <w:instrText xml:space="preserve"> TOC \h \z \c "Gambar" </w:instrText>
      </w:r>
      <w:r>
        <w:fldChar w:fldCharType="separate"/>
      </w:r>
      <w:r w:rsidR="007E1F4D">
        <w:rPr>
          <w:b/>
          <w:bCs/>
          <w:noProof/>
        </w:rPr>
        <w:t>No table of figures entries found.</w:t>
      </w:r>
      <w:r>
        <w:rPr>
          <w:b/>
          <w:bCs/>
          <w:noProof/>
        </w:rPr>
        <w:fldChar w:fldCharType="end"/>
      </w:r>
    </w:p>
    <w:p w:rsidR="00EB58C9" w:rsidRDefault="00EB58C9" w:rsidP="00EB58C9">
      <w:pPr>
        <w:pStyle w:val="Heading1"/>
        <w:numPr>
          <w:ilvl w:val="0"/>
          <w:numId w:val="0"/>
        </w:numPr>
      </w:pPr>
      <w:bookmarkStart w:id="17" w:name="_Toc482377645"/>
      <w:r>
        <w:lastRenderedPageBreak/>
        <w:t>DAFTAR TABEL</w:t>
      </w:r>
      <w:bookmarkEnd w:id="17"/>
    </w:p>
    <w:p w:rsidR="005754DF" w:rsidRDefault="005754DF" w:rsidP="000E73FB">
      <w:pPr>
        <w:pStyle w:val="Heading1"/>
        <w:numPr>
          <w:ilvl w:val="0"/>
          <w:numId w:val="0"/>
        </w:numPr>
      </w:pPr>
      <w:bookmarkStart w:id="18" w:name="_Toc482377646"/>
      <w:r>
        <w:lastRenderedPageBreak/>
        <w:t>DAFTAR ALGORITMA</w:t>
      </w:r>
      <w:bookmarkEnd w:id="18"/>
    </w:p>
    <w:p w:rsidR="00062042" w:rsidRPr="0053489E" w:rsidRDefault="002213AB" w:rsidP="0039142B">
      <w:r>
        <w:fldChar w:fldCharType="begin"/>
      </w:r>
      <w:r>
        <w:instrText xml:space="preserve"> TOC \h \z \c "Algoritma" </w:instrText>
      </w:r>
      <w:r>
        <w:fldChar w:fldCharType="separate"/>
      </w:r>
      <w:r w:rsidR="007E1F4D">
        <w:rPr>
          <w:b/>
          <w:bCs/>
          <w:noProof/>
        </w:rPr>
        <w:t>No table of figures entries found.</w:t>
      </w:r>
      <w:r>
        <w:rPr>
          <w:b/>
          <w:bCs/>
          <w:noProof/>
        </w:rPr>
        <w:fldChar w:fldCharType="end"/>
      </w:r>
    </w:p>
    <w:p w:rsidR="005754DF" w:rsidRDefault="005754DF" w:rsidP="000E73FB">
      <w:pPr>
        <w:pStyle w:val="Heading1"/>
        <w:numPr>
          <w:ilvl w:val="0"/>
          <w:numId w:val="0"/>
        </w:numPr>
      </w:pPr>
      <w:bookmarkStart w:id="19" w:name="_Toc482377647"/>
      <w:r>
        <w:lastRenderedPageBreak/>
        <w:t>DAFTAR KODE SUMBER</w:t>
      </w:r>
      <w:bookmarkEnd w:id="19"/>
    </w:p>
    <w:p w:rsidR="005754DF" w:rsidRDefault="002532CB">
      <w:pPr>
        <w:pStyle w:val="TableofFigures"/>
        <w:tabs>
          <w:tab w:val="right" w:leader="dot" w:pos="7928"/>
        </w:tabs>
        <w:rPr>
          <w:rFonts w:asciiTheme="minorHAnsi" w:eastAsiaTheme="minorEastAsia" w:hAnsiTheme="minorHAnsi" w:cstheme="minorBidi"/>
          <w:noProof/>
          <w:sz w:val="22"/>
        </w:rPr>
      </w:pPr>
      <w:r>
        <w:fldChar w:fldCharType="begin"/>
      </w:r>
      <w:r w:rsidR="005754DF">
        <w:instrText xml:space="preserve"> TOC \h \z \c "Kode Sumber" </w:instrText>
      </w:r>
      <w:r>
        <w:fldChar w:fldCharType="separate"/>
      </w:r>
      <w:hyperlink w:anchor="_Toc292946306" w:history="1">
        <w:r w:rsidR="005754DF" w:rsidRPr="00B02823">
          <w:rPr>
            <w:rStyle w:val="Hyperlink"/>
            <w:noProof/>
          </w:rPr>
          <w:t>Kode Sumber 3.1 Contoh penggalan dokumen HTML dengan isi berita pada node dengan tipe Paragraph.</w:t>
        </w:r>
        <w:r w:rsidR="005754DF">
          <w:rPr>
            <w:noProof/>
            <w:webHidden/>
          </w:rPr>
          <w:tab/>
        </w:r>
        <w:r>
          <w:rPr>
            <w:noProof/>
            <w:webHidden/>
          </w:rPr>
          <w:fldChar w:fldCharType="begin"/>
        </w:r>
        <w:r w:rsidR="005754DF">
          <w:rPr>
            <w:noProof/>
            <w:webHidden/>
          </w:rPr>
          <w:instrText xml:space="preserve"> PAGEREF _Toc292946306 \h </w:instrText>
        </w:r>
        <w:r>
          <w:rPr>
            <w:noProof/>
            <w:webHidden/>
          </w:rPr>
        </w:r>
        <w:r>
          <w:rPr>
            <w:noProof/>
            <w:webHidden/>
          </w:rPr>
          <w:fldChar w:fldCharType="separate"/>
        </w:r>
        <w:r w:rsidR="005754DF">
          <w:rPr>
            <w:noProof/>
            <w:webHidden/>
          </w:rPr>
          <w:t>23</w:t>
        </w:r>
        <w:r>
          <w:rPr>
            <w:noProof/>
            <w:webHidden/>
          </w:rPr>
          <w:fldChar w:fldCharType="end"/>
        </w:r>
      </w:hyperlink>
    </w:p>
    <w:p w:rsidR="005754DF" w:rsidRPr="0077594C" w:rsidRDefault="002532CB" w:rsidP="000E73FB">
      <w:r>
        <w:fldChar w:fldCharType="end"/>
      </w:r>
    </w:p>
    <w:p w:rsidR="00EB58C9" w:rsidRDefault="002469BC" w:rsidP="002469BC">
      <w:pPr>
        <w:pStyle w:val="Heading1"/>
        <w:numPr>
          <w:ilvl w:val="0"/>
          <w:numId w:val="0"/>
        </w:numPr>
      </w:pPr>
      <w:bookmarkStart w:id="20" w:name="_Toc482377648"/>
      <w:r>
        <w:lastRenderedPageBreak/>
        <w:t>DAFTAR LAMPIRAN</w:t>
      </w:r>
      <w:bookmarkEnd w:id="20"/>
    </w:p>
    <w:p w:rsidR="002469BC" w:rsidRPr="002469BC" w:rsidRDefault="002469BC" w:rsidP="002469BC">
      <w:pPr>
        <w:sectPr w:rsidR="002469BC" w:rsidRPr="002469BC" w:rsidSect="001E0C7E">
          <w:footerReference w:type="default" r:id="rId10"/>
          <w:pgSz w:w="11907" w:h="16839" w:code="9"/>
          <w:pgMar w:top="1701" w:right="1701" w:bottom="1701" w:left="2268" w:header="720" w:footer="720" w:gutter="0"/>
          <w:pgNumType w:fmt="lowerRoman" w:start="1"/>
          <w:cols w:space="720"/>
          <w:titlePg/>
          <w:docGrid w:linePitch="360"/>
        </w:sectPr>
      </w:pPr>
    </w:p>
    <w:p w:rsidR="00E360AB" w:rsidRDefault="00F76CF0" w:rsidP="00F76CF0">
      <w:pPr>
        <w:pStyle w:val="Heading1"/>
      </w:pPr>
      <w:r>
        <w:lastRenderedPageBreak/>
        <w:br/>
      </w:r>
      <w:bookmarkStart w:id="21" w:name="_Toc292386337"/>
      <w:bookmarkStart w:id="22" w:name="_Toc482377649"/>
      <w:r>
        <w:t>PENDAHULUAN</w:t>
      </w:r>
      <w:bookmarkEnd w:id="21"/>
      <w:bookmarkEnd w:id="22"/>
    </w:p>
    <w:p w:rsidR="00AF65DC" w:rsidRDefault="00AF65DC" w:rsidP="00CB46E3">
      <w:pPr>
        <w:pStyle w:val="Heading2"/>
      </w:pPr>
      <w:bookmarkStart w:id="23" w:name="_Toc294459967"/>
      <w:bookmarkStart w:id="24" w:name="_Toc294460223"/>
      <w:bookmarkStart w:id="25" w:name="_Toc294460481"/>
      <w:bookmarkStart w:id="26" w:name="_Toc482377650"/>
      <w:bookmarkEnd w:id="23"/>
      <w:bookmarkEnd w:id="24"/>
      <w:bookmarkEnd w:id="25"/>
      <w:r>
        <w:t>Latar Belakang</w:t>
      </w:r>
      <w:bookmarkEnd w:id="26"/>
      <w:r w:rsidR="00F40754">
        <w:t xml:space="preserve"> </w:t>
      </w:r>
    </w:p>
    <w:p w:rsidR="00AF65DC" w:rsidRDefault="00AF65DC" w:rsidP="00A8652E">
      <w:pPr>
        <w:pStyle w:val="Heading2"/>
      </w:pPr>
      <w:bookmarkStart w:id="27" w:name="_Toc294459969"/>
      <w:bookmarkStart w:id="28" w:name="_Toc294460225"/>
      <w:bookmarkStart w:id="29" w:name="_Toc294460483"/>
      <w:bookmarkStart w:id="30" w:name="_Toc294459970"/>
      <w:bookmarkStart w:id="31" w:name="_Toc294460226"/>
      <w:bookmarkStart w:id="32" w:name="_Toc294460484"/>
      <w:bookmarkStart w:id="33" w:name="_Toc294459971"/>
      <w:bookmarkStart w:id="34" w:name="_Toc294460227"/>
      <w:bookmarkStart w:id="35" w:name="_Toc294460485"/>
      <w:bookmarkStart w:id="36" w:name="_Toc482377651"/>
      <w:bookmarkEnd w:id="27"/>
      <w:bookmarkEnd w:id="28"/>
      <w:bookmarkEnd w:id="29"/>
      <w:bookmarkEnd w:id="30"/>
      <w:bookmarkEnd w:id="31"/>
      <w:bookmarkEnd w:id="32"/>
      <w:bookmarkEnd w:id="33"/>
      <w:bookmarkEnd w:id="34"/>
      <w:bookmarkEnd w:id="35"/>
      <w:r>
        <w:t>Permasalahan</w:t>
      </w:r>
      <w:bookmarkEnd w:id="36"/>
    </w:p>
    <w:p w:rsidR="00AF65DC" w:rsidRDefault="00AF65DC" w:rsidP="00AF65DC">
      <w:pPr>
        <w:pStyle w:val="Heading2"/>
      </w:pPr>
      <w:bookmarkStart w:id="37" w:name="_Toc294459973"/>
      <w:bookmarkStart w:id="38" w:name="_Toc294460229"/>
      <w:bookmarkStart w:id="39" w:name="_Toc294460487"/>
      <w:bookmarkStart w:id="40" w:name="_Toc294459974"/>
      <w:bookmarkStart w:id="41" w:name="_Toc294460230"/>
      <w:bookmarkStart w:id="42" w:name="_Toc294460488"/>
      <w:bookmarkStart w:id="43" w:name="_Toc482377652"/>
      <w:bookmarkEnd w:id="37"/>
      <w:bookmarkEnd w:id="38"/>
      <w:bookmarkEnd w:id="39"/>
      <w:bookmarkEnd w:id="40"/>
      <w:bookmarkEnd w:id="41"/>
      <w:bookmarkEnd w:id="42"/>
      <w:r>
        <w:t>Tujuan Penelitian</w:t>
      </w:r>
      <w:bookmarkEnd w:id="43"/>
    </w:p>
    <w:p w:rsidR="00AF65DC" w:rsidRDefault="00AF65DC" w:rsidP="00AF65DC">
      <w:pPr>
        <w:pStyle w:val="Heading2"/>
      </w:pPr>
      <w:bookmarkStart w:id="44" w:name="_Toc294459976"/>
      <w:bookmarkStart w:id="45" w:name="_Toc294460232"/>
      <w:bookmarkStart w:id="46" w:name="_Toc294460490"/>
      <w:bookmarkStart w:id="47" w:name="_Toc482377653"/>
      <w:bookmarkEnd w:id="44"/>
      <w:bookmarkEnd w:id="45"/>
      <w:bookmarkEnd w:id="46"/>
      <w:r>
        <w:t>Batasan Penelitian</w:t>
      </w:r>
      <w:bookmarkEnd w:id="47"/>
    </w:p>
    <w:p w:rsidR="00AF65DC" w:rsidRDefault="00AF65DC" w:rsidP="00AF65DC">
      <w:pPr>
        <w:pStyle w:val="Heading2"/>
      </w:pPr>
      <w:bookmarkStart w:id="48" w:name="_Toc294459978"/>
      <w:bookmarkStart w:id="49" w:name="_Toc294460234"/>
      <w:bookmarkStart w:id="50" w:name="_Toc294460492"/>
      <w:bookmarkStart w:id="51" w:name="_Toc482377654"/>
      <w:bookmarkEnd w:id="48"/>
      <w:bookmarkEnd w:id="49"/>
      <w:bookmarkEnd w:id="50"/>
      <w:r>
        <w:t>Metodologi Penelitian</w:t>
      </w:r>
      <w:bookmarkEnd w:id="51"/>
    </w:p>
    <w:p w:rsidR="00AF65DC" w:rsidRDefault="00AF65DC" w:rsidP="00AF65DC">
      <w:pPr>
        <w:pStyle w:val="Heading2"/>
      </w:pPr>
      <w:bookmarkStart w:id="52" w:name="_Toc294459980"/>
      <w:bookmarkStart w:id="53" w:name="_Toc294460236"/>
      <w:bookmarkStart w:id="54" w:name="_Toc294460494"/>
      <w:bookmarkStart w:id="55" w:name="_Toc482377655"/>
      <w:bookmarkEnd w:id="52"/>
      <w:bookmarkEnd w:id="53"/>
      <w:bookmarkEnd w:id="54"/>
      <w:r>
        <w:t>Sistematika Penulisan</w:t>
      </w:r>
      <w:bookmarkEnd w:id="55"/>
    </w:p>
    <w:p w:rsidR="00FE02AD" w:rsidRDefault="006B45E0" w:rsidP="00AF65DC">
      <w:pPr>
        <w:pStyle w:val="Heading1"/>
      </w:pPr>
      <w:bookmarkStart w:id="56" w:name="_Toc294459982"/>
      <w:bookmarkStart w:id="57" w:name="_Toc294460238"/>
      <w:bookmarkStart w:id="58" w:name="_Toc294460496"/>
      <w:bookmarkStart w:id="59" w:name="_Toc294459983"/>
      <w:bookmarkStart w:id="60" w:name="_Toc294460239"/>
      <w:bookmarkStart w:id="61" w:name="_Toc294460497"/>
      <w:bookmarkStart w:id="62" w:name="_Toc294459984"/>
      <w:bookmarkStart w:id="63" w:name="_Toc294460240"/>
      <w:bookmarkStart w:id="64" w:name="_Toc294460498"/>
      <w:bookmarkStart w:id="65" w:name="_Toc294459985"/>
      <w:bookmarkStart w:id="66" w:name="_Toc294460241"/>
      <w:bookmarkStart w:id="67" w:name="_Toc294460499"/>
      <w:bookmarkStart w:id="68" w:name="_Toc294459986"/>
      <w:bookmarkStart w:id="69" w:name="_Toc294460242"/>
      <w:bookmarkStart w:id="70" w:name="_Toc294460500"/>
      <w:bookmarkStart w:id="71" w:name="_Toc294459987"/>
      <w:bookmarkStart w:id="72" w:name="_Toc294460243"/>
      <w:bookmarkStart w:id="73" w:name="_Toc294460501"/>
      <w:bookmarkStart w:id="74" w:name="_Toc294459988"/>
      <w:bookmarkStart w:id="75" w:name="_Toc294460244"/>
      <w:bookmarkStart w:id="76" w:name="_Toc294460502"/>
      <w:bookmarkStart w:id="77" w:name="_Toc294459989"/>
      <w:bookmarkStart w:id="78" w:name="_Toc294460245"/>
      <w:bookmarkStart w:id="79" w:name="_Toc294460503"/>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r>
        <w:lastRenderedPageBreak/>
        <w:br/>
      </w:r>
      <w:bookmarkStart w:id="80" w:name="_Toc292386338"/>
      <w:bookmarkStart w:id="81" w:name="_Toc482377656"/>
      <w:r w:rsidR="00F76CF0">
        <w:t>LANDASAN TEORI</w:t>
      </w:r>
      <w:bookmarkEnd w:id="80"/>
      <w:bookmarkEnd w:id="81"/>
    </w:p>
    <w:p w:rsidR="00FE02AD" w:rsidRPr="002B6835" w:rsidRDefault="00766869" w:rsidP="006B45E0">
      <w:pPr>
        <w:pStyle w:val="Heading2"/>
        <w:rPr>
          <w:i/>
        </w:rPr>
      </w:pPr>
      <w:bookmarkStart w:id="82" w:name="_Toc482377657"/>
      <w:r>
        <w:rPr>
          <w:i/>
        </w:rPr>
        <w:t>Named Entity Recognition</w:t>
      </w:r>
      <w:bookmarkEnd w:id="82"/>
    </w:p>
    <w:p w:rsidR="00C11ABD" w:rsidRDefault="007D5C12" w:rsidP="00A8652E">
      <w:r w:rsidRPr="000E71CE">
        <w:rPr>
          <w:i/>
        </w:rPr>
        <w:t>Named Entity Recognition</w:t>
      </w:r>
      <w:r w:rsidR="000E71CE">
        <w:t xml:space="preserve"> merupakan salah satu cabang penelitian dari topik </w:t>
      </w:r>
      <w:r w:rsidR="000E71CE" w:rsidRPr="000E71CE">
        <w:rPr>
          <w:i/>
        </w:rPr>
        <w:t>Information Extraction</w:t>
      </w:r>
      <w:r w:rsidR="000E71CE">
        <w:t xml:space="preserve"> yang ada di bidang </w:t>
      </w:r>
      <w:r w:rsidR="000E71CE" w:rsidRPr="000E71CE">
        <w:rPr>
          <w:i/>
        </w:rPr>
        <w:t>Natural Language Processing</w:t>
      </w:r>
      <w:r w:rsidR="000E71CE">
        <w:t xml:space="preserve">. </w:t>
      </w:r>
      <w:r w:rsidR="00C11ABD">
        <w:t xml:space="preserve"> </w:t>
      </w:r>
      <w:r w:rsidR="00A9541C">
        <w:t xml:space="preserve">Dilihat dari sejarahnya, menurut (Ghrisman dan Sundheim, 1996) konsep Name Entity pertama kali diperkenalkan pada sebuah konferensi yang bernama Message Understanding Conference-6 (MUC-6). </w:t>
      </w:r>
      <w:r w:rsidR="00C209DC">
        <w:t xml:space="preserve">MUC merupakan sebuah konferensi yang didukung oleh DARPA (the Defense Advance Research Project Agency) yang bertujuan untuk mempromosikan serta mengevaluasi penelitian di bidang </w:t>
      </w:r>
      <w:r w:rsidR="00C209DC" w:rsidRPr="00C209DC">
        <w:rPr>
          <w:i/>
        </w:rPr>
        <w:t>information extraction</w:t>
      </w:r>
      <w:r w:rsidR="00C209DC">
        <w:t xml:space="preserve">. </w:t>
      </w:r>
    </w:p>
    <w:p w:rsidR="00A9541C" w:rsidRPr="00C11ABD" w:rsidRDefault="00C209DC" w:rsidP="00A8652E">
      <w:r>
        <w:t xml:space="preserve">Salah satu tujuan dari MUC-6 adalah mengidentifikasi, komponen yang menjadi bagian dari information extraction yang memiliki kegunaan praktikal,  tidak bergantung pada domain, dan dapat memberikan akurasi yang tinggi untuk data yang otomatis. Untuk memenuhi tujuan tersebut, komite membuat </w:t>
      </w:r>
      <w:r w:rsidRPr="00F53CDC">
        <w:rPr>
          <w:i/>
        </w:rPr>
        <w:t>task “name entity”</w:t>
      </w:r>
      <w:r>
        <w:t xml:space="preserve">, yang pada dasarnya mengidentifikasi Nama </w:t>
      </w:r>
      <w:r w:rsidR="00F53CDC">
        <w:t>Orang, Nama Organisasi dan Nama Tempat. Pada konferensi tersebut juga diperkenalkan dua tag untuk mengidentifikasi nama pada teks, yaitu tag ENAMEX (</w:t>
      </w:r>
      <w:r w:rsidR="00F53CDC" w:rsidRPr="00F53CDC">
        <w:rPr>
          <w:i/>
        </w:rPr>
        <w:t>“entity name expression”</w:t>
      </w:r>
      <w:r w:rsidR="00F53CDC">
        <w:t>)  dan tag NUMEX (</w:t>
      </w:r>
      <w:r w:rsidR="00F53CDC" w:rsidRPr="00F53CDC">
        <w:rPr>
          <w:i/>
        </w:rPr>
        <w:t>“numeric expression”</w:t>
      </w:r>
      <w:r w:rsidR="00F53CDC">
        <w:t>)</w:t>
      </w:r>
      <w:r w:rsidR="00C11ABD">
        <w:t>. Setelah diperkenalkan pada konferensi tersebut, penelitian mengenai NER semakin berkembang hingga saat ini.</w:t>
      </w:r>
    </w:p>
    <w:p w:rsidR="00FE02AD" w:rsidRDefault="00766869" w:rsidP="00521F2F">
      <w:pPr>
        <w:pStyle w:val="Heading2"/>
      </w:pPr>
      <w:bookmarkStart w:id="83" w:name="_Toc294459992"/>
      <w:bookmarkStart w:id="84" w:name="_Toc294460248"/>
      <w:bookmarkStart w:id="85" w:name="_Toc294460506"/>
      <w:bookmarkStart w:id="86" w:name="_Toc294459993"/>
      <w:bookmarkStart w:id="87" w:name="_Toc294460249"/>
      <w:bookmarkStart w:id="88" w:name="_Toc294460507"/>
      <w:bookmarkStart w:id="89" w:name="_Toc294459994"/>
      <w:bookmarkStart w:id="90" w:name="_Toc294460250"/>
      <w:bookmarkStart w:id="91" w:name="_Toc294460508"/>
      <w:bookmarkStart w:id="92" w:name="_Toc294459995"/>
      <w:bookmarkStart w:id="93" w:name="_Toc294460251"/>
      <w:bookmarkStart w:id="94" w:name="_Toc294460509"/>
      <w:bookmarkStart w:id="95" w:name="_Toc482377658"/>
      <w:bookmarkEnd w:id="83"/>
      <w:bookmarkEnd w:id="84"/>
      <w:bookmarkEnd w:id="85"/>
      <w:bookmarkEnd w:id="86"/>
      <w:bookmarkEnd w:id="87"/>
      <w:bookmarkEnd w:id="88"/>
      <w:bookmarkEnd w:id="89"/>
      <w:bookmarkEnd w:id="90"/>
      <w:bookmarkEnd w:id="91"/>
      <w:bookmarkEnd w:id="92"/>
      <w:bookmarkEnd w:id="93"/>
      <w:bookmarkEnd w:id="94"/>
      <w:r>
        <w:rPr>
          <w:i/>
        </w:rPr>
        <w:t xml:space="preserve">Named Entity Recognition </w:t>
      </w:r>
      <w:r>
        <w:t>untuk Bahasa Indonesia</w:t>
      </w:r>
      <w:bookmarkEnd w:id="95"/>
    </w:p>
    <w:p w:rsidR="00A8652E" w:rsidRDefault="00581DAD" w:rsidP="00CB46E3">
      <w:r>
        <w:t>Penelitian mengenai Named Entity Recognition untuk Bahasa Indonesia telah dilakukan oleh peneliti-peneliti sebelumnya dengan pendekatan yang berbeda-beda.</w:t>
      </w:r>
      <w:r w:rsidR="00FA0AA5">
        <w:t xml:space="preserve"> </w:t>
      </w:r>
    </w:p>
    <w:p w:rsidR="00FA0AA5" w:rsidRDefault="00725C07" w:rsidP="00CB46E3">
      <w:r>
        <w:rPr>
          <w:noProof/>
          <w:lang w:val="id-ID" w:eastAsia="id-ID"/>
        </w:rPr>
        <w:drawing>
          <wp:inline distT="0" distB="0" distL="0" distR="0">
            <wp:extent cx="5040630" cy="8597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timeline penelitian ner indonesia (3).png"/>
                    <pic:cNvPicPr/>
                  </pic:nvPicPr>
                  <pic:blipFill>
                    <a:blip r:embed="rId11">
                      <a:extLst>
                        <a:ext uri="{28A0092B-C50C-407E-A947-70E740481C1C}">
                          <a14:useLocalDpi xmlns:a14="http://schemas.microsoft.com/office/drawing/2010/main" val="0"/>
                        </a:ext>
                      </a:extLst>
                    </a:blip>
                    <a:stretch>
                      <a:fillRect/>
                    </a:stretch>
                  </pic:blipFill>
                  <pic:spPr>
                    <a:xfrm>
                      <a:off x="0" y="0"/>
                      <a:ext cx="5040630" cy="859790"/>
                    </a:xfrm>
                    <a:prstGeom prst="rect">
                      <a:avLst/>
                    </a:prstGeom>
                  </pic:spPr>
                </pic:pic>
              </a:graphicData>
            </a:graphic>
          </wp:inline>
        </w:drawing>
      </w:r>
    </w:p>
    <w:p w:rsidR="00B138AD" w:rsidRDefault="00B138AD" w:rsidP="00CB46E3"/>
    <w:p w:rsidR="00B138AD" w:rsidRDefault="00FB0031" w:rsidP="00CB46E3">
      <w:r>
        <w:t xml:space="preserve">Sesuai </w:t>
      </w:r>
      <w:r w:rsidR="00B138AD">
        <w:t xml:space="preserve">dengan </w:t>
      </w:r>
      <w:r>
        <w:t>gambar diatas, Penelitian Budi et al. (2005) mengenenai NER Bahasa Indonesia dengan menggunakan kombiansi konteks, morfologi dan POS (</w:t>
      </w:r>
      <w:r w:rsidRPr="00FB0031">
        <w:rPr>
          <w:i/>
        </w:rPr>
        <w:t>part-of-speech</w:t>
      </w:r>
      <w:r>
        <w:t xml:space="preserve">) dari sebuah teks yang sebagai fitur dalam pendekatan </w:t>
      </w:r>
      <w:r w:rsidRPr="00FB0031">
        <w:rPr>
          <w:i/>
        </w:rPr>
        <w:t>knowledge engineering</w:t>
      </w:r>
      <w:r>
        <w:t>. Permasalahan yang dihadapi para peneliti untuk pembangunan mesin NER Bahasa Indonesia adalah</w:t>
      </w:r>
      <w:r>
        <w:t xml:space="preserve"> jumlah data train yang </w:t>
      </w:r>
      <w:r w:rsidR="00B138AD">
        <w:t>masih rendah</w:t>
      </w:r>
      <w:r>
        <w:t>. Untuk mendapatkan data training yang baik dan berkualitas, tentunya anotasi manual menja</w:t>
      </w:r>
      <w:r w:rsidR="00B138AD">
        <w:t>di salah satu cara yang dapat menjamin kualitas dari data tersebut. Namun, anotasi manual membutuhkan biaya dan waktu yang tidak sedikit. Dibutuhkan banyak ekspertis di bidang bahasa untuk menentukkan standar anotasi dan data yang bisa dianotasi secara manual terbatas sesuai kemampuan manusia</w:t>
      </w:r>
      <w:r>
        <w:t xml:space="preserve">. </w:t>
      </w:r>
    </w:p>
    <w:p w:rsidR="003B14B4" w:rsidRDefault="00B138AD" w:rsidP="00CB46E3">
      <w:r>
        <w:t>Maka</w:t>
      </w:r>
      <w:r w:rsidR="00FB0031">
        <w:t xml:space="preserve">, </w:t>
      </w:r>
      <w:r>
        <w:t xml:space="preserve">pada tahun 2014, </w:t>
      </w:r>
      <w:r w:rsidR="00FB0031">
        <w:t xml:space="preserve">Luthfi at al. </w:t>
      </w:r>
      <w:r>
        <w:t xml:space="preserve">mengusulkan </w:t>
      </w:r>
      <w:r w:rsidR="00FB0031">
        <w:t>data Wikipedia dan DBPedia. Melalui penelitian ini, Luthfi at al. mampu membuat set data otomatis dengan jumlah yang cukup besar.</w:t>
      </w:r>
      <w:r>
        <w:t xml:space="preserve"> </w:t>
      </w:r>
      <w:r w:rsidR="003B14B4">
        <w:t>Data set tersebut yang akan menjadi model training pada Stanford NER, sebuah tools machine learning untuk NER yang menggunakan pendek</w:t>
      </w:r>
      <w:r w:rsidR="00856A62">
        <w:t>a</w:t>
      </w:r>
      <w:r w:rsidR="003B14B4">
        <w:t>tan CRF.</w:t>
      </w:r>
      <w:r w:rsidR="00856A62">
        <w:t xml:space="preserve"> </w:t>
      </w:r>
      <w:r w:rsidR="003B14B4">
        <w:t xml:space="preserve">Penelitian Luthfi at al. masih menghasilkan </w:t>
      </w:r>
      <w:r w:rsidR="003B14B4" w:rsidRPr="003B14B4">
        <w:rPr>
          <w:i/>
        </w:rPr>
        <w:t>recall</w:t>
      </w:r>
      <w:r w:rsidR="003B14B4">
        <w:t xml:space="preserve"> yang cukup rendah, sehingga di tahun 2015, Leonandya at al. melakukan eksperimen dengan sumber data yang sama, Wikipedia dan DBPedia namun dengan pendekatan </w:t>
      </w:r>
      <w:r w:rsidR="003B14B4" w:rsidRPr="003B14B4">
        <w:rPr>
          <w:i/>
        </w:rPr>
        <w:t>machine learing</w:t>
      </w:r>
      <w:r w:rsidR="003B14B4">
        <w:t xml:space="preserve"> yang berbeda, yaitu </w:t>
      </w:r>
      <w:r w:rsidR="003B14B4" w:rsidRPr="003B14B4">
        <w:rPr>
          <w:i/>
        </w:rPr>
        <w:t>semi-supervised learning</w:t>
      </w:r>
      <w:r w:rsidR="003B14B4">
        <w:t>.</w:t>
      </w:r>
    </w:p>
    <w:p w:rsidR="003B14B4" w:rsidRDefault="003B14B4" w:rsidP="00CB46E3">
      <w:r>
        <w:t>Penentuan jumlah tipe entity dalam permasalahan Named Entity Recognition dapat disesuaikan dengan kebutuhan yang ada. Pada umumnya, permasalahan NER dibagi menjadi 3 tipe, yaitu : Person, Place dan Organization. Namun, dalam penelitian Wibawa et al.</w:t>
      </w:r>
      <w:r w:rsidR="00C67489">
        <w:t>(2016)</w:t>
      </w:r>
      <w:r>
        <w:t xml:space="preserve">, </w:t>
      </w:r>
      <w:r w:rsidR="00CB2639">
        <w:t xml:space="preserve">terdapat 15 tipe kelas entity. Data yang digunakan dalam penelitiaan ini bersumber dari artikel berita </w:t>
      </w:r>
      <w:r w:rsidR="00CB2639" w:rsidRPr="00CB2639">
        <w:rPr>
          <w:i/>
        </w:rPr>
        <w:t>online</w:t>
      </w:r>
      <w:r w:rsidR="00CB2639">
        <w:t>, yaitu Detik, Kompas dan Media Indonesia.</w:t>
      </w:r>
      <w:r w:rsidR="001D3D36">
        <w:t xml:space="preserve"> Penilitian ini menggunakan metode </w:t>
      </w:r>
      <w:r w:rsidR="001D3D36" w:rsidRPr="001D3D36">
        <w:rPr>
          <w:i/>
        </w:rPr>
        <w:t>supervised learning</w:t>
      </w:r>
      <w:r w:rsidR="001D3D36">
        <w:t>.</w:t>
      </w:r>
    </w:p>
    <w:p w:rsidR="00034A9B" w:rsidRDefault="001D3D36" w:rsidP="00C67489">
      <w:r>
        <w:t xml:space="preserve">Pada tahun 2016, Alfina et al. melanjutkan penelitiaan yang dilakukan oleh Luthfi at al. dan Leonandya et al. </w:t>
      </w:r>
      <w:r w:rsidR="00C67489">
        <w:t xml:space="preserve">Data yang diambil berasal dari Wikipedia dan DBPedia, lalu menggunakan </w:t>
      </w:r>
      <w:r w:rsidR="00C67489" w:rsidRPr="00C67489">
        <w:rPr>
          <w:i/>
        </w:rPr>
        <w:t>tools</w:t>
      </w:r>
      <w:r w:rsidR="00C67489">
        <w:rPr>
          <w:i/>
        </w:rPr>
        <w:t xml:space="preserve"> machine learning </w:t>
      </w:r>
      <w:r w:rsidR="00C67489">
        <w:t xml:space="preserve">Stanford NER. Perubahan yang dilakukan adalah ekspansi dari data DBPedia sehingga jumlah entitas yang dihasilkan jauh lebih banyak dari penelitian-penelitian sebelumnya. </w:t>
      </w:r>
    </w:p>
    <w:p w:rsidR="00C67489" w:rsidRDefault="00C67489" w:rsidP="00C67489">
      <w:r>
        <w:lastRenderedPageBreak/>
        <w:t>Pemanfaatan data ternyata bukan hanya dapat berasal dari data artikel yang bersifat formal. Penelitiaan Taufik et al. mengambil data dari Twitter yang sifatnya tidak formal. Pelabelan NER untuk bahasa tidak formal memiliki tingkat kesulitan yang lebih tinggi dibandingkan dengan bahasa formal, karena gaya penulisan pada tweet seseorang cenderung berbeda-beda d</w:t>
      </w:r>
      <w:bookmarkStart w:id="96" w:name="_GoBack"/>
      <w:bookmarkEnd w:id="96"/>
      <w:r>
        <w:t>an tidak standar.</w:t>
      </w:r>
    </w:p>
    <w:p w:rsidR="00034A9B" w:rsidRPr="00391229" w:rsidRDefault="00391229" w:rsidP="00CB46E3">
      <w:pPr>
        <w:rPr>
          <w:rFonts w:eastAsia="Times New Roman"/>
          <w:b/>
          <w:bCs/>
          <w:i/>
          <w:szCs w:val="26"/>
        </w:rPr>
      </w:pPr>
      <w:r>
        <w:t xml:space="preserve">Melanjutkan penelitiaan Alfina et al. dan Leonandya et al., </w:t>
      </w:r>
      <w:r w:rsidR="00034A9B">
        <w:t>Dharma et al. (</w:t>
      </w:r>
      <w:r>
        <w:t>2016) melakukan penelitiaan dengan memanfaatkan data Wikipedia dan DBPedia namun dengan pendekatan machine learning yang berbeda, yaitu Deep Learning. Fitur deep learning yang digunakan adalah LSTM (</w:t>
      </w:r>
      <w:r w:rsidRPr="00391229">
        <w:rPr>
          <w:i/>
        </w:rPr>
        <w:t>Long Short Term Memory</w:t>
      </w:r>
      <w:r>
        <w:t xml:space="preserve">) yang cocok untuk permasalahan </w:t>
      </w:r>
      <w:r>
        <w:rPr>
          <w:i/>
        </w:rPr>
        <w:t>sequence labelling.</w:t>
      </w:r>
    </w:p>
    <w:p w:rsidR="00FE02AD" w:rsidRPr="001E6A09" w:rsidRDefault="00C569A8" w:rsidP="00A8652E">
      <w:pPr>
        <w:pStyle w:val="Heading2"/>
      </w:pPr>
      <w:bookmarkStart w:id="97" w:name="_Toc294459997"/>
      <w:bookmarkStart w:id="98" w:name="_Toc294460253"/>
      <w:bookmarkStart w:id="99" w:name="_Toc294460511"/>
      <w:bookmarkStart w:id="100" w:name="_Toc294459998"/>
      <w:bookmarkStart w:id="101" w:name="_Toc294460254"/>
      <w:bookmarkStart w:id="102" w:name="_Toc294460512"/>
      <w:bookmarkStart w:id="103" w:name="_Toc294459999"/>
      <w:bookmarkStart w:id="104" w:name="_Toc294460255"/>
      <w:bookmarkStart w:id="105" w:name="_Toc294460513"/>
      <w:bookmarkStart w:id="106" w:name="_Toc294460000"/>
      <w:bookmarkStart w:id="107" w:name="_Toc294460256"/>
      <w:bookmarkStart w:id="108" w:name="_Toc294460514"/>
      <w:bookmarkStart w:id="109" w:name="_Toc294460001"/>
      <w:bookmarkStart w:id="110" w:name="_Toc294460257"/>
      <w:bookmarkStart w:id="111" w:name="_Toc294460515"/>
      <w:bookmarkStart w:id="112" w:name="_Toc294460002"/>
      <w:bookmarkStart w:id="113" w:name="_Toc294460258"/>
      <w:bookmarkStart w:id="114" w:name="_Toc294460516"/>
      <w:bookmarkStart w:id="115" w:name="_Toc482377659"/>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r>
        <w:t>Penelitian Ekspansi DBPedia</w:t>
      </w:r>
      <w:bookmarkEnd w:id="115"/>
      <w:r>
        <w:t xml:space="preserve"> </w:t>
      </w:r>
    </w:p>
    <w:p w:rsidR="00BD6651" w:rsidRDefault="00EA6F89" w:rsidP="00CB46E3">
      <w:r>
        <w:t xml:space="preserve">Pada penelitian sebelumnya, (Alfina et al , 2016) telah mengusulkan ide untuk melakukkan NER bahasa Indonesia menggunakan pendekatan </w:t>
      </w:r>
      <w:r w:rsidRPr="00EA6F89">
        <w:rPr>
          <w:i/>
        </w:rPr>
        <w:t>hybrid</w:t>
      </w:r>
      <w:r>
        <w:t xml:space="preserve">, yaitu menggabungkan konsep </w:t>
      </w:r>
      <w:r w:rsidRPr="00EA6F89">
        <w:rPr>
          <w:i/>
        </w:rPr>
        <w:t>rule based</w:t>
      </w:r>
      <w:r>
        <w:t xml:space="preserve"> dan </w:t>
      </w:r>
      <w:r w:rsidRPr="00EA6F89">
        <w:rPr>
          <w:i/>
        </w:rPr>
        <w:t>machine learning</w:t>
      </w:r>
      <w:r>
        <w:t xml:space="preserve">. Terdapat 4 entity yang menjadi target tagging NER, yaitu : Person, Place, Organisation dan O (Other). Konteks NER yang menjadi fokus dalam penelitian ini adalah teks yang berbentuk formal, sehingga data yang diguankan berasal dari Wikipedia Indonesia. Proses tagging NER yang dilakukan hanya mengenali bahasa yang sesuai dengan Bahasa Indonesia yang baik dan benar. Maka, entity yang dianggap sebagai calon NER harus merupakan entity yang diawali huruf kapital. </w:t>
      </w:r>
    </w:p>
    <w:p w:rsidR="00A8652E" w:rsidRDefault="00EA6F89" w:rsidP="00CB46E3">
      <w:r>
        <w:t>Pada penelitiaan ini, untuk proses tagging juga memanfaatkan data dari DBPedia. DBPedia merupakan</w:t>
      </w:r>
      <w:r w:rsidR="00BD6651">
        <w:t xml:space="preserve"> sebuah community-based website, yang melakukan ekstraksi informasi dari Wikipedia. DBPedia menyediakan informasi dalam bentuk RDF dengan instance type yang cukup beragam. Dari data DBPedia, </w:t>
      </w:r>
      <w:r w:rsidR="00BD6651">
        <w:t>(Alfina et al , 2016)</w:t>
      </w:r>
      <w:r w:rsidR="00BD6651">
        <w:t xml:space="preserve"> menganbil seluruh instance yang memiliki tipe </w:t>
      </w:r>
      <w:r w:rsidR="00BD6651" w:rsidRPr="00BD6651">
        <w:rPr>
          <w:i/>
        </w:rPr>
        <w:t>instance</w:t>
      </w:r>
      <w:r w:rsidR="00BD6651">
        <w:t xml:space="preserve">: Person, Place dan Organisation. Namun, dikarenakan artikel yang bersumber dari Wikipedia belum dapat dipastikan validitasnya, masih ada informasi yang tidak sesuai didalamnya. Saat DBPedia melalukan ekstraksi </w:t>
      </w:r>
      <w:r w:rsidR="00BD6651" w:rsidRPr="00BD6651">
        <w:rPr>
          <w:i/>
        </w:rPr>
        <w:t>entity-entity</w:t>
      </w:r>
      <w:r w:rsidR="00BD6651">
        <w:t xml:space="preserve"> didalamnya, tentu kesalahan informasi tersebut akan terbawa dalam RDF file yan</w:t>
      </w:r>
      <w:r w:rsidR="00936901">
        <w:t xml:space="preserve">g disediakan DBPedia. Sehingga </w:t>
      </w:r>
      <w:r w:rsidR="00BD6651">
        <w:t xml:space="preserve">pada penelitiaan ini, </w:t>
      </w:r>
      <w:r w:rsidR="00BD6651">
        <w:t>(Alfina et al , 2016)</w:t>
      </w:r>
      <w:r w:rsidR="00BD6651">
        <w:t xml:space="preserve"> melakukan proses ekspansi </w:t>
      </w:r>
      <w:r w:rsidR="00BD6651">
        <w:lastRenderedPageBreak/>
        <w:t>data dari DBPedia untuk meningkatkan presisi dari data yang berada di masing-masing tipe instance.</w:t>
      </w:r>
      <w:r w:rsidR="00936901">
        <w:t xml:space="preserve"> Proses ekspansi pada penelitian ini sudah mencakup pembersihan data yang tidak sesuai dengan labelnya serta membuat rule untuk proses ekspansi entity yang berada di data DBPedia.</w:t>
      </w:r>
    </w:p>
    <w:p w:rsidR="004548E0" w:rsidRPr="00A8652E" w:rsidRDefault="004548E0" w:rsidP="00CB46E3">
      <w:r>
        <w:t>Proses tagging NER secara rule based ini bertujuan untuk membuat data otomatis</w:t>
      </w:r>
      <w:r w:rsidR="00127B57">
        <w:t xml:space="preserve"> untuk menjadi model NER Indonesia. Alfina et al. melakukan pelabelan otomatis terhadap 20.000 kalimat yang diambil dari Wikipedia Indonesia. Kemudian, data tersebut akan menjadi training data pada tahap </w:t>
      </w:r>
      <w:r w:rsidR="00127B57" w:rsidRPr="00127B57">
        <w:rPr>
          <w:i/>
        </w:rPr>
        <w:t>machine learning</w:t>
      </w:r>
      <w:r w:rsidR="00127B57">
        <w:t xml:space="preserve">. </w:t>
      </w:r>
      <w:r w:rsidR="00C11ABD">
        <w:t xml:space="preserve">Tools </w:t>
      </w:r>
      <w:r w:rsidR="00C11ABD" w:rsidRPr="00C11ABD">
        <w:rPr>
          <w:i/>
        </w:rPr>
        <w:t>machine learning</w:t>
      </w:r>
      <w:r w:rsidR="00C11ABD">
        <w:t xml:space="preserve"> yang digunakan adalah Stanford NER.  </w:t>
      </w:r>
    </w:p>
    <w:p w:rsidR="00A8652E" w:rsidRPr="00A8652E" w:rsidRDefault="00A8652E" w:rsidP="00CB46E3"/>
    <w:p w:rsidR="00A8652E" w:rsidRPr="00CB46E3" w:rsidRDefault="00A8652E" w:rsidP="00CB46E3">
      <w:pPr>
        <w:rPr>
          <w:rFonts w:eastAsia="Times New Roman"/>
          <w:b/>
          <w:bCs/>
          <w:szCs w:val="26"/>
        </w:rPr>
      </w:pPr>
      <w:r w:rsidRPr="00A8652E">
        <w:t>Pellentesque ligula nisi, vehicula ac ultricies id, egestas pulvinar lectus. Maecenas turpis leo, ultrices ut congue vitae, lobortis a quam. Proin lacus arcu, molestie vel porttitor eget, iaculis quis augue. Sed id tellus non magna imperdiet commodo vitae laoreet urna. Suspendisse potenti. In lacus justo, tempus vel tempor lobortis, volutpat a diam. Nunc quis nisi sem. Nam nec mi erat. Donec accumsan urna diam. Duis sed augue vitae arcu tincidunt euismod.</w:t>
      </w:r>
    </w:p>
    <w:p w:rsidR="00FE02AD" w:rsidRPr="00B149D4" w:rsidRDefault="00FE02AD" w:rsidP="00CB46E3">
      <w:pPr>
        <w:pStyle w:val="SourceCode"/>
        <w:rPr>
          <w:color w:val="000000"/>
        </w:rPr>
      </w:pPr>
      <w:r w:rsidRPr="00B149D4">
        <w:rPr>
          <w:b/>
          <w:bCs/>
          <w:color w:val="000000"/>
        </w:rPr>
        <w:t>&lt;?xml</w:t>
      </w:r>
      <w:r w:rsidRPr="00B149D4">
        <w:rPr>
          <w:color w:val="009900"/>
        </w:rPr>
        <w:t xml:space="preserve"> </w:t>
      </w:r>
      <w:r w:rsidRPr="00B149D4">
        <w:t>version</w:t>
      </w:r>
      <w:r w:rsidRPr="00B149D4">
        <w:rPr>
          <w:color w:val="009900"/>
        </w:rPr>
        <w:t>=</w:t>
      </w:r>
      <w:r w:rsidRPr="00B149D4">
        <w:rPr>
          <w:color w:val="FF0000"/>
        </w:rPr>
        <w:t>"1.0"</w:t>
      </w:r>
      <w:r w:rsidRPr="00B149D4">
        <w:rPr>
          <w:color w:val="009900"/>
        </w:rPr>
        <w:t xml:space="preserve"> </w:t>
      </w:r>
      <w:r w:rsidRPr="00B149D4">
        <w:t>encoding</w:t>
      </w:r>
      <w:r w:rsidRPr="00B149D4">
        <w:rPr>
          <w:color w:val="009900"/>
        </w:rPr>
        <w:t>=</w:t>
      </w:r>
      <w:r w:rsidRPr="00B149D4">
        <w:rPr>
          <w:color w:val="FF0000"/>
        </w:rPr>
        <w:t>"UTF-8"</w:t>
      </w:r>
      <w:r w:rsidRPr="00B149D4">
        <w:rPr>
          <w:color w:val="009900"/>
        </w:rPr>
        <w:t xml:space="preserve"> </w:t>
      </w:r>
      <w:r w:rsidRPr="00B149D4">
        <w:rPr>
          <w:b/>
          <w:bCs/>
          <w:color w:val="000000"/>
        </w:rPr>
        <w:t>?&gt;</w:t>
      </w:r>
    </w:p>
    <w:p w:rsidR="00FE02AD" w:rsidRPr="00B149D4" w:rsidRDefault="00FE02AD" w:rsidP="000E73FB">
      <w:pPr>
        <w:pStyle w:val="SourceCode"/>
        <w:rPr>
          <w:color w:val="000000"/>
        </w:rPr>
      </w:pPr>
      <w:r w:rsidRPr="00B149D4">
        <w:rPr>
          <w:b/>
          <w:bCs/>
          <w:color w:val="000000"/>
        </w:rPr>
        <w:t>&lt;rss</w:t>
      </w:r>
      <w:r w:rsidRPr="00B149D4">
        <w:rPr>
          <w:color w:val="009900"/>
        </w:rPr>
        <w:t xml:space="preserve"> </w:t>
      </w:r>
      <w:r w:rsidRPr="00B149D4">
        <w:t>version</w:t>
      </w:r>
      <w:r w:rsidRPr="00B149D4">
        <w:rPr>
          <w:color w:val="009900"/>
        </w:rPr>
        <w:t>=</w:t>
      </w:r>
      <w:r w:rsidRPr="00B149D4">
        <w:rPr>
          <w:color w:val="FF0000"/>
        </w:rPr>
        <w:t>"2.0"</w:t>
      </w:r>
      <w:r w:rsidRPr="00B149D4">
        <w:rPr>
          <w:b/>
          <w:bCs/>
          <w:color w:val="000000"/>
        </w:rPr>
        <w:t>&gt;</w:t>
      </w:r>
    </w:p>
    <w:p w:rsidR="00FE02AD" w:rsidRPr="00B149D4" w:rsidRDefault="00FE02AD" w:rsidP="000E73FB">
      <w:pPr>
        <w:pStyle w:val="SourceCode"/>
        <w:rPr>
          <w:color w:val="000000"/>
        </w:rPr>
      </w:pPr>
      <w:r w:rsidRPr="00B149D4">
        <w:rPr>
          <w:b/>
          <w:bCs/>
          <w:color w:val="000000"/>
        </w:rPr>
        <w:t>&lt;channel&gt;</w:t>
      </w:r>
    </w:p>
    <w:p w:rsidR="00FE02AD" w:rsidRPr="00B149D4" w:rsidRDefault="00FE02AD" w:rsidP="000E73FB">
      <w:pPr>
        <w:pStyle w:val="SourceCode"/>
        <w:rPr>
          <w:color w:val="000000"/>
        </w:rPr>
      </w:pPr>
      <w:r w:rsidRPr="00B149D4">
        <w:rPr>
          <w:color w:val="000000"/>
        </w:rPr>
        <w:t xml:space="preserve">  </w:t>
      </w:r>
      <w:r w:rsidRPr="00B149D4">
        <w:rPr>
          <w:b/>
          <w:bCs/>
          <w:color w:val="000000"/>
        </w:rPr>
        <w:t>&lt;title&gt;</w:t>
      </w:r>
      <w:r w:rsidRPr="00B149D4">
        <w:rPr>
          <w:color w:val="000000"/>
        </w:rPr>
        <w:t>RSS Title</w:t>
      </w:r>
      <w:r w:rsidRPr="00B149D4">
        <w:rPr>
          <w:b/>
          <w:bCs/>
          <w:color w:val="000000"/>
        </w:rPr>
        <w:t>&lt;/title&gt;</w:t>
      </w:r>
    </w:p>
    <w:p w:rsidR="00FE02AD" w:rsidRPr="00B149D4" w:rsidRDefault="00E360AB" w:rsidP="000E73FB">
      <w:pPr>
        <w:pStyle w:val="SourceCode"/>
        <w:rPr>
          <w:color w:val="000000"/>
        </w:rPr>
      </w:pPr>
      <w:r>
        <w:rPr>
          <w:color w:val="000000"/>
        </w:rPr>
        <w:t xml:space="preserve">  </w:t>
      </w:r>
      <w:r w:rsidR="00FE02AD" w:rsidRPr="00B149D4">
        <w:rPr>
          <w:b/>
          <w:bCs/>
          <w:color w:val="000000"/>
        </w:rPr>
        <w:t>&lt;description&gt;</w:t>
      </w:r>
      <w:r w:rsidR="00FE02AD" w:rsidRPr="00B149D4">
        <w:rPr>
          <w:color w:val="000000"/>
        </w:rPr>
        <w:t>This is an example of an RSS feed</w:t>
      </w:r>
      <w:r w:rsidR="00FE02AD" w:rsidRPr="00B149D4">
        <w:rPr>
          <w:b/>
          <w:bCs/>
          <w:color w:val="000000"/>
        </w:rPr>
        <w:t>&lt;/description&gt;</w:t>
      </w:r>
    </w:p>
    <w:p w:rsidR="00FE02AD" w:rsidRPr="00B149D4" w:rsidRDefault="00E360AB" w:rsidP="000E73FB">
      <w:pPr>
        <w:pStyle w:val="SourceCode"/>
        <w:rPr>
          <w:color w:val="000000"/>
        </w:rPr>
      </w:pPr>
      <w:r>
        <w:rPr>
          <w:color w:val="000000"/>
        </w:rPr>
        <w:t xml:space="preserve">  </w:t>
      </w:r>
      <w:r w:rsidR="00FE02AD" w:rsidRPr="00B149D4">
        <w:rPr>
          <w:b/>
          <w:bCs/>
          <w:color w:val="000000"/>
        </w:rPr>
        <w:t>&lt;link&gt;</w:t>
      </w:r>
      <w:r w:rsidR="00FE02AD" w:rsidRPr="00B149D4">
        <w:rPr>
          <w:color w:val="000000"/>
        </w:rPr>
        <w:t>http://www.someexamplerssdomain.com/main.html</w:t>
      </w:r>
      <w:r w:rsidR="00FE02AD" w:rsidRPr="00B149D4">
        <w:rPr>
          <w:b/>
          <w:bCs/>
          <w:color w:val="000000"/>
        </w:rPr>
        <w:t>&lt;/link&gt;</w:t>
      </w:r>
    </w:p>
    <w:p w:rsidR="00FE02AD" w:rsidRPr="00B149D4" w:rsidRDefault="00FE02AD" w:rsidP="000E73FB">
      <w:pPr>
        <w:pStyle w:val="SourceCode"/>
        <w:rPr>
          <w:color w:val="000000"/>
        </w:rPr>
      </w:pPr>
      <w:r w:rsidRPr="00B149D4">
        <w:rPr>
          <w:color w:val="000000"/>
        </w:rPr>
        <w:t xml:space="preserve">    </w:t>
      </w:r>
      <w:r w:rsidRPr="00B149D4">
        <w:rPr>
          <w:b/>
          <w:bCs/>
          <w:color w:val="000000"/>
        </w:rPr>
        <w:t>&lt;lastBuildDate&gt;</w:t>
      </w:r>
      <w:r w:rsidRPr="00B149D4">
        <w:rPr>
          <w:color w:val="000000"/>
        </w:rPr>
        <w:t xml:space="preserve">Mon, 06 Sep 2010 00:01:00 +0000 </w:t>
      </w:r>
      <w:r w:rsidRPr="00B149D4">
        <w:rPr>
          <w:b/>
          <w:bCs/>
          <w:color w:val="000000"/>
        </w:rPr>
        <w:t>&lt;/lastBuildDate&gt;</w:t>
      </w:r>
    </w:p>
    <w:p w:rsidR="00FE02AD" w:rsidRPr="00B149D4" w:rsidRDefault="00E360AB" w:rsidP="000E73FB">
      <w:pPr>
        <w:pStyle w:val="SourceCode"/>
        <w:rPr>
          <w:color w:val="000000"/>
        </w:rPr>
      </w:pPr>
      <w:r>
        <w:rPr>
          <w:color w:val="000000"/>
        </w:rPr>
        <w:t xml:space="preserve">    </w:t>
      </w:r>
      <w:r w:rsidR="00FE02AD" w:rsidRPr="00B149D4">
        <w:rPr>
          <w:b/>
          <w:bCs/>
          <w:color w:val="000000"/>
        </w:rPr>
        <w:t>&lt;pubDate&gt;</w:t>
      </w:r>
      <w:r w:rsidR="00FE02AD" w:rsidRPr="00B149D4">
        <w:rPr>
          <w:color w:val="000000"/>
        </w:rPr>
        <w:t xml:space="preserve">Mon, 06 Sep 2009 16:45:00 +0000 </w:t>
      </w:r>
      <w:r w:rsidR="00FE02AD" w:rsidRPr="00B149D4">
        <w:rPr>
          <w:b/>
          <w:bCs/>
          <w:color w:val="000000"/>
        </w:rPr>
        <w:t>&lt;/pubDate&gt;</w:t>
      </w:r>
    </w:p>
    <w:p w:rsidR="00FE02AD" w:rsidRPr="00B149D4" w:rsidRDefault="00FE02AD" w:rsidP="000E73FB">
      <w:pPr>
        <w:pStyle w:val="SourceCode"/>
        <w:rPr>
          <w:color w:val="000000"/>
        </w:rPr>
      </w:pPr>
      <w:r w:rsidRPr="00B149D4">
        <w:rPr>
          <w:color w:val="000000"/>
        </w:rPr>
        <w:t xml:space="preserve">    </w:t>
      </w:r>
      <w:r w:rsidRPr="00B149D4">
        <w:rPr>
          <w:b/>
          <w:bCs/>
          <w:color w:val="000000"/>
        </w:rPr>
        <w:t>&lt;item&gt;</w:t>
      </w:r>
    </w:p>
    <w:p w:rsidR="00FE02AD" w:rsidRPr="00B149D4" w:rsidRDefault="00FE02AD" w:rsidP="000E73FB">
      <w:pPr>
        <w:pStyle w:val="SourceCode"/>
        <w:rPr>
          <w:color w:val="000000"/>
        </w:rPr>
      </w:pPr>
      <w:r w:rsidRPr="00B149D4">
        <w:rPr>
          <w:color w:val="000000"/>
        </w:rPr>
        <w:t xml:space="preserve">        </w:t>
      </w:r>
      <w:r w:rsidRPr="00B149D4">
        <w:rPr>
          <w:b/>
          <w:bCs/>
          <w:color w:val="000000"/>
        </w:rPr>
        <w:t>&lt;title&gt;</w:t>
      </w:r>
      <w:r w:rsidRPr="00B149D4">
        <w:rPr>
          <w:color w:val="000000"/>
        </w:rPr>
        <w:t>Example entry</w:t>
      </w:r>
      <w:r w:rsidRPr="00B149D4">
        <w:rPr>
          <w:b/>
          <w:bCs/>
          <w:color w:val="000000"/>
        </w:rPr>
        <w:t>&lt;/title&gt;</w:t>
      </w:r>
    </w:p>
    <w:p w:rsidR="00FE02AD" w:rsidRPr="00B149D4" w:rsidRDefault="00FE02AD" w:rsidP="000E73FB">
      <w:pPr>
        <w:pStyle w:val="SourceCode"/>
        <w:rPr>
          <w:color w:val="000000"/>
        </w:rPr>
      </w:pPr>
      <w:r w:rsidRPr="00B149D4">
        <w:rPr>
          <w:color w:val="000000"/>
        </w:rPr>
        <w:t xml:space="preserve">        </w:t>
      </w:r>
      <w:r w:rsidRPr="00B149D4">
        <w:rPr>
          <w:b/>
          <w:bCs/>
          <w:color w:val="000000"/>
        </w:rPr>
        <w:t>&lt;description&gt;</w:t>
      </w:r>
      <w:r>
        <w:rPr>
          <w:color w:val="000000"/>
        </w:rPr>
        <w:t>Here is some text</w:t>
      </w:r>
      <w:r w:rsidRPr="00B149D4">
        <w:rPr>
          <w:b/>
          <w:bCs/>
          <w:color w:val="000000"/>
        </w:rPr>
        <w:t>&lt;/description&gt;</w:t>
      </w:r>
    </w:p>
    <w:p w:rsidR="00FE02AD" w:rsidRPr="00B149D4" w:rsidRDefault="00FE02AD" w:rsidP="000E73FB">
      <w:pPr>
        <w:pStyle w:val="SourceCode"/>
        <w:rPr>
          <w:color w:val="000000"/>
        </w:rPr>
      </w:pPr>
      <w:r w:rsidRPr="00B149D4">
        <w:rPr>
          <w:color w:val="000000"/>
        </w:rPr>
        <w:t xml:space="preserve">        </w:t>
      </w:r>
      <w:r w:rsidRPr="00B149D4">
        <w:rPr>
          <w:b/>
          <w:bCs/>
          <w:color w:val="000000"/>
        </w:rPr>
        <w:t>&lt;link&gt;</w:t>
      </w:r>
      <w:r w:rsidRPr="00B149D4">
        <w:rPr>
          <w:color w:val="000000"/>
        </w:rPr>
        <w:t>http://www.wikipedia.org/</w:t>
      </w:r>
      <w:r w:rsidRPr="00B149D4">
        <w:rPr>
          <w:b/>
          <w:bCs/>
          <w:color w:val="000000"/>
        </w:rPr>
        <w:t>&lt;/link&gt;</w:t>
      </w:r>
    </w:p>
    <w:p w:rsidR="00FE02AD" w:rsidRPr="00B149D4" w:rsidRDefault="00FE02AD" w:rsidP="000E73FB">
      <w:pPr>
        <w:pStyle w:val="SourceCode"/>
        <w:rPr>
          <w:color w:val="000000"/>
        </w:rPr>
      </w:pPr>
      <w:r w:rsidRPr="00B149D4">
        <w:rPr>
          <w:color w:val="000000"/>
        </w:rPr>
        <w:t xml:space="preserve">        </w:t>
      </w:r>
      <w:r w:rsidRPr="00B149D4">
        <w:rPr>
          <w:b/>
          <w:bCs/>
          <w:color w:val="000000"/>
        </w:rPr>
        <w:t>&lt;guid&gt;</w:t>
      </w:r>
      <w:r w:rsidRPr="00B149D4">
        <w:rPr>
          <w:color w:val="000000"/>
        </w:rPr>
        <w:t>unique string per item</w:t>
      </w:r>
      <w:r w:rsidRPr="00B149D4">
        <w:rPr>
          <w:b/>
          <w:bCs/>
          <w:color w:val="000000"/>
        </w:rPr>
        <w:t>&lt;/guid&gt;</w:t>
      </w:r>
    </w:p>
    <w:p w:rsidR="00FE02AD" w:rsidRPr="00B149D4" w:rsidRDefault="00FE02AD" w:rsidP="000E73FB">
      <w:pPr>
        <w:pStyle w:val="SourceCode"/>
        <w:rPr>
          <w:color w:val="000000"/>
        </w:rPr>
      </w:pPr>
      <w:r w:rsidRPr="00B149D4">
        <w:rPr>
          <w:color w:val="000000"/>
        </w:rPr>
        <w:t xml:space="preserve">        </w:t>
      </w:r>
      <w:r w:rsidRPr="00B149D4">
        <w:rPr>
          <w:b/>
          <w:bCs/>
          <w:color w:val="000000"/>
        </w:rPr>
        <w:t>&lt;pubDate&gt;</w:t>
      </w:r>
      <w:r w:rsidRPr="00B149D4">
        <w:rPr>
          <w:color w:val="000000"/>
        </w:rPr>
        <w:t xml:space="preserve">Mon, 06 Sep 2009 16:45:00 +0000 </w:t>
      </w:r>
      <w:r w:rsidRPr="00B149D4">
        <w:rPr>
          <w:b/>
          <w:bCs/>
          <w:color w:val="000000"/>
        </w:rPr>
        <w:t>&lt;/pubDate&gt;</w:t>
      </w:r>
    </w:p>
    <w:p w:rsidR="00FE02AD" w:rsidRPr="00B149D4" w:rsidRDefault="00E360AB" w:rsidP="000E73FB">
      <w:pPr>
        <w:pStyle w:val="SourceCode"/>
        <w:rPr>
          <w:color w:val="000000"/>
        </w:rPr>
      </w:pPr>
      <w:r>
        <w:rPr>
          <w:color w:val="000000"/>
        </w:rPr>
        <w:t xml:space="preserve">    </w:t>
      </w:r>
      <w:r w:rsidR="00FE02AD" w:rsidRPr="00B149D4">
        <w:rPr>
          <w:b/>
          <w:bCs/>
          <w:color w:val="000000"/>
        </w:rPr>
        <w:t>&lt;/item&gt;</w:t>
      </w:r>
    </w:p>
    <w:p w:rsidR="00FE02AD" w:rsidRPr="00B149D4" w:rsidRDefault="00FE02AD" w:rsidP="000E73FB">
      <w:pPr>
        <w:pStyle w:val="SourceCode"/>
        <w:rPr>
          <w:color w:val="000000"/>
        </w:rPr>
      </w:pPr>
      <w:r w:rsidRPr="00B149D4">
        <w:rPr>
          <w:b/>
          <w:bCs/>
          <w:color w:val="000000"/>
        </w:rPr>
        <w:t>&lt;/channel&gt;</w:t>
      </w:r>
    </w:p>
    <w:p w:rsidR="00FE02AD" w:rsidRPr="00B149D4" w:rsidRDefault="00FE02AD" w:rsidP="000E73FB">
      <w:pPr>
        <w:pStyle w:val="SourceCode"/>
        <w:rPr>
          <w:color w:val="000000"/>
        </w:rPr>
      </w:pPr>
      <w:r w:rsidRPr="00B149D4">
        <w:rPr>
          <w:b/>
          <w:bCs/>
          <w:color w:val="000000"/>
        </w:rPr>
        <w:t>&lt;/rss&gt;</w:t>
      </w:r>
    </w:p>
    <w:p w:rsidR="005754DF" w:rsidRPr="000E73FB" w:rsidRDefault="005754DF" w:rsidP="000E73FB">
      <w:pPr>
        <w:pStyle w:val="Caption"/>
      </w:pPr>
      <w:bookmarkStart w:id="116" w:name="_Toc292806379"/>
      <w:r w:rsidRPr="0077594C">
        <w:t xml:space="preserve">Kode Sumber </w:t>
      </w:r>
      <w:r w:rsidR="002532CB">
        <w:fldChar w:fldCharType="begin"/>
      </w:r>
      <w:r w:rsidR="00B508D9">
        <w:instrText xml:space="preserve"> STYLEREF 1 \s </w:instrText>
      </w:r>
      <w:r w:rsidR="002532CB">
        <w:fldChar w:fldCharType="separate"/>
      </w:r>
      <w:r w:rsidRPr="000E73FB">
        <w:t>2</w:t>
      </w:r>
      <w:r w:rsidR="002532CB">
        <w:fldChar w:fldCharType="end"/>
      </w:r>
      <w:r w:rsidRPr="000E73FB">
        <w:t>.</w:t>
      </w:r>
      <w:r w:rsidR="002532CB">
        <w:fldChar w:fldCharType="begin"/>
      </w:r>
      <w:r w:rsidR="00B508D9">
        <w:instrText xml:space="preserve"> SEQ Kode_Sumber \* ARABIC \s 1 </w:instrText>
      </w:r>
      <w:r w:rsidR="002532CB">
        <w:fldChar w:fldCharType="separate"/>
      </w:r>
      <w:r w:rsidRPr="000E73FB">
        <w:t>1</w:t>
      </w:r>
      <w:r w:rsidR="002532CB">
        <w:fldChar w:fldCharType="end"/>
      </w:r>
      <w:r w:rsidRPr="000E73FB">
        <w:t xml:space="preserve"> Contoh dokumen RSS feed.</w:t>
      </w:r>
    </w:p>
    <w:p w:rsidR="00F52F60" w:rsidRDefault="0092662F">
      <w:pPr>
        <w:pStyle w:val="Heading1"/>
      </w:pPr>
      <w:bookmarkStart w:id="117" w:name="_Toc294460004"/>
      <w:bookmarkStart w:id="118" w:name="_Toc294460260"/>
      <w:bookmarkStart w:id="119" w:name="_Toc294460518"/>
      <w:bookmarkStart w:id="120" w:name="_Toc294460005"/>
      <w:bookmarkStart w:id="121" w:name="_Toc294460261"/>
      <w:bookmarkStart w:id="122" w:name="_Toc294460519"/>
      <w:bookmarkStart w:id="123" w:name="_Toc294460006"/>
      <w:bookmarkStart w:id="124" w:name="_Toc294460262"/>
      <w:bookmarkStart w:id="125" w:name="_Toc294460520"/>
      <w:bookmarkEnd w:id="116"/>
      <w:bookmarkEnd w:id="117"/>
      <w:bookmarkEnd w:id="118"/>
      <w:bookmarkEnd w:id="119"/>
      <w:bookmarkEnd w:id="120"/>
      <w:bookmarkEnd w:id="121"/>
      <w:bookmarkEnd w:id="122"/>
      <w:bookmarkEnd w:id="123"/>
      <w:bookmarkEnd w:id="124"/>
      <w:bookmarkEnd w:id="125"/>
      <w:r>
        <w:lastRenderedPageBreak/>
        <w:br/>
      </w:r>
      <w:bookmarkStart w:id="126" w:name="_Toc482377660"/>
      <w:r>
        <w:t>PERANCANGAN</w:t>
      </w:r>
      <w:bookmarkEnd w:id="126"/>
    </w:p>
    <w:p w:rsidR="00A8652E" w:rsidRPr="00856A62" w:rsidRDefault="00A8652E" w:rsidP="00A8652E">
      <w:pPr>
        <w:rPr>
          <w:color w:val="FFFFFF" w:themeColor="background1"/>
        </w:rPr>
      </w:pPr>
      <w:r w:rsidRPr="00856A62">
        <w:rPr>
          <w:color w:val="FFFFFF" w:themeColor="background1"/>
        </w:rPr>
        <w: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rsidR="00EB624D" w:rsidRPr="00856A62" w:rsidRDefault="00A8652E" w:rsidP="00EB624D">
      <w:pPr>
        <w:pStyle w:val="Heading2"/>
        <w:rPr>
          <w:color w:val="FFFFFF" w:themeColor="background1"/>
        </w:rPr>
      </w:pPr>
      <w:bookmarkStart w:id="127" w:name="_Toc294460008"/>
      <w:bookmarkStart w:id="128" w:name="_Toc294460264"/>
      <w:bookmarkStart w:id="129" w:name="_Toc294460522"/>
      <w:bookmarkStart w:id="130" w:name="_Toc294460009"/>
      <w:bookmarkStart w:id="131" w:name="_Toc294460265"/>
      <w:bookmarkStart w:id="132" w:name="_Toc294460523"/>
      <w:bookmarkStart w:id="133" w:name="_Toc482377661"/>
      <w:bookmarkEnd w:id="127"/>
      <w:bookmarkEnd w:id="128"/>
      <w:bookmarkEnd w:id="129"/>
      <w:bookmarkEnd w:id="130"/>
      <w:bookmarkEnd w:id="131"/>
      <w:bookmarkEnd w:id="132"/>
      <w:r w:rsidRPr="00856A62">
        <w:rPr>
          <w:color w:val="FFFFFF" w:themeColor="background1"/>
        </w:rPr>
        <w:t>Cras Molestie</w:t>
      </w:r>
      <w:bookmarkEnd w:id="133"/>
    </w:p>
    <w:p w:rsidR="00A8652E" w:rsidRPr="00856A62" w:rsidRDefault="00A8652E" w:rsidP="00A8652E">
      <w:pPr>
        <w:rPr>
          <w:color w:val="FFFFFF" w:themeColor="background1"/>
        </w:rPr>
      </w:pPr>
      <w:r w:rsidRPr="00856A62">
        <w:rPr>
          <w:color w:val="FFFFFF" w:themeColor="background1"/>
        </w:rPr>
        <w:t xml:space="preserve">Cras molestie imperdiet mi, non pharetra enim ornare a. Aenean volutpat convallis varius. Donec varius pretium volutpat. Morbi faucibus lorem eget tortor iaculis mollis. Morbi a libero et massa porttitor facilisis ac at tortor. In vehicula vulputate urna, ac pellentesque leo ultricies in. Aenean id lectus ut urna rutrum sagittis eget sed quam. Vivamus neque justo, blandit ut ultricies a, pharetra eu libero. Phasellus at nulla eget massa interdum gravida. Fusce nisi elit, commodo non fringilla at, sodales a felis. Maecenas neque odio, commodo euismod condimentum pellentesque, pretium vel nibh. Mauris et lectus metus. Sed accumsan risus ut purus porttitor mollis. Fusce blandit placerat augue, at tempus sapien pharetra non. Pellentesque ac felis purus. In lobortis faucibus tempor. Sed egestas, odio at luctus gravida, massa elit consequat diam, a ullamcorper metus libero pretium ipsum. Integer nunc massa, tempus eget gravida ac, aliquet quis lorem. Phasellus eu felis </w:t>
      </w:r>
      <w:r w:rsidRPr="00856A62">
        <w:rPr>
          <w:color w:val="FFFFFF" w:themeColor="background1"/>
        </w:rPr>
        <w:lastRenderedPageBreak/>
        <w:t>arcu, ut tristique nibh. Nulla lacus lorem, luctus tristique vulputate eget, gravida posuere neque.</w:t>
      </w:r>
    </w:p>
    <w:p w:rsidR="00A8652E" w:rsidRPr="00856A62" w:rsidRDefault="00A8652E" w:rsidP="00A8652E">
      <w:pPr>
        <w:rPr>
          <w:color w:val="FFFFFF" w:themeColor="background1"/>
        </w:rPr>
      </w:pPr>
      <w:r w:rsidRPr="00856A62">
        <w:rPr>
          <w:color w:val="FFFFFF" w:themeColor="background1"/>
        </w:rPr>
        <w:t>Duis at nisi eu diam tempus tincidunt sed id nunc. Curabitur eget mauris felis, id bibendum risus. Duis congue posuere quam, nec pulvinar justo venenatis hendrerit. Nullam et justo ac urna cursus interdum non ac quam. Etiam consectetur, sapien in tincidunt tristique, erat lacus ullamcorper urna, sit amet elementum diam nisi sit amet ante. Praesent quis sem ligula. Class aptent taciti sociosqu ad litora torquent per conubia nostra, per inceptos himenaeos. Donec id nisl ut ante adipiscing porttitor. Mauris vel velit velit. Vestibulum ante ipsum primis in faucibus orci luctus et ultrices posuere cubilia Curae; Donec neque lectus, fringilla id commodo ut, dictum quis nulla. Pellentesque habitant morbi tristique senectus et netus et malesuada fames ac turpis egestas. Sed aliquam diam in enim vulputate euismod. Proin tempor urna quis metus gravida rutrum. Sed lobortis nunc at urna malesuada id gravida est fermentum. Sed quis augue ante, dignissim vehicula neque. In hac habitasse platea dictumst. Donec a ligula nulla, a posuere velit. Nullam suscipit sodales turpis dignissim pharetra. Donec vel lacus ipsum.</w:t>
      </w:r>
    </w:p>
    <w:p w:rsidR="00D735FC" w:rsidRPr="00856A62" w:rsidRDefault="00A8652E" w:rsidP="00D735FC">
      <w:pPr>
        <w:pStyle w:val="Heading2"/>
        <w:rPr>
          <w:color w:val="FFFFFF" w:themeColor="background1"/>
        </w:rPr>
      </w:pPr>
      <w:bookmarkStart w:id="134" w:name="_Toc294460011"/>
      <w:bookmarkStart w:id="135" w:name="_Toc294460267"/>
      <w:bookmarkStart w:id="136" w:name="_Toc294460525"/>
      <w:bookmarkStart w:id="137" w:name="_Toc294460012"/>
      <w:bookmarkStart w:id="138" w:name="_Toc294460268"/>
      <w:bookmarkStart w:id="139" w:name="_Toc294460526"/>
      <w:bookmarkStart w:id="140" w:name="_Toc294460013"/>
      <w:bookmarkStart w:id="141" w:name="_Toc294460269"/>
      <w:bookmarkStart w:id="142" w:name="_Toc294460527"/>
      <w:bookmarkStart w:id="143" w:name="_Toc294460014"/>
      <w:bookmarkStart w:id="144" w:name="_Toc294460270"/>
      <w:bookmarkStart w:id="145" w:name="_Toc294460528"/>
      <w:bookmarkStart w:id="146" w:name="_Toc294460015"/>
      <w:bookmarkStart w:id="147" w:name="_Toc294460271"/>
      <w:bookmarkStart w:id="148" w:name="_Toc294460529"/>
      <w:bookmarkStart w:id="149" w:name="_Toc482377662"/>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r w:rsidRPr="00856A62">
        <w:rPr>
          <w:color w:val="FFFFFF" w:themeColor="background1"/>
        </w:rPr>
        <w:t>Lorem Ipsum</w:t>
      </w:r>
      <w:bookmarkEnd w:id="149"/>
    </w:p>
    <w:p w:rsidR="00A8652E" w:rsidRPr="00856A62" w:rsidRDefault="00A8652E" w:rsidP="00CB46E3">
      <w:pPr>
        <w:rPr>
          <w:rFonts w:eastAsia="Times New Roman"/>
          <w:b/>
          <w:bCs/>
          <w:color w:val="FFFFFF" w:themeColor="background1"/>
          <w:szCs w:val="26"/>
        </w:rPr>
      </w:pPr>
      <w:r w:rsidRPr="00856A62">
        <w:rPr>
          <w:color w:val="FFFFFF" w:themeColor="background1"/>
        </w:rPr>
        <w:t>Lorem ipsum 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rsidR="00D735FC" w:rsidRPr="00856A62" w:rsidRDefault="00A8652E" w:rsidP="00CB46E3">
      <w:pPr>
        <w:pStyle w:val="Heading3"/>
        <w:rPr>
          <w:color w:val="FFFFFF" w:themeColor="background1"/>
        </w:rPr>
      </w:pPr>
      <w:bookmarkStart w:id="150" w:name="_Toc294460017"/>
      <w:bookmarkStart w:id="151" w:name="_Toc294460273"/>
      <w:bookmarkStart w:id="152" w:name="_Toc294460531"/>
      <w:bookmarkStart w:id="153" w:name="_Toc482377663"/>
      <w:bookmarkEnd w:id="150"/>
      <w:bookmarkEnd w:id="151"/>
      <w:bookmarkEnd w:id="152"/>
      <w:r w:rsidRPr="00856A62">
        <w:rPr>
          <w:color w:val="FFFFFF" w:themeColor="background1"/>
        </w:rPr>
        <w:lastRenderedPageBreak/>
        <w:t>Dolor Sit Amet</w:t>
      </w:r>
      <w:bookmarkEnd w:id="153"/>
    </w:p>
    <w:p w:rsidR="00A8652E" w:rsidRPr="00856A62" w:rsidRDefault="00A8652E" w:rsidP="00A8652E">
      <w:pPr>
        <w:rPr>
          <w:rFonts w:eastAsia="Times New Roman"/>
          <w:b/>
          <w:bCs/>
          <w:color w:val="FFFFFF" w:themeColor="background1"/>
          <w:szCs w:val="26"/>
        </w:rPr>
      </w:pPr>
      <w:r w:rsidRPr="00856A62">
        <w:rPr>
          <w:color w:val="FFFFFF" w:themeColor="background1"/>
        </w:rPr>
        <w:t>dolor sit amet, 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rsidR="00F24EC1" w:rsidRPr="00856A62" w:rsidRDefault="00A8652E" w:rsidP="00F24EC1">
      <w:pPr>
        <w:pStyle w:val="Heading3"/>
        <w:rPr>
          <w:color w:val="FFFFFF" w:themeColor="background1"/>
        </w:rPr>
      </w:pPr>
      <w:bookmarkStart w:id="154" w:name="_Toc294460019"/>
      <w:bookmarkStart w:id="155" w:name="_Toc294460275"/>
      <w:bookmarkStart w:id="156" w:name="_Toc294460533"/>
      <w:bookmarkStart w:id="157" w:name="_Toc294460020"/>
      <w:bookmarkStart w:id="158" w:name="_Toc294460276"/>
      <w:bookmarkStart w:id="159" w:name="_Toc294460534"/>
      <w:bookmarkStart w:id="160" w:name="_Toc294460021"/>
      <w:bookmarkStart w:id="161" w:name="_Toc294460277"/>
      <w:bookmarkStart w:id="162" w:name="_Toc294460535"/>
      <w:bookmarkStart w:id="163" w:name="_Toc294460022"/>
      <w:bookmarkStart w:id="164" w:name="_Toc294460278"/>
      <w:bookmarkStart w:id="165" w:name="_Toc294460536"/>
      <w:bookmarkStart w:id="166" w:name="_Toc482377664"/>
      <w:bookmarkEnd w:id="154"/>
      <w:bookmarkEnd w:id="155"/>
      <w:bookmarkEnd w:id="156"/>
      <w:bookmarkEnd w:id="157"/>
      <w:bookmarkEnd w:id="158"/>
      <w:bookmarkEnd w:id="159"/>
      <w:bookmarkEnd w:id="160"/>
      <w:bookmarkEnd w:id="161"/>
      <w:bookmarkEnd w:id="162"/>
      <w:bookmarkEnd w:id="163"/>
      <w:bookmarkEnd w:id="164"/>
      <w:bookmarkEnd w:id="165"/>
      <w:r w:rsidRPr="00856A62">
        <w:rPr>
          <w:color w:val="FFFFFF" w:themeColor="background1"/>
        </w:rPr>
        <w:t>Consectetur adipiscing</w:t>
      </w:r>
      <w:bookmarkEnd w:id="166"/>
    </w:p>
    <w:p w:rsidR="00A8652E" w:rsidRPr="00856A62" w:rsidRDefault="00A8652E" w:rsidP="00A8652E">
      <w:pPr>
        <w:rPr>
          <w:rFonts w:eastAsia="Times New Roman"/>
          <w:b/>
          <w:bCs/>
          <w:color w:val="FFFFFF" w:themeColor="background1"/>
          <w:szCs w:val="26"/>
        </w:rPr>
      </w:pPr>
      <w:r w:rsidRPr="00856A62">
        <w:rPr>
          <w:color w:val="FFFFFF" w:themeColor="background1"/>
        </w:rPr>
        <w:t>Consectetur adipiscing elit. 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rsidR="0093710B" w:rsidRPr="00856A62" w:rsidRDefault="007E1F4D" w:rsidP="00B14500">
      <w:pPr>
        <w:pStyle w:val="Heading3"/>
        <w:rPr>
          <w:color w:val="FFFFFF" w:themeColor="background1"/>
        </w:rPr>
      </w:pPr>
      <w:bookmarkStart w:id="167" w:name="_Toc294460024"/>
      <w:bookmarkStart w:id="168" w:name="_Toc294460280"/>
      <w:bookmarkStart w:id="169" w:name="_Toc294460538"/>
      <w:bookmarkStart w:id="170" w:name="_Toc294460025"/>
      <w:bookmarkStart w:id="171" w:name="_Toc294460281"/>
      <w:bookmarkStart w:id="172" w:name="_Toc294460539"/>
      <w:bookmarkStart w:id="173" w:name="_Toc294460026"/>
      <w:bookmarkStart w:id="174" w:name="_Toc294460282"/>
      <w:bookmarkStart w:id="175" w:name="_Toc294460540"/>
      <w:bookmarkStart w:id="176" w:name="_Toc294460027"/>
      <w:bookmarkStart w:id="177" w:name="_Toc294460283"/>
      <w:bookmarkStart w:id="178" w:name="_Toc294460541"/>
      <w:bookmarkStart w:id="179" w:name="_Toc482377665"/>
      <w:bookmarkEnd w:id="167"/>
      <w:bookmarkEnd w:id="168"/>
      <w:bookmarkEnd w:id="169"/>
      <w:bookmarkEnd w:id="170"/>
      <w:bookmarkEnd w:id="171"/>
      <w:bookmarkEnd w:id="172"/>
      <w:bookmarkEnd w:id="173"/>
      <w:bookmarkEnd w:id="174"/>
      <w:bookmarkEnd w:id="175"/>
      <w:bookmarkEnd w:id="176"/>
      <w:bookmarkEnd w:id="177"/>
      <w:bookmarkEnd w:id="178"/>
      <w:r w:rsidRPr="00856A62">
        <w:rPr>
          <w:color w:val="FFFFFF" w:themeColor="background1"/>
        </w:rPr>
        <w:t>Nulla Purus Eros</w:t>
      </w:r>
      <w:bookmarkEnd w:id="179"/>
    </w:p>
    <w:p w:rsidR="007E1F4D" w:rsidRPr="00856A62" w:rsidRDefault="007E1F4D" w:rsidP="007E1F4D">
      <w:pPr>
        <w:rPr>
          <w:rFonts w:eastAsia="Times New Roman"/>
          <w:b/>
          <w:bCs/>
          <w:color w:val="FFFFFF" w:themeColor="background1"/>
          <w:szCs w:val="26"/>
        </w:rPr>
      </w:pPr>
      <w:r w:rsidRPr="00856A62">
        <w:rPr>
          <w:color w:val="FFFFFF" w:themeColor="background1"/>
        </w:rPr>
        <w:t xml:space="preserve">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w:t>
      </w:r>
      <w:r w:rsidRPr="00856A62">
        <w:rPr>
          <w:color w:val="FFFFFF" w:themeColor="background1"/>
        </w:rPr>
        <w:lastRenderedPageBreak/>
        <w:t>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rsidR="003577FC" w:rsidRPr="00856A62" w:rsidRDefault="007E1F4D" w:rsidP="003577FC">
      <w:pPr>
        <w:pStyle w:val="Heading2"/>
        <w:rPr>
          <w:color w:val="FFFFFF" w:themeColor="background1"/>
        </w:rPr>
      </w:pPr>
      <w:bookmarkStart w:id="180" w:name="_Toc294460029"/>
      <w:bookmarkStart w:id="181" w:name="_Toc294460285"/>
      <w:bookmarkStart w:id="182" w:name="_Toc294460543"/>
      <w:bookmarkStart w:id="183" w:name="_Toc294460030"/>
      <w:bookmarkStart w:id="184" w:name="_Toc294460286"/>
      <w:bookmarkStart w:id="185" w:name="_Toc294460544"/>
      <w:bookmarkStart w:id="186" w:name="_Toc294460031"/>
      <w:bookmarkStart w:id="187" w:name="_Toc294460287"/>
      <w:bookmarkStart w:id="188" w:name="_Toc294460545"/>
      <w:bookmarkStart w:id="189" w:name="_Toc294460032"/>
      <w:bookmarkStart w:id="190" w:name="_Toc294460288"/>
      <w:bookmarkStart w:id="191" w:name="_Toc294460546"/>
      <w:bookmarkStart w:id="192" w:name="_Toc294460033"/>
      <w:bookmarkStart w:id="193" w:name="_Toc294460289"/>
      <w:bookmarkStart w:id="194" w:name="_Toc294460547"/>
      <w:bookmarkStart w:id="195" w:name="_Toc482377666"/>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r w:rsidRPr="00856A62">
        <w:rPr>
          <w:color w:val="FFFFFF" w:themeColor="background1"/>
        </w:rPr>
        <w:t>Vel tortor</w:t>
      </w:r>
      <w:bookmarkEnd w:id="195"/>
    </w:p>
    <w:p w:rsidR="00697C79" w:rsidRPr="00856A62" w:rsidRDefault="007E1F4D" w:rsidP="002C63AF">
      <w:pPr>
        <w:pStyle w:val="Heading3"/>
        <w:rPr>
          <w:i/>
          <w:color w:val="FFFFFF" w:themeColor="background1"/>
        </w:rPr>
      </w:pPr>
      <w:bookmarkStart w:id="196" w:name="_Toc294460035"/>
      <w:bookmarkStart w:id="197" w:name="_Toc294460291"/>
      <w:bookmarkStart w:id="198" w:name="_Toc294460549"/>
      <w:bookmarkStart w:id="199" w:name="_Toc294460036"/>
      <w:bookmarkStart w:id="200" w:name="_Toc294460292"/>
      <w:bookmarkStart w:id="201" w:name="_Toc294460550"/>
      <w:bookmarkStart w:id="202" w:name="_Toc294460037"/>
      <w:bookmarkStart w:id="203" w:name="_Toc294460293"/>
      <w:bookmarkStart w:id="204" w:name="_Toc294460551"/>
      <w:bookmarkStart w:id="205" w:name="_Toc294460038"/>
      <w:bookmarkStart w:id="206" w:name="_Toc294460294"/>
      <w:bookmarkStart w:id="207" w:name="_Toc294460466"/>
      <w:bookmarkStart w:id="208" w:name="_Toc294460552"/>
      <w:bookmarkStart w:id="209" w:name="_Toc294460039"/>
      <w:bookmarkStart w:id="210" w:name="_Toc294460295"/>
      <w:bookmarkStart w:id="211" w:name="_Toc294460553"/>
      <w:bookmarkStart w:id="212" w:name="_Toc482377667"/>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r w:rsidRPr="00856A62">
        <w:rPr>
          <w:color w:val="FFFFFF" w:themeColor="background1"/>
        </w:rPr>
        <w:t>Rhoncus eget ipsum</w:t>
      </w:r>
      <w:bookmarkEnd w:id="212"/>
    </w:p>
    <w:p w:rsidR="007E1F4D" w:rsidRPr="00856A62" w:rsidRDefault="007E1F4D" w:rsidP="007E1F4D">
      <w:pPr>
        <w:rPr>
          <w:rFonts w:eastAsia="Times New Roman"/>
          <w:b/>
          <w:bCs/>
          <w:color w:val="FFFFFF" w:themeColor="background1"/>
          <w:szCs w:val="26"/>
        </w:rPr>
      </w:pPr>
      <w:r w:rsidRPr="00856A62">
        <w:rPr>
          <w:color w:val="FFFFFF" w:themeColor="background1"/>
        </w:rPr>
        <w:t>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rsidR="007E1F4D" w:rsidRPr="00856A62" w:rsidRDefault="005A7478">
      <w:pPr>
        <w:keepNext/>
        <w:rPr>
          <w:color w:val="FFFFFF" w:themeColor="background1"/>
        </w:rPr>
      </w:pPr>
      <w:r w:rsidRPr="00856A62">
        <w:rPr>
          <w:rFonts w:eastAsia="Times New Roman"/>
          <w:bCs/>
          <w:noProof/>
          <w:color w:val="FFFFFF" w:themeColor="background1"/>
          <w:lang w:val="id-ID" w:eastAsia="id-ID"/>
        </w:rPr>
        <w:drawing>
          <wp:inline distT="0" distB="0" distL="0" distR="0" wp14:anchorId="628389E7" wp14:editId="6B4E49CB">
            <wp:extent cx="5040630" cy="2940685"/>
            <wp:effectExtent l="0" t="0" r="0" b="3111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rsidR="00436D80" w:rsidRPr="00856A62" w:rsidRDefault="007E1F4D" w:rsidP="00CB46E3">
      <w:pPr>
        <w:pStyle w:val="Caption"/>
        <w:rPr>
          <w:color w:val="FFFFFF" w:themeColor="background1"/>
        </w:rPr>
      </w:pPr>
      <w:r w:rsidRPr="00856A62">
        <w:rPr>
          <w:color w:val="FFFFFF" w:themeColor="background1"/>
        </w:rPr>
        <w:t xml:space="preserve">Gambar </w:t>
      </w:r>
      <w:r w:rsidR="002213AB" w:rsidRPr="00856A62">
        <w:rPr>
          <w:color w:val="FFFFFF" w:themeColor="background1"/>
        </w:rPr>
        <w:fldChar w:fldCharType="begin"/>
      </w:r>
      <w:r w:rsidR="002213AB" w:rsidRPr="00856A62">
        <w:rPr>
          <w:color w:val="FFFFFF" w:themeColor="background1"/>
        </w:rPr>
        <w:instrText xml:space="preserve"> STYLEREF 1 \s </w:instrText>
      </w:r>
      <w:r w:rsidR="002213AB" w:rsidRPr="00856A62">
        <w:rPr>
          <w:color w:val="FFFFFF" w:themeColor="background1"/>
        </w:rPr>
        <w:fldChar w:fldCharType="separate"/>
      </w:r>
      <w:r w:rsidRPr="00856A62">
        <w:rPr>
          <w:noProof/>
          <w:color w:val="FFFFFF" w:themeColor="background1"/>
        </w:rPr>
        <w:t>3</w:t>
      </w:r>
      <w:r w:rsidR="002213AB" w:rsidRPr="00856A62">
        <w:rPr>
          <w:noProof/>
          <w:color w:val="FFFFFF" w:themeColor="background1"/>
        </w:rPr>
        <w:fldChar w:fldCharType="end"/>
      </w:r>
      <w:r w:rsidRPr="00856A62">
        <w:rPr>
          <w:color w:val="FFFFFF" w:themeColor="background1"/>
        </w:rPr>
        <w:t>.</w:t>
      </w:r>
      <w:r w:rsidR="00C569A8" w:rsidRPr="00856A62">
        <w:rPr>
          <w:color w:val="FFFFFF" w:themeColor="background1"/>
        </w:rPr>
        <w:fldChar w:fldCharType="begin"/>
      </w:r>
      <w:r w:rsidR="00C569A8" w:rsidRPr="00856A62">
        <w:rPr>
          <w:color w:val="FFFFFF" w:themeColor="background1"/>
        </w:rPr>
        <w:instrText xml:space="preserve"> SEQ Gambar \* ARABIC \s 1 </w:instrText>
      </w:r>
      <w:r w:rsidR="00C569A8" w:rsidRPr="00856A62">
        <w:rPr>
          <w:color w:val="FFFFFF" w:themeColor="background1"/>
        </w:rPr>
        <w:fldChar w:fldCharType="separate"/>
      </w:r>
      <w:r w:rsidRPr="00856A62">
        <w:rPr>
          <w:noProof/>
          <w:color w:val="FFFFFF" w:themeColor="background1"/>
        </w:rPr>
        <w:t>1</w:t>
      </w:r>
      <w:r w:rsidR="00C569A8" w:rsidRPr="00856A62">
        <w:rPr>
          <w:noProof/>
          <w:color w:val="FFFFFF" w:themeColor="background1"/>
        </w:rPr>
        <w:fldChar w:fldCharType="end"/>
      </w:r>
      <w:r w:rsidRPr="00856A62">
        <w:rPr>
          <w:color w:val="FFFFFF" w:themeColor="background1"/>
        </w:rPr>
        <w:t xml:space="preserve"> Siklus Lorem Ipsum</w:t>
      </w:r>
    </w:p>
    <w:p w:rsidR="00FD216C" w:rsidRDefault="00AF65DC" w:rsidP="00697C79">
      <w:pPr>
        <w:pStyle w:val="Heading1"/>
      </w:pPr>
      <w:bookmarkStart w:id="213" w:name="_Toc294460041"/>
      <w:bookmarkStart w:id="214" w:name="_Toc294460297"/>
      <w:bookmarkStart w:id="215" w:name="_Toc294460555"/>
      <w:bookmarkStart w:id="216" w:name="_Toc294460042"/>
      <w:bookmarkStart w:id="217" w:name="_Toc294460298"/>
      <w:bookmarkStart w:id="218" w:name="_Toc294460556"/>
      <w:bookmarkStart w:id="219" w:name="_Toc294460043"/>
      <w:bookmarkStart w:id="220" w:name="_Toc294460299"/>
      <w:bookmarkStart w:id="221" w:name="_Toc294460557"/>
      <w:bookmarkStart w:id="222" w:name="_Toc294460044"/>
      <w:bookmarkStart w:id="223" w:name="_Toc294460300"/>
      <w:bookmarkStart w:id="224" w:name="_Toc294460558"/>
      <w:bookmarkStart w:id="225" w:name="_Toc294460045"/>
      <w:bookmarkStart w:id="226" w:name="_Toc294460301"/>
      <w:bookmarkStart w:id="227" w:name="_Toc294460559"/>
      <w:bookmarkStart w:id="228" w:name="_Toc294460046"/>
      <w:bookmarkStart w:id="229" w:name="_Toc294460302"/>
      <w:bookmarkStart w:id="230" w:name="_Toc294460560"/>
      <w:bookmarkStart w:id="231" w:name="_Toc294460047"/>
      <w:bookmarkStart w:id="232" w:name="_Toc294460303"/>
      <w:bookmarkStart w:id="233" w:name="_Toc294460561"/>
      <w:bookmarkStart w:id="234" w:name="_Toc294460048"/>
      <w:bookmarkStart w:id="235" w:name="_Toc294460304"/>
      <w:bookmarkStart w:id="236" w:name="_Toc294460562"/>
      <w:bookmarkStart w:id="237" w:name="_Toc294460050"/>
      <w:bookmarkStart w:id="238" w:name="_Toc294460306"/>
      <w:bookmarkStart w:id="239" w:name="_Toc294460564"/>
      <w:bookmarkStart w:id="240" w:name="_Toc294460051"/>
      <w:bookmarkStart w:id="241" w:name="_Toc294460307"/>
      <w:bookmarkStart w:id="242" w:name="_Toc294460565"/>
      <w:bookmarkStart w:id="243" w:name="_Toc294460052"/>
      <w:bookmarkStart w:id="244" w:name="_Toc294460308"/>
      <w:bookmarkStart w:id="245" w:name="_Toc294460566"/>
      <w:bookmarkStart w:id="246" w:name="_Toc294460053"/>
      <w:bookmarkStart w:id="247" w:name="_Toc294460309"/>
      <w:bookmarkStart w:id="248" w:name="_Toc294460567"/>
      <w:bookmarkStart w:id="249" w:name="_Toc294460054"/>
      <w:bookmarkStart w:id="250" w:name="_Toc294460310"/>
      <w:bookmarkStart w:id="251" w:name="_Toc294460568"/>
      <w:bookmarkStart w:id="252" w:name="_Toc294460055"/>
      <w:bookmarkStart w:id="253" w:name="_Toc294460311"/>
      <w:bookmarkStart w:id="254" w:name="_Toc294460569"/>
      <w:bookmarkStart w:id="255" w:name="_Toc294460056"/>
      <w:bookmarkStart w:id="256" w:name="_Toc294460312"/>
      <w:bookmarkStart w:id="257" w:name="_Toc294460570"/>
      <w:bookmarkStart w:id="258" w:name="_Toc294460057"/>
      <w:bookmarkStart w:id="259" w:name="_Toc294460313"/>
      <w:bookmarkStart w:id="260" w:name="_Toc294460571"/>
      <w:bookmarkStart w:id="261" w:name="_Toc294460058"/>
      <w:bookmarkStart w:id="262" w:name="_Toc294460314"/>
      <w:bookmarkStart w:id="263" w:name="_Toc294460572"/>
      <w:bookmarkStart w:id="264" w:name="_Toc294460059"/>
      <w:bookmarkStart w:id="265" w:name="_Toc294460315"/>
      <w:bookmarkStart w:id="266" w:name="_Toc294460573"/>
      <w:bookmarkStart w:id="267" w:name="_Toc294460060"/>
      <w:bookmarkStart w:id="268" w:name="_Toc294460316"/>
      <w:bookmarkStart w:id="269" w:name="_Toc294460574"/>
      <w:bookmarkStart w:id="270" w:name="_Toc294460061"/>
      <w:bookmarkStart w:id="271" w:name="_Toc294460317"/>
      <w:bookmarkStart w:id="272" w:name="_Toc294460575"/>
      <w:bookmarkStart w:id="273" w:name="_Toc294460062"/>
      <w:bookmarkStart w:id="274" w:name="_Toc294460318"/>
      <w:bookmarkStart w:id="275" w:name="_Toc294460576"/>
      <w:bookmarkStart w:id="276" w:name="_Toc294460063"/>
      <w:bookmarkStart w:id="277" w:name="_Toc294460319"/>
      <w:bookmarkStart w:id="278" w:name="_Toc294460577"/>
      <w:bookmarkStart w:id="279" w:name="_Toc294460064"/>
      <w:bookmarkStart w:id="280" w:name="_Toc294460320"/>
      <w:bookmarkStart w:id="281" w:name="_Toc294460578"/>
      <w:bookmarkStart w:id="282" w:name="_Toc294460065"/>
      <w:bookmarkStart w:id="283" w:name="_Toc294460321"/>
      <w:bookmarkStart w:id="284" w:name="_Toc294460579"/>
      <w:bookmarkStart w:id="285" w:name="_Toc294460066"/>
      <w:bookmarkStart w:id="286" w:name="_Toc294460322"/>
      <w:bookmarkStart w:id="287" w:name="_Toc294460580"/>
      <w:bookmarkStart w:id="288" w:name="_Toc294460067"/>
      <w:bookmarkStart w:id="289" w:name="_Toc294460323"/>
      <w:bookmarkStart w:id="290" w:name="_Toc294460581"/>
      <w:bookmarkStart w:id="291" w:name="_Toc294460068"/>
      <w:bookmarkStart w:id="292" w:name="_Toc294460324"/>
      <w:bookmarkStart w:id="293" w:name="_Toc294460582"/>
      <w:bookmarkStart w:id="294" w:name="_Toc294460069"/>
      <w:bookmarkStart w:id="295" w:name="_Toc294460325"/>
      <w:bookmarkStart w:id="296" w:name="_Toc294460583"/>
      <w:bookmarkStart w:id="297" w:name="_Toc294460070"/>
      <w:bookmarkStart w:id="298" w:name="_Toc294460326"/>
      <w:bookmarkStart w:id="299" w:name="_Toc294460584"/>
      <w:bookmarkStart w:id="300" w:name="_Toc294460071"/>
      <w:bookmarkStart w:id="301" w:name="_Toc294460327"/>
      <w:bookmarkStart w:id="302" w:name="_Toc294460467"/>
      <w:bookmarkStart w:id="303" w:name="_Toc294460585"/>
      <w:bookmarkStart w:id="304" w:name="_Toc294460072"/>
      <w:bookmarkStart w:id="305" w:name="_Toc294460328"/>
      <w:bookmarkStart w:id="306" w:name="_Toc294460586"/>
      <w:bookmarkStart w:id="307" w:name="_Toc294460073"/>
      <w:bookmarkStart w:id="308" w:name="_Toc294460329"/>
      <w:bookmarkStart w:id="309" w:name="_Toc294460587"/>
      <w:bookmarkStart w:id="310" w:name="_Toc294460074"/>
      <w:bookmarkStart w:id="311" w:name="_Toc294460330"/>
      <w:bookmarkStart w:id="312" w:name="_Toc294460588"/>
      <w:bookmarkStart w:id="313" w:name="_Toc292548471"/>
      <w:bookmarkStart w:id="314" w:name="_Toc292548524"/>
      <w:bookmarkStart w:id="315" w:name="_Toc294460075"/>
      <w:bookmarkStart w:id="316" w:name="_Toc294460331"/>
      <w:bookmarkStart w:id="317" w:name="_Toc294460589"/>
      <w:bookmarkStart w:id="318" w:name="_Toc294460076"/>
      <w:bookmarkStart w:id="319" w:name="_Toc294460332"/>
      <w:bookmarkStart w:id="320" w:name="_Toc294460590"/>
      <w:bookmarkStart w:id="321" w:name="_Toc294460077"/>
      <w:bookmarkStart w:id="322" w:name="_Toc294460333"/>
      <w:bookmarkStart w:id="323" w:name="_Toc294460591"/>
      <w:bookmarkStart w:id="324" w:name="_Toc294460078"/>
      <w:bookmarkStart w:id="325" w:name="_Toc294460334"/>
      <w:bookmarkStart w:id="326" w:name="_Toc294460592"/>
      <w:bookmarkStart w:id="327" w:name="_Toc294460079"/>
      <w:bookmarkStart w:id="328" w:name="_Toc294460335"/>
      <w:bookmarkStart w:id="329" w:name="_Toc294460593"/>
      <w:bookmarkStart w:id="330" w:name="_Toc294460080"/>
      <w:bookmarkStart w:id="331" w:name="_Toc294460336"/>
      <w:bookmarkStart w:id="332" w:name="_Toc294460594"/>
      <w:bookmarkStart w:id="333" w:name="_Toc294460081"/>
      <w:bookmarkStart w:id="334" w:name="_Toc294460337"/>
      <w:bookmarkStart w:id="335" w:name="_Toc294460595"/>
      <w:bookmarkStart w:id="336" w:name="_Toc294460082"/>
      <w:bookmarkStart w:id="337" w:name="_Toc294460338"/>
      <w:bookmarkStart w:id="338" w:name="_Toc294460596"/>
      <w:bookmarkStart w:id="339" w:name="_Toc294460083"/>
      <w:bookmarkStart w:id="340" w:name="_Toc294460339"/>
      <w:bookmarkStart w:id="341" w:name="_Toc294460597"/>
      <w:bookmarkStart w:id="342" w:name="_Toc294460084"/>
      <w:bookmarkStart w:id="343" w:name="_Toc294460340"/>
      <w:bookmarkStart w:id="344" w:name="_Toc294460598"/>
      <w:bookmarkStart w:id="345" w:name="_Toc294460085"/>
      <w:bookmarkStart w:id="346" w:name="_Toc294460341"/>
      <w:bookmarkStart w:id="347" w:name="_Toc294460599"/>
      <w:bookmarkStart w:id="348" w:name="_Toc294460086"/>
      <w:bookmarkStart w:id="349" w:name="_Toc294460342"/>
      <w:bookmarkStart w:id="350" w:name="_Toc294460600"/>
      <w:bookmarkStart w:id="351" w:name="_Toc294460087"/>
      <w:bookmarkStart w:id="352" w:name="_Toc294460343"/>
      <w:bookmarkStart w:id="353" w:name="_Toc294460601"/>
      <w:bookmarkStart w:id="354" w:name="_Toc294460088"/>
      <w:bookmarkStart w:id="355" w:name="_Toc294460344"/>
      <w:bookmarkStart w:id="356" w:name="_Toc294460602"/>
      <w:bookmarkStart w:id="357" w:name="_Toc294460089"/>
      <w:bookmarkStart w:id="358" w:name="_Toc294460345"/>
      <w:bookmarkStart w:id="359" w:name="_Toc294460603"/>
      <w:bookmarkStart w:id="360" w:name="_Toc294460090"/>
      <w:bookmarkStart w:id="361" w:name="_Toc294460346"/>
      <w:bookmarkStart w:id="362" w:name="_Toc294460604"/>
      <w:bookmarkStart w:id="363" w:name="_Toc294460091"/>
      <w:bookmarkStart w:id="364" w:name="_Toc294460347"/>
      <w:bookmarkStart w:id="365" w:name="_Toc294460605"/>
      <w:bookmarkStart w:id="366" w:name="_Toc294460092"/>
      <w:bookmarkStart w:id="367" w:name="_Toc294460348"/>
      <w:bookmarkStart w:id="368" w:name="_Toc294460606"/>
      <w:bookmarkStart w:id="369" w:name="_Toc294460093"/>
      <w:bookmarkStart w:id="370" w:name="_Toc294460349"/>
      <w:bookmarkStart w:id="371" w:name="_Toc294460607"/>
      <w:bookmarkStart w:id="372" w:name="_Toc294460094"/>
      <w:bookmarkStart w:id="373" w:name="_Toc294460350"/>
      <w:bookmarkStart w:id="374" w:name="_Toc294460608"/>
      <w:bookmarkStart w:id="375" w:name="_Toc294460095"/>
      <w:bookmarkStart w:id="376" w:name="_Toc294460351"/>
      <w:bookmarkStart w:id="377" w:name="_Toc294460609"/>
      <w:bookmarkStart w:id="378" w:name="_Toc294460096"/>
      <w:bookmarkStart w:id="379" w:name="_Toc294460352"/>
      <w:bookmarkStart w:id="380" w:name="_Toc294460610"/>
      <w:bookmarkStart w:id="381" w:name="_Toc294460097"/>
      <w:bookmarkStart w:id="382" w:name="_Toc294460353"/>
      <w:bookmarkStart w:id="383" w:name="_Toc294460611"/>
      <w:bookmarkStart w:id="384" w:name="_Toc294460098"/>
      <w:bookmarkStart w:id="385" w:name="_Toc294460354"/>
      <w:bookmarkStart w:id="386" w:name="_Toc294460612"/>
      <w:bookmarkStart w:id="387" w:name="_Toc294460099"/>
      <w:bookmarkStart w:id="388" w:name="_Toc294460355"/>
      <w:bookmarkStart w:id="389" w:name="_Toc294460613"/>
      <w:bookmarkStart w:id="390" w:name="_Toc294460100"/>
      <w:bookmarkStart w:id="391" w:name="_Toc294460356"/>
      <w:bookmarkStart w:id="392" w:name="_Toc294460614"/>
      <w:bookmarkStart w:id="393" w:name="_Toc294460101"/>
      <w:bookmarkStart w:id="394" w:name="_Toc294460357"/>
      <w:bookmarkStart w:id="395" w:name="_Toc294460615"/>
      <w:bookmarkStart w:id="396" w:name="_Toc294460102"/>
      <w:bookmarkStart w:id="397" w:name="_Toc294460358"/>
      <w:bookmarkStart w:id="398" w:name="_Toc294460616"/>
      <w:bookmarkStart w:id="399" w:name="_Toc294460103"/>
      <w:bookmarkStart w:id="400" w:name="_Toc294460359"/>
      <w:bookmarkStart w:id="401" w:name="_Toc294460617"/>
      <w:bookmarkStart w:id="402" w:name="_Toc294460104"/>
      <w:bookmarkStart w:id="403" w:name="_Toc294460360"/>
      <w:bookmarkStart w:id="404" w:name="_Toc294460618"/>
      <w:bookmarkStart w:id="405" w:name="_Toc294460105"/>
      <w:bookmarkStart w:id="406" w:name="_Toc294460361"/>
      <w:bookmarkStart w:id="407" w:name="_Toc294460619"/>
      <w:bookmarkStart w:id="408" w:name="_Toc294460106"/>
      <w:bookmarkStart w:id="409" w:name="_Toc294460362"/>
      <w:bookmarkStart w:id="410" w:name="_Toc294460620"/>
      <w:bookmarkStart w:id="411" w:name="_Toc294460107"/>
      <w:bookmarkStart w:id="412" w:name="_Toc294460363"/>
      <w:bookmarkStart w:id="413" w:name="_Toc294460621"/>
      <w:bookmarkStart w:id="414" w:name="_Toc294460108"/>
      <w:bookmarkStart w:id="415" w:name="_Toc294460364"/>
      <w:bookmarkStart w:id="416" w:name="_Toc294460622"/>
      <w:bookmarkStart w:id="417" w:name="_Toc294460109"/>
      <w:bookmarkStart w:id="418" w:name="_Toc294460365"/>
      <w:bookmarkStart w:id="419" w:name="_Toc294460623"/>
      <w:bookmarkStart w:id="420" w:name="_Toc294460110"/>
      <w:bookmarkStart w:id="421" w:name="_Toc294460366"/>
      <w:bookmarkStart w:id="422" w:name="_Toc294460624"/>
      <w:bookmarkStart w:id="423" w:name="_Toc294460111"/>
      <w:bookmarkStart w:id="424" w:name="_Toc294460367"/>
      <w:bookmarkStart w:id="425" w:name="_Toc294460625"/>
      <w:bookmarkStart w:id="426" w:name="_Toc294460112"/>
      <w:bookmarkStart w:id="427" w:name="_Toc294460368"/>
      <w:bookmarkStart w:id="428" w:name="_Toc294460626"/>
      <w:bookmarkStart w:id="429" w:name="_Toc294460113"/>
      <w:bookmarkStart w:id="430" w:name="_Toc294460369"/>
      <w:bookmarkStart w:id="431" w:name="_Toc294460627"/>
      <w:bookmarkStart w:id="432" w:name="_Toc294460114"/>
      <w:bookmarkStart w:id="433" w:name="_Toc294460370"/>
      <w:bookmarkStart w:id="434" w:name="_Toc294460628"/>
      <w:bookmarkStart w:id="435" w:name="_Toc294460115"/>
      <w:bookmarkStart w:id="436" w:name="_Toc294460371"/>
      <w:bookmarkStart w:id="437" w:name="_Toc294460629"/>
      <w:bookmarkStart w:id="438" w:name="_Toc294460116"/>
      <w:bookmarkStart w:id="439" w:name="_Toc294460372"/>
      <w:bookmarkStart w:id="440" w:name="_Toc294460630"/>
      <w:bookmarkStart w:id="441" w:name="_Toc294460117"/>
      <w:bookmarkStart w:id="442" w:name="_Toc294460373"/>
      <w:bookmarkStart w:id="443" w:name="_Toc294460631"/>
      <w:bookmarkStart w:id="444" w:name="_Toc294460118"/>
      <w:bookmarkStart w:id="445" w:name="_Toc294460374"/>
      <w:bookmarkStart w:id="446" w:name="_Toc294460632"/>
      <w:bookmarkStart w:id="447" w:name="_Toc294460119"/>
      <w:bookmarkStart w:id="448" w:name="_Toc294460375"/>
      <w:bookmarkStart w:id="449" w:name="_Toc294460633"/>
      <w:bookmarkStart w:id="450" w:name="_Toc294460120"/>
      <w:bookmarkStart w:id="451" w:name="_Toc294460376"/>
      <w:bookmarkStart w:id="452" w:name="_Toc294460634"/>
      <w:bookmarkStart w:id="453" w:name="_Toc294460121"/>
      <w:bookmarkStart w:id="454" w:name="_Toc294460377"/>
      <w:bookmarkStart w:id="455" w:name="_Toc294460635"/>
      <w:bookmarkStart w:id="456" w:name="_Toc294460122"/>
      <w:bookmarkStart w:id="457" w:name="_Toc294460378"/>
      <w:bookmarkStart w:id="458" w:name="_Toc294460636"/>
      <w:bookmarkStart w:id="459" w:name="_Toc294460123"/>
      <w:bookmarkStart w:id="460" w:name="_Toc294460379"/>
      <w:bookmarkStart w:id="461" w:name="_Toc294460637"/>
      <w:bookmarkStart w:id="462" w:name="_Toc294460124"/>
      <w:bookmarkStart w:id="463" w:name="_Toc294460380"/>
      <w:bookmarkStart w:id="464" w:name="_Toc294460638"/>
      <w:bookmarkStart w:id="465" w:name="_Toc294460125"/>
      <w:bookmarkStart w:id="466" w:name="_Toc294460381"/>
      <w:bookmarkStart w:id="467" w:name="_Toc294460639"/>
      <w:bookmarkStart w:id="468" w:name="_Toc294460126"/>
      <w:bookmarkStart w:id="469" w:name="_Toc294460382"/>
      <w:bookmarkStart w:id="470" w:name="_Toc294460640"/>
      <w:bookmarkStart w:id="471" w:name="_Toc294460127"/>
      <w:bookmarkStart w:id="472" w:name="_Toc294460383"/>
      <w:bookmarkStart w:id="473" w:name="_Toc294460641"/>
      <w:bookmarkStart w:id="474" w:name="_Toc294460128"/>
      <w:bookmarkStart w:id="475" w:name="_Toc294460384"/>
      <w:bookmarkStart w:id="476" w:name="_Toc294460642"/>
      <w:bookmarkStart w:id="477" w:name="_Toc294460129"/>
      <w:bookmarkStart w:id="478" w:name="_Toc294460385"/>
      <w:bookmarkStart w:id="479" w:name="_Toc294460643"/>
      <w:bookmarkStart w:id="480" w:name="_Toc294460130"/>
      <w:bookmarkStart w:id="481" w:name="_Toc294460386"/>
      <w:bookmarkStart w:id="482" w:name="_Toc294460644"/>
      <w:bookmarkStart w:id="483" w:name="_Toc294460131"/>
      <w:bookmarkStart w:id="484" w:name="_Toc294460387"/>
      <w:bookmarkStart w:id="485" w:name="_Toc294460645"/>
      <w:bookmarkStart w:id="486" w:name="_Toc294460132"/>
      <w:bookmarkStart w:id="487" w:name="_Toc294460388"/>
      <w:bookmarkStart w:id="488" w:name="_Toc294460646"/>
      <w:bookmarkStart w:id="489" w:name="_Toc294460133"/>
      <w:bookmarkStart w:id="490" w:name="_Toc294460389"/>
      <w:bookmarkStart w:id="491" w:name="_Toc294460647"/>
      <w:bookmarkStart w:id="492" w:name="_Toc294460134"/>
      <w:bookmarkStart w:id="493" w:name="_Toc294460390"/>
      <w:bookmarkStart w:id="494" w:name="_Toc294460648"/>
      <w:bookmarkStart w:id="495" w:name="_Toc294460135"/>
      <w:bookmarkStart w:id="496" w:name="_Toc294460391"/>
      <w:bookmarkStart w:id="497" w:name="_Toc294460649"/>
      <w:bookmarkStart w:id="498" w:name="_Toc294460136"/>
      <w:bookmarkStart w:id="499" w:name="_Toc294460392"/>
      <w:bookmarkStart w:id="500" w:name="_Toc294460650"/>
      <w:bookmarkStart w:id="501" w:name="_Toc294460137"/>
      <w:bookmarkStart w:id="502" w:name="_Toc294460393"/>
      <w:bookmarkStart w:id="503" w:name="_Toc294460651"/>
      <w:bookmarkStart w:id="504" w:name="_Toc294460138"/>
      <w:bookmarkStart w:id="505" w:name="_Toc294460394"/>
      <w:bookmarkStart w:id="506" w:name="_Toc294460652"/>
      <w:bookmarkStart w:id="507" w:name="_Toc294460139"/>
      <w:bookmarkStart w:id="508" w:name="_Toc294460395"/>
      <w:bookmarkStart w:id="509" w:name="_Toc294460653"/>
      <w:bookmarkStart w:id="510" w:name="_Toc294460140"/>
      <w:bookmarkStart w:id="511" w:name="_Toc294460396"/>
      <w:bookmarkStart w:id="512" w:name="_Toc294460654"/>
      <w:bookmarkStart w:id="513" w:name="_Toc294460141"/>
      <w:bookmarkStart w:id="514" w:name="_Toc294460397"/>
      <w:bookmarkStart w:id="515" w:name="_Toc294460655"/>
      <w:bookmarkStart w:id="516" w:name="_Toc294460142"/>
      <w:bookmarkStart w:id="517" w:name="_Toc294460398"/>
      <w:bookmarkStart w:id="518" w:name="_Toc294460656"/>
      <w:bookmarkStart w:id="519" w:name="_Toc294460143"/>
      <w:bookmarkStart w:id="520" w:name="_Toc294460399"/>
      <w:bookmarkStart w:id="521" w:name="_Toc294460657"/>
      <w:bookmarkStart w:id="522" w:name="_Toc294460144"/>
      <w:bookmarkStart w:id="523" w:name="_Toc294460400"/>
      <w:bookmarkStart w:id="524" w:name="_Toc294460658"/>
      <w:bookmarkStart w:id="525" w:name="_Toc294460145"/>
      <w:bookmarkStart w:id="526" w:name="_Toc294460401"/>
      <w:bookmarkStart w:id="527" w:name="_Toc294460659"/>
      <w:bookmarkStart w:id="528" w:name="_Toc294460146"/>
      <w:bookmarkStart w:id="529" w:name="_Toc294460402"/>
      <w:bookmarkStart w:id="530" w:name="_Toc294460660"/>
      <w:bookmarkStart w:id="531" w:name="_Toc294460147"/>
      <w:bookmarkStart w:id="532" w:name="_Toc294460403"/>
      <w:bookmarkStart w:id="533" w:name="_Toc294460661"/>
      <w:bookmarkStart w:id="534" w:name="_Toc294460148"/>
      <w:bookmarkStart w:id="535" w:name="_Toc294460404"/>
      <w:bookmarkStart w:id="536" w:name="_Toc294460662"/>
      <w:bookmarkStart w:id="537" w:name="_Toc294460149"/>
      <w:bookmarkStart w:id="538" w:name="_Toc294460405"/>
      <w:bookmarkStart w:id="539" w:name="_Toc294460663"/>
      <w:bookmarkStart w:id="540" w:name="_Toc294460150"/>
      <w:bookmarkStart w:id="541" w:name="_Toc294460406"/>
      <w:bookmarkStart w:id="542" w:name="_Toc294460664"/>
      <w:bookmarkStart w:id="543" w:name="_Toc294460151"/>
      <w:bookmarkStart w:id="544" w:name="_Toc294460407"/>
      <w:bookmarkStart w:id="545" w:name="_Toc294460665"/>
      <w:bookmarkStart w:id="546" w:name="_Toc294460152"/>
      <w:bookmarkStart w:id="547" w:name="_Toc294460408"/>
      <w:bookmarkStart w:id="548" w:name="_Toc294460666"/>
      <w:bookmarkStart w:id="549" w:name="_Toc294460153"/>
      <w:bookmarkStart w:id="550" w:name="_Toc294460409"/>
      <w:bookmarkStart w:id="551" w:name="_Toc294460667"/>
      <w:bookmarkStart w:id="552" w:name="_Toc294460154"/>
      <w:bookmarkStart w:id="553" w:name="_Toc294460410"/>
      <w:bookmarkStart w:id="554" w:name="_Toc294460668"/>
      <w:bookmarkStart w:id="555" w:name="_Toc294460155"/>
      <w:bookmarkStart w:id="556" w:name="_Toc294460411"/>
      <w:bookmarkStart w:id="557" w:name="_Toc294460669"/>
      <w:bookmarkStart w:id="558" w:name="_Toc294460156"/>
      <w:bookmarkStart w:id="559" w:name="_Toc294460412"/>
      <w:bookmarkStart w:id="560" w:name="_Toc294460670"/>
      <w:bookmarkStart w:id="561" w:name="_Toc294460157"/>
      <w:bookmarkStart w:id="562" w:name="_Toc294460413"/>
      <w:bookmarkStart w:id="563" w:name="_Toc294460671"/>
      <w:bookmarkStart w:id="564" w:name="_Toc294460158"/>
      <w:bookmarkStart w:id="565" w:name="_Toc294460414"/>
      <w:bookmarkStart w:id="566" w:name="_Toc294460672"/>
      <w:bookmarkStart w:id="567" w:name="_Toc294460159"/>
      <w:bookmarkStart w:id="568" w:name="_Toc294460415"/>
      <w:bookmarkStart w:id="569" w:name="_Toc294460673"/>
      <w:bookmarkStart w:id="570" w:name="_Toc294460160"/>
      <w:bookmarkStart w:id="571" w:name="_Toc294460416"/>
      <w:bookmarkStart w:id="572" w:name="_Toc294460674"/>
      <w:bookmarkStart w:id="573" w:name="_Toc294460161"/>
      <w:bookmarkStart w:id="574" w:name="_Toc294460417"/>
      <w:bookmarkStart w:id="575" w:name="_Toc294460675"/>
      <w:bookmarkStart w:id="576" w:name="_Toc294460162"/>
      <w:bookmarkStart w:id="577" w:name="_Toc294460418"/>
      <w:bookmarkStart w:id="578" w:name="_Toc294460676"/>
      <w:bookmarkStart w:id="579" w:name="_Toc294460163"/>
      <w:bookmarkStart w:id="580" w:name="_Toc294460419"/>
      <w:bookmarkStart w:id="581" w:name="_Toc294460677"/>
      <w:bookmarkStart w:id="582" w:name="_Toc294460164"/>
      <w:bookmarkStart w:id="583" w:name="_Toc294460420"/>
      <w:bookmarkStart w:id="584" w:name="_Toc294460678"/>
      <w:bookmarkStart w:id="585" w:name="_Toc294460165"/>
      <w:bookmarkStart w:id="586" w:name="_Toc294460421"/>
      <w:bookmarkStart w:id="587" w:name="_Toc294460679"/>
      <w:bookmarkStart w:id="588" w:name="_Toc294460166"/>
      <w:bookmarkStart w:id="589" w:name="_Toc294460422"/>
      <w:bookmarkStart w:id="590" w:name="_Toc294460680"/>
      <w:bookmarkStart w:id="591" w:name="_Toc294460167"/>
      <w:bookmarkStart w:id="592" w:name="_Toc294460423"/>
      <w:bookmarkStart w:id="593" w:name="_Toc294460681"/>
      <w:bookmarkStart w:id="594" w:name="_Toc294460168"/>
      <w:bookmarkStart w:id="595" w:name="_Toc294460424"/>
      <w:bookmarkStart w:id="596" w:name="_Toc294460682"/>
      <w:bookmarkStart w:id="597" w:name="_Toc294460169"/>
      <w:bookmarkStart w:id="598" w:name="_Toc294460425"/>
      <w:bookmarkStart w:id="599" w:name="_Toc294460683"/>
      <w:bookmarkStart w:id="600" w:name="_Toc294460170"/>
      <w:bookmarkStart w:id="601" w:name="_Toc294460426"/>
      <w:bookmarkStart w:id="602" w:name="_Toc294460684"/>
      <w:bookmarkStart w:id="603" w:name="_Toc294460171"/>
      <w:bookmarkStart w:id="604" w:name="_Toc294460427"/>
      <w:bookmarkStart w:id="605" w:name="_Toc294460685"/>
      <w:bookmarkStart w:id="606" w:name="_Toc294460172"/>
      <w:bookmarkStart w:id="607" w:name="_Toc294460428"/>
      <w:bookmarkStart w:id="608" w:name="_Toc294460686"/>
      <w:bookmarkStart w:id="609" w:name="_Toc294460173"/>
      <w:bookmarkStart w:id="610" w:name="_Toc294460429"/>
      <w:bookmarkStart w:id="611" w:name="_Toc294460687"/>
      <w:bookmarkStart w:id="612" w:name="_Toc294460174"/>
      <w:bookmarkStart w:id="613" w:name="_Toc294460430"/>
      <w:bookmarkStart w:id="614" w:name="_Toc294460688"/>
      <w:bookmarkStart w:id="615" w:name="_Toc294460175"/>
      <w:bookmarkStart w:id="616" w:name="_Toc294460431"/>
      <w:bookmarkStart w:id="617" w:name="_Toc294460689"/>
      <w:bookmarkStart w:id="618" w:name="_Toc294460176"/>
      <w:bookmarkStart w:id="619" w:name="_Toc294460432"/>
      <w:bookmarkStart w:id="620" w:name="_Toc294460690"/>
      <w:bookmarkStart w:id="621" w:name="_Toc294460177"/>
      <w:bookmarkStart w:id="622" w:name="_Toc294460433"/>
      <w:bookmarkStart w:id="623" w:name="_Toc294460691"/>
      <w:bookmarkStart w:id="624" w:name="_Toc294460178"/>
      <w:bookmarkStart w:id="625" w:name="_Toc294460434"/>
      <w:bookmarkStart w:id="626" w:name="_Toc294460692"/>
      <w:bookmarkStart w:id="627" w:name="_Toc294460179"/>
      <w:bookmarkStart w:id="628" w:name="_Toc294460435"/>
      <w:bookmarkStart w:id="629" w:name="_Toc294460693"/>
      <w:bookmarkStart w:id="630" w:name="_Toc294460180"/>
      <w:bookmarkStart w:id="631" w:name="_Toc294460436"/>
      <w:bookmarkStart w:id="632" w:name="_Toc294460694"/>
      <w:bookmarkStart w:id="633" w:name="_Toc294460181"/>
      <w:bookmarkStart w:id="634" w:name="_Toc294460437"/>
      <w:bookmarkStart w:id="635" w:name="_Toc294460695"/>
      <w:bookmarkStart w:id="636" w:name="_Toc294460182"/>
      <w:bookmarkStart w:id="637" w:name="_Toc294460438"/>
      <w:bookmarkStart w:id="638" w:name="_Toc294460696"/>
      <w:bookmarkStart w:id="639" w:name="_Toc294460183"/>
      <w:bookmarkStart w:id="640" w:name="_Toc294460439"/>
      <w:bookmarkStart w:id="641" w:name="_Toc294460697"/>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bookmarkEnd w:id="587"/>
      <w:bookmarkEnd w:id="588"/>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bookmarkEnd w:id="617"/>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r>
        <w:lastRenderedPageBreak/>
        <w:br/>
      </w:r>
      <w:bookmarkStart w:id="642" w:name="_Toc482377668"/>
      <w:r w:rsidR="001602F1">
        <w:t xml:space="preserve">IMPLEMENTASI DAN </w:t>
      </w:r>
      <w:r w:rsidR="00AC1EEB">
        <w:t>PENGEMBANGAN PROTOTIPE</w:t>
      </w:r>
      <w:bookmarkEnd w:id="642"/>
    </w:p>
    <w:p w:rsidR="00AF65DC" w:rsidRDefault="00AF65DC" w:rsidP="00AF65DC">
      <w:pPr>
        <w:pStyle w:val="Heading2"/>
      </w:pPr>
      <w:bookmarkStart w:id="643" w:name="_Toc294460185"/>
      <w:bookmarkStart w:id="644" w:name="_Toc294460441"/>
      <w:bookmarkStart w:id="645" w:name="_Toc294460699"/>
      <w:bookmarkStart w:id="646" w:name="_Toc294460186"/>
      <w:bookmarkStart w:id="647" w:name="_Toc294460442"/>
      <w:bookmarkStart w:id="648" w:name="_Toc294460700"/>
      <w:bookmarkStart w:id="649" w:name="_Toc294460187"/>
      <w:bookmarkStart w:id="650" w:name="_Toc294460443"/>
      <w:bookmarkStart w:id="651" w:name="_Toc294460701"/>
      <w:bookmarkStart w:id="652" w:name="_Toc294460188"/>
      <w:bookmarkStart w:id="653" w:name="_Toc294460444"/>
      <w:bookmarkStart w:id="654" w:name="_Toc294460702"/>
      <w:bookmarkStart w:id="655" w:name="_Toc294460189"/>
      <w:bookmarkStart w:id="656" w:name="_Toc294460445"/>
      <w:bookmarkStart w:id="657" w:name="_Toc294460703"/>
      <w:bookmarkStart w:id="658" w:name="_Toc294460190"/>
      <w:bookmarkStart w:id="659" w:name="_Toc294460446"/>
      <w:bookmarkStart w:id="660" w:name="_Toc294460704"/>
      <w:bookmarkStart w:id="661" w:name="_Toc482377669"/>
      <w:bookmarkEnd w:id="643"/>
      <w:bookmarkEnd w:id="644"/>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r>
        <w:t>Implementasi Basis Data</w:t>
      </w:r>
      <w:bookmarkEnd w:id="661"/>
    </w:p>
    <w:p w:rsidR="00AF65DC" w:rsidRDefault="00AF65DC" w:rsidP="00AF65DC">
      <w:pPr>
        <w:pStyle w:val="Heading2"/>
      </w:pPr>
      <w:bookmarkStart w:id="662" w:name="_Toc482377670"/>
      <w:r>
        <w:t>Implementasi Sistem</w:t>
      </w:r>
      <w:bookmarkEnd w:id="662"/>
    </w:p>
    <w:p w:rsidR="00AF65DC" w:rsidRDefault="00AF65DC" w:rsidP="00AF65DC">
      <w:pPr>
        <w:pStyle w:val="Heading2"/>
        <w:rPr>
          <w:i/>
        </w:rPr>
      </w:pPr>
      <w:bookmarkStart w:id="663" w:name="_Toc482377671"/>
      <w:r>
        <w:t xml:space="preserve">Pengembangan Modul </w:t>
      </w:r>
      <w:r w:rsidR="007E1F4D">
        <w:rPr>
          <w:i/>
        </w:rPr>
        <w:t>Hello</w:t>
      </w:r>
      <w:bookmarkEnd w:id="663"/>
    </w:p>
    <w:p w:rsidR="00B970F5" w:rsidRDefault="00B970F5" w:rsidP="00CB46E3">
      <w:pPr>
        <w:pStyle w:val="Heading3"/>
      </w:pPr>
      <w:bookmarkStart w:id="664" w:name="_Toc482377672"/>
      <w:r>
        <w:t xml:space="preserve">Algoritma </w:t>
      </w:r>
      <w:r w:rsidR="007E1F4D">
        <w:t>Hello</w:t>
      </w:r>
      <w:bookmarkEnd w:id="664"/>
    </w:p>
    <w:p w:rsidR="007E1F4D" w:rsidRPr="00225C38" w:rsidRDefault="007E1F4D" w:rsidP="007E1F4D">
      <w:pPr>
        <w:rPr>
          <w:rFonts w:eastAsia="Times New Roman"/>
          <w:b/>
          <w:bCs/>
          <w:szCs w:val="26"/>
        </w:rPr>
      </w:pPr>
      <w:r w:rsidRPr="00A8652E">
        <w:t>Nulla purus eros, eleifend ut congue mollis, mattis id justo. Nam malesuada, diam eget varius gravida, augue libero sagittis odio, at tristique enim nisi eu nibh. Integer sollicitudin cursus volutpat. Suspendisse tempus, metus quis scelerisque auctor, libero justo laoreet leo, ac iaculis augue turpis vel nibh. Praesent ultrices tincidunt arcu vel volutpat. Vestibulum ante ipsum primis in faucibus orci luctus et ultrices posuere cubilia Curae; Nulla placerat hendrerit lacus, in rhoncus elit ullamcorper eget. Nunc congue ullamcorper suscipit. Etiam quam mi, dignissim ac sodales in, rhoncus eget ipsum. Proin eu neque velit. Praesent eu neque at lorem eleifend vulputate vitae at augue. Nam malesuada ligula turpis. Ut et tellus in felis facilisis sodales in vel tortor.</w:t>
      </w:r>
    </w:p>
    <w:p w:rsidR="00B970F5" w:rsidRDefault="00B970F5" w:rsidP="00B970F5">
      <w:pPr>
        <w:pStyle w:val="Algorithm"/>
      </w:pPr>
      <w:r>
        <w:t>Function Search</w:t>
      </w:r>
      <w:r w:rsidR="007E1F4D">
        <w:t xml:space="preserve"> </w:t>
      </w:r>
      <w:r>
        <w:t>(</w:t>
      </w:r>
      <w:r w:rsidR="007E1F4D">
        <w:t>Hello</w:t>
      </w:r>
      <w:r>
        <w:t>)</w:t>
      </w:r>
    </w:p>
    <w:p w:rsidR="00B970F5" w:rsidRDefault="00B970F5">
      <w:pPr>
        <w:pStyle w:val="Algorithm"/>
        <w:keepNext/>
      </w:pPr>
      <w:r>
        <w:tab/>
        <w:t xml:space="preserve">Return </w:t>
      </w:r>
      <w:r w:rsidR="007E1F4D">
        <w:t>Hello</w:t>
      </w:r>
      <w:r>
        <w:t>;</w:t>
      </w:r>
    </w:p>
    <w:p w:rsidR="007E1F4D" w:rsidRDefault="007E1F4D" w:rsidP="00CB46E3">
      <w:pPr>
        <w:pStyle w:val="Caption"/>
      </w:pPr>
      <w:r>
        <w:t xml:space="preserve">Algoritma </w:t>
      </w:r>
      <w:r w:rsidR="002213AB">
        <w:fldChar w:fldCharType="begin"/>
      </w:r>
      <w:r w:rsidR="002213AB">
        <w:instrText xml:space="preserve"> STYLEREF 1 \s </w:instrText>
      </w:r>
      <w:r w:rsidR="002213AB">
        <w:fldChar w:fldCharType="separate"/>
      </w:r>
      <w:r>
        <w:rPr>
          <w:noProof/>
        </w:rPr>
        <w:t>4</w:t>
      </w:r>
      <w:r w:rsidR="002213AB">
        <w:rPr>
          <w:noProof/>
        </w:rPr>
        <w:fldChar w:fldCharType="end"/>
      </w:r>
      <w:r>
        <w:t>.</w:t>
      </w:r>
      <w:r w:rsidR="002213AB">
        <w:fldChar w:fldCharType="begin"/>
      </w:r>
      <w:r w:rsidR="002213AB">
        <w:instrText xml:space="preserve"> SEQ Algoritma \* ARABIC \s 1 </w:instrText>
      </w:r>
      <w:r w:rsidR="002213AB">
        <w:fldChar w:fldCharType="separate"/>
      </w:r>
      <w:r>
        <w:rPr>
          <w:noProof/>
        </w:rPr>
        <w:t>1</w:t>
      </w:r>
      <w:r w:rsidR="002213AB">
        <w:rPr>
          <w:noProof/>
        </w:rPr>
        <w:fldChar w:fldCharType="end"/>
      </w:r>
      <w:r>
        <w:t xml:space="preserve"> Algoritma Hello</w:t>
      </w:r>
    </w:p>
    <w:p w:rsidR="007E1F4D" w:rsidRPr="00CB46E3" w:rsidRDefault="007E1F4D" w:rsidP="00CB46E3"/>
    <w:p w:rsidR="00AB516E" w:rsidRDefault="00AB516E" w:rsidP="001E0C7E">
      <w:pPr>
        <w:pStyle w:val="Heading1"/>
      </w:pPr>
      <w:bookmarkStart w:id="665" w:name="_Toc294460195"/>
      <w:bookmarkStart w:id="666" w:name="_Toc294460451"/>
      <w:bookmarkStart w:id="667" w:name="_Toc294460709"/>
      <w:bookmarkStart w:id="668" w:name="_Toc294460196"/>
      <w:bookmarkStart w:id="669" w:name="_Toc294460452"/>
      <w:bookmarkStart w:id="670" w:name="_Toc294460710"/>
      <w:bookmarkStart w:id="671" w:name="_Toc294460197"/>
      <w:bookmarkStart w:id="672" w:name="_Toc294460453"/>
      <w:bookmarkStart w:id="673" w:name="_Toc294460711"/>
      <w:bookmarkStart w:id="674" w:name="_Toc294460198"/>
      <w:bookmarkStart w:id="675" w:name="_Toc294460454"/>
      <w:bookmarkStart w:id="676" w:name="_Toc294460712"/>
      <w:bookmarkStart w:id="677" w:name="_Toc294460199"/>
      <w:bookmarkStart w:id="678" w:name="_Toc294460455"/>
      <w:bookmarkStart w:id="679" w:name="_Toc294460713"/>
      <w:bookmarkStart w:id="680" w:name="_Toc294460200"/>
      <w:bookmarkStart w:id="681" w:name="_Toc294460456"/>
      <w:bookmarkStart w:id="682" w:name="_Toc294460714"/>
      <w:bookmarkStart w:id="683" w:name="_Toc294460201"/>
      <w:bookmarkStart w:id="684" w:name="_Toc294460457"/>
      <w:bookmarkStart w:id="685" w:name="_Toc294460715"/>
      <w:bookmarkStart w:id="686" w:name="_Toc294460202"/>
      <w:bookmarkStart w:id="687" w:name="_Toc294460458"/>
      <w:bookmarkStart w:id="688" w:name="_Toc294460716"/>
      <w:bookmarkStart w:id="689" w:name="_Toc294460203"/>
      <w:bookmarkStart w:id="690" w:name="_Toc294460459"/>
      <w:bookmarkStart w:id="691" w:name="_Toc294460717"/>
      <w:bookmarkStart w:id="692" w:name="_Toc294460204"/>
      <w:bookmarkStart w:id="693" w:name="_Toc294460460"/>
      <w:bookmarkStart w:id="694" w:name="_Toc294460718"/>
      <w:bookmarkStart w:id="695" w:name="_Toc294460205"/>
      <w:bookmarkStart w:id="696" w:name="_Toc294460461"/>
      <w:bookmarkStart w:id="697" w:name="_Toc294460719"/>
      <w:bookmarkStart w:id="698" w:name="_Toc294460206"/>
      <w:bookmarkStart w:id="699" w:name="_Toc294460462"/>
      <w:bookmarkStart w:id="700" w:name="_Toc294460720"/>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r>
        <w:lastRenderedPageBreak/>
        <w:br/>
      </w:r>
      <w:bookmarkStart w:id="701" w:name="_Toc482377673"/>
      <w:r>
        <w:t>PENGUJIAN DAN EVALUASI</w:t>
      </w:r>
      <w:bookmarkEnd w:id="701"/>
    </w:p>
    <w:p w:rsidR="00AB516E" w:rsidRDefault="00AB516E" w:rsidP="00AB516E">
      <w:pPr>
        <w:sectPr w:rsidR="00AB516E" w:rsidSect="00AB516E">
          <w:headerReference w:type="default" r:id="rId17"/>
          <w:footerReference w:type="default" r:id="rId18"/>
          <w:headerReference w:type="first" r:id="rId19"/>
          <w:footerReference w:type="first" r:id="rId20"/>
          <w:pgSz w:w="11907" w:h="16839" w:code="9"/>
          <w:pgMar w:top="1701" w:right="1701" w:bottom="1701" w:left="2268" w:header="720" w:footer="720" w:gutter="0"/>
          <w:cols w:space="720"/>
          <w:titlePg/>
          <w:docGrid w:linePitch="360"/>
        </w:sectPr>
      </w:pPr>
    </w:p>
    <w:p w:rsidR="00AB516E" w:rsidRDefault="00AB516E" w:rsidP="00AB516E">
      <w:pPr>
        <w:pStyle w:val="Heading1"/>
      </w:pPr>
      <w:r>
        <w:lastRenderedPageBreak/>
        <w:br/>
      </w:r>
      <w:bookmarkStart w:id="702" w:name="_Toc482377674"/>
      <w:r>
        <w:t>PENUTUP</w:t>
      </w:r>
      <w:bookmarkEnd w:id="702"/>
    </w:p>
    <w:p w:rsidR="00AB516E" w:rsidRDefault="003A1694" w:rsidP="001E0C7E">
      <w:pPr>
        <w:sectPr w:rsidR="00AB516E" w:rsidSect="001E0C7E">
          <w:pgSz w:w="11907" w:h="16839" w:code="9"/>
          <w:pgMar w:top="1701" w:right="1701" w:bottom="1701" w:left="2268" w:header="720" w:footer="720" w:gutter="0"/>
          <w:cols w:space="720"/>
          <w:titlePg/>
          <w:docGrid w:linePitch="360"/>
        </w:sectPr>
      </w:pPr>
      <w:r>
        <w:br w:type="page"/>
      </w:r>
    </w:p>
    <w:p w:rsidR="003A1694" w:rsidRDefault="00AB516E" w:rsidP="001E0C7E">
      <w:pPr>
        <w:pStyle w:val="Heading1"/>
        <w:numPr>
          <w:ilvl w:val="0"/>
          <w:numId w:val="0"/>
        </w:numPr>
      </w:pPr>
      <w:bookmarkStart w:id="703" w:name="_Toc482377675"/>
      <w:r>
        <w:lastRenderedPageBreak/>
        <w:t>DAFTAR PUSTAKA</w:t>
      </w:r>
      <w:bookmarkEnd w:id="703"/>
    </w:p>
    <w:p w:rsidR="00936901" w:rsidRDefault="00936901" w:rsidP="004548E0">
      <w:pPr>
        <w:pStyle w:val="Bibliography"/>
        <w:ind w:left="720" w:hanging="720"/>
        <w:rPr>
          <w:noProof/>
        </w:rPr>
      </w:pPr>
      <w:r>
        <w:fldChar w:fldCharType="begin"/>
      </w:r>
      <w:r>
        <w:instrText xml:space="preserve"> BIBLIOGRAPHY </w:instrText>
      </w:r>
      <w:r>
        <w:fldChar w:fldCharType="separate"/>
      </w:r>
      <w:r>
        <w:t>Grishman, R. dan Sundheim, B. (1996). Message understanding conference- 6: A brief history. In Proceedings of the 16th Conference on Computational Linguistics - Volume 1, COLING ’96, pages 466–471, Stroudsburg, PA, USA. Association for Computational Linguistics.</w:t>
      </w:r>
    </w:p>
    <w:p w:rsidR="004548E0" w:rsidRDefault="004548E0" w:rsidP="00936901">
      <w:pPr>
        <w:ind w:left="709" w:hanging="709"/>
        <w:jc w:val="left"/>
      </w:pPr>
      <w:r>
        <w:t>Alfina, I., Manurung, R., dan Fanany, M. I. (2016). Dbpedia entities expansion in automatically building dataset for indonesian ner. In Proceedings of the 8th International Conference on Advanced Computer Science and Information Systems.</w:t>
      </w:r>
    </w:p>
    <w:p w:rsidR="004548E0" w:rsidRDefault="004548E0" w:rsidP="00936901">
      <w:pPr>
        <w:ind w:left="709" w:hanging="709"/>
        <w:jc w:val="left"/>
      </w:pPr>
      <w:r>
        <w:t>Leonandya, R. A., Distiawan, B., dan Praptono, N. H. (2015). A semi-supervised algorithm for indonesian named entity recognition. In Proceedings of the 2015 3rd International Symposium on Computational and Business Intelligence (ISCBI), ISCBI ’15, pages 45–50, Washington, DC, USA. IEEE Computer Society.</w:t>
      </w:r>
    </w:p>
    <w:p w:rsidR="004548E0" w:rsidRDefault="004548E0" w:rsidP="00936901">
      <w:pPr>
        <w:ind w:left="709" w:hanging="709"/>
        <w:jc w:val="left"/>
      </w:pPr>
      <w:r>
        <w:t>Luthfi, A., Distiawan, B., dan Manurung, R. (2014). Building an indonesian named entity recognizer using wikipedia and dbpedia. In 2014 International Conference on Asian Language Processing (IALP), pages 19–22</w:t>
      </w:r>
    </w:p>
    <w:p w:rsidR="00157678" w:rsidRPr="00936901" w:rsidRDefault="00157678" w:rsidP="00936901">
      <w:pPr>
        <w:ind w:left="709" w:hanging="709"/>
        <w:jc w:val="left"/>
      </w:pPr>
      <w:r>
        <w:t>Budi, I., Bressan, S., Wahyudi, G., Hasibuan, Z. A., dan Nazief, B. A. A. (2005). Named entity recognition for the indonesian language: Combining contextual, morphological and part-of-speech features into a knowledge engineering approach. In Proceedings of the 8th International Conference on Discovery Science, DS’05, pages 57–69, Berlin, Heidelberg. Springer-Verlag.</w:t>
      </w:r>
    </w:p>
    <w:p w:rsidR="000057B9" w:rsidRPr="00DB6071" w:rsidRDefault="00936901" w:rsidP="00936901">
      <w:r>
        <w:fldChar w:fldCharType="end"/>
      </w:r>
    </w:p>
    <w:sectPr w:rsidR="000057B9" w:rsidRPr="00DB6071" w:rsidSect="001E0C7E">
      <w:pgSz w:w="11907" w:h="16839" w:code="9"/>
      <w:pgMar w:top="1701" w:right="1701" w:bottom="1701" w:left="2268"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4" w:author="Gilang Mentari Hamidy" w:date="2011-05-08T22:41:00Z" w:initials="GMH">
    <w:p w:rsidR="00C569A8" w:rsidRDefault="00C569A8">
      <w:pPr>
        <w:pStyle w:val="CommentText"/>
      </w:pPr>
      <w:r>
        <w:rPr>
          <w:rStyle w:val="CommentReference"/>
        </w:rPr>
        <w:annotationRef/>
      </w:r>
      <w:r>
        <w:t>Judul</w:t>
      </w:r>
    </w:p>
  </w:comment>
  <w:comment w:id="9" w:author="Gilang Mentari Hamidy" w:date="2011-05-08T22:41:00Z" w:initials="GMH">
    <w:p w:rsidR="00C569A8" w:rsidRDefault="00C569A8">
      <w:pPr>
        <w:pStyle w:val="CommentText"/>
      </w:pPr>
      <w:r>
        <w:rPr>
          <w:rStyle w:val="CommentReference"/>
        </w:rPr>
        <w:annotationRef/>
      </w:r>
      <w:r>
        <w:t>Judul</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E0321" w:rsidRDefault="002E0321" w:rsidP="00FD216C">
      <w:pPr>
        <w:spacing w:after="0" w:line="240" w:lineRule="auto"/>
      </w:pPr>
      <w:r>
        <w:separator/>
      </w:r>
    </w:p>
  </w:endnote>
  <w:endnote w:type="continuationSeparator" w:id="0">
    <w:p w:rsidR="002E0321" w:rsidRDefault="002E0321" w:rsidP="00FD21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A8" w:rsidRPr="001E0C7E" w:rsidRDefault="00C569A8" w:rsidP="00FD216C">
    <w:pPr>
      <w:pStyle w:val="Footer"/>
      <w:jc w:val="right"/>
      <w:rPr>
        <w:rFonts w:ascii="Arial" w:hAnsi="Arial" w:cs="Arial"/>
        <w:b/>
        <w:sz w:val="14"/>
        <w:szCs w:val="20"/>
      </w:rPr>
    </w:pPr>
    <w:r w:rsidRPr="0053781A">
      <w:rPr>
        <w:rFonts w:ascii="Arial" w:hAnsi="Arial" w:cs="Arial"/>
        <w:b/>
        <w:sz w:val="20"/>
      </w:rPr>
      <w:ptab w:relativeTo="margin" w:alignment="center" w:leader="none"/>
    </w:r>
    <w:sdt>
      <w:sdtPr>
        <w:id w:val="98387186"/>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1D3D36">
          <w:rPr>
            <w:noProof/>
          </w:rPr>
          <w:t>xii</w:t>
        </w:r>
        <w:r>
          <w:rPr>
            <w:noProof/>
          </w:rPr>
          <w:fldChar w:fldCharType="end"/>
        </w:r>
      </w:sdtContent>
    </w:sdt>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A8" w:rsidRPr="001E0C7E" w:rsidRDefault="00C569A8" w:rsidP="00FD216C">
    <w:pPr>
      <w:pStyle w:val="Footer"/>
      <w:jc w:val="right"/>
      <w:rPr>
        <w:rFonts w:ascii="Arial" w:hAnsi="Arial" w:cs="Arial"/>
        <w:b/>
        <w:sz w:val="14"/>
        <w:szCs w:val="20"/>
      </w:rPr>
    </w:pPr>
    <w:r w:rsidRPr="0053781A">
      <w:rPr>
        <w:rFonts w:ascii="Arial" w:hAnsi="Arial" w:cs="Arial"/>
        <w:b/>
        <w:sz w:val="20"/>
      </w:rPr>
      <w:ptab w:relativeTo="margin" w:alignment="center" w:leader="none"/>
    </w:r>
    <w:r>
      <w:rPr>
        <w:noProof/>
      </w:rPr>
      <w:t xml:space="preserve"> </w:t>
    </w:r>
    <w:r w:rsidRPr="0053781A">
      <w:rPr>
        <w:rFonts w:ascii="Arial" w:hAnsi="Arial" w:cs="Arial"/>
        <w:b/>
        <w:sz w:val="20"/>
      </w:rPr>
      <w:ptab w:relativeTo="margin" w:alignment="right" w:leader="none"/>
    </w:r>
    <w:r>
      <w:rPr>
        <w:rFonts w:ascii="Arial" w:hAnsi="Arial" w:cs="Arial"/>
        <w:b/>
        <w:sz w:val="20"/>
      </w:rPr>
      <w:t>Universitas Indonesia</w:t>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A8" w:rsidRDefault="00C569A8">
    <w:pPr>
      <w:pStyle w:val="Footer"/>
    </w:pPr>
    <w:r>
      <w:ptab w:relativeTo="margin" w:alignment="center" w:leader="none"/>
    </w:r>
    <w:r>
      <w:fldChar w:fldCharType="begin"/>
    </w:r>
    <w:r>
      <w:instrText xml:space="preserve"> PAGE   \* MERGEFORMAT </w:instrText>
    </w:r>
    <w:r>
      <w:fldChar w:fldCharType="separate"/>
    </w:r>
    <w:r w:rsidR="00C67489">
      <w:rPr>
        <w:noProof/>
      </w:rPr>
      <w:t>17</w:t>
    </w:r>
    <w:r>
      <w:rPr>
        <w:noProof/>
      </w:rPr>
      <w:fldChar w:fldCharType="end"/>
    </w:r>
    <w:r>
      <w:ptab w:relativeTo="margin" w:alignment="right" w:leader="none"/>
    </w:r>
    <w:r w:rsidRPr="001E0C7E">
      <w:rPr>
        <w:rFonts w:ascii="Arial" w:hAnsi="Arial" w:cs="Arial"/>
        <w:b/>
        <w:sz w:val="21"/>
      </w:rPr>
      <w:t>Universitas Indonesia</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E0321" w:rsidRDefault="002E0321" w:rsidP="00FD216C">
      <w:pPr>
        <w:spacing w:after="0" w:line="240" w:lineRule="auto"/>
      </w:pPr>
      <w:r>
        <w:separator/>
      </w:r>
    </w:p>
  </w:footnote>
  <w:footnote w:type="continuationSeparator" w:id="0">
    <w:p w:rsidR="002E0321" w:rsidRDefault="002E0321" w:rsidP="00FD216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A8" w:rsidRDefault="002E0321" w:rsidP="00910F2E">
    <w:pPr>
      <w:pStyle w:val="Header"/>
      <w:jc w:val="right"/>
    </w:pPr>
    <w:sdt>
      <w:sdtPr>
        <w:id w:val="-729457005"/>
        <w:docPartObj>
          <w:docPartGallery w:val="Page Numbers (Top of Page)"/>
          <w:docPartUnique/>
        </w:docPartObj>
      </w:sdtPr>
      <w:sdtEndPr>
        <w:rPr>
          <w:noProof/>
        </w:rPr>
      </w:sdtEndPr>
      <w:sdtContent>
        <w:r w:rsidR="00C569A8">
          <w:fldChar w:fldCharType="begin"/>
        </w:r>
        <w:r w:rsidR="00C569A8">
          <w:instrText xml:space="preserve"> PAGE   \* MERGEFORMAT </w:instrText>
        </w:r>
        <w:r w:rsidR="00C569A8">
          <w:fldChar w:fldCharType="separate"/>
        </w:r>
        <w:r w:rsidR="00391229">
          <w:rPr>
            <w:noProof/>
          </w:rPr>
          <w:t>20</w:t>
        </w:r>
        <w:r w:rsidR="00C569A8">
          <w:rPr>
            <w:noProof/>
          </w:rPr>
          <w:fldChar w:fldCharType="end"/>
        </w:r>
      </w:sdtContent>
    </w:sdt>
    <w:r w:rsidR="00C569A8" w:rsidDel="0053781A">
      <w:t xml:space="preserve"> </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569A8" w:rsidRDefault="00C569A8">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A44CA82A"/>
    <w:lvl w:ilvl="0">
      <w:start w:val="1"/>
      <w:numFmt w:val="decimal"/>
      <w:lvlText w:val="%1."/>
      <w:lvlJc w:val="left"/>
      <w:pPr>
        <w:tabs>
          <w:tab w:val="num" w:pos="1492"/>
        </w:tabs>
        <w:ind w:left="1492" w:hanging="360"/>
      </w:pPr>
      <w:rPr>
        <w:rFonts w:cs="Times New Roman"/>
      </w:rPr>
    </w:lvl>
  </w:abstractNum>
  <w:abstractNum w:abstractNumId="1">
    <w:nsid w:val="FFFFFF7D"/>
    <w:multiLevelType w:val="singleLevel"/>
    <w:tmpl w:val="D4D46E6E"/>
    <w:lvl w:ilvl="0">
      <w:start w:val="1"/>
      <w:numFmt w:val="decimal"/>
      <w:lvlText w:val="%1."/>
      <w:lvlJc w:val="left"/>
      <w:pPr>
        <w:tabs>
          <w:tab w:val="num" w:pos="1209"/>
        </w:tabs>
        <w:ind w:left="1209" w:hanging="360"/>
      </w:pPr>
      <w:rPr>
        <w:rFonts w:cs="Times New Roman"/>
      </w:rPr>
    </w:lvl>
  </w:abstractNum>
  <w:abstractNum w:abstractNumId="2">
    <w:nsid w:val="FFFFFF7E"/>
    <w:multiLevelType w:val="singleLevel"/>
    <w:tmpl w:val="D7F08CFE"/>
    <w:lvl w:ilvl="0">
      <w:start w:val="1"/>
      <w:numFmt w:val="decimal"/>
      <w:lvlText w:val="%1."/>
      <w:lvlJc w:val="left"/>
      <w:pPr>
        <w:tabs>
          <w:tab w:val="num" w:pos="926"/>
        </w:tabs>
        <w:ind w:left="926" w:hanging="360"/>
      </w:pPr>
      <w:rPr>
        <w:rFonts w:cs="Times New Roman"/>
      </w:rPr>
    </w:lvl>
  </w:abstractNum>
  <w:abstractNum w:abstractNumId="3">
    <w:nsid w:val="FFFFFF7F"/>
    <w:multiLevelType w:val="singleLevel"/>
    <w:tmpl w:val="130882D4"/>
    <w:lvl w:ilvl="0">
      <w:start w:val="1"/>
      <w:numFmt w:val="decimal"/>
      <w:lvlText w:val="%1."/>
      <w:lvlJc w:val="left"/>
      <w:pPr>
        <w:tabs>
          <w:tab w:val="num" w:pos="643"/>
        </w:tabs>
        <w:ind w:left="643" w:hanging="360"/>
      </w:pPr>
      <w:rPr>
        <w:rFonts w:cs="Times New Roman"/>
      </w:rPr>
    </w:lvl>
  </w:abstractNum>
  <w:abstractNum w:abstractNumId="4">
    <w:nsid w:val="FFFFFF80"/>
    <w:multiLevelType w:val="singleLevel"/>
    <w:tmpl w:val="5464DF38"/>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6DE20E38"/>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3DA420A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AD18F3D0"/>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9B2A1102"/>
    <w:lvl w:ilvl="0">
      <w:start w:val="1"/>
      <w:numFmt w:val="decimal"/>
      <w:lvlText w:val="%1."/>
      <w:lvlJc w:val="left"/>
      <w:pPr>
        <w:tabs>
          <w:tab w:val="num" w:pos="360"/>
        </w:tabs>
        <w:ind w:left="360" w:hanging="360"/>
      </w:pPr>
      <w:rPr>
        <w:rFonts w:cs="Times New Roman"/>
      </w:rPr>
    </w:lvl>
  </w:abstractNum>
  <w:abstractNum w:abstractNumId="9">
    <w:nsid w:val="FFFFFF89"/>
    <w:multiLevelType w:val="singleLevel"/>
    <w:tmpl w:val="44A0203A"/>
    <w:lvl w:ilvl="0">
      <w:start w:val="1"/>
      <w:numFmt w:val="bullet"/>
      <w:lvlText w:val=""/>
      <w:lvlJc w:val="left"/>
      <w:pPr>
        <w:tabs>
          <w:tab w:val="num" w:pos="360"/>
        </w:tabs>
        <w:ind w:left="360" w:hanging="360"/>
      </w:pPr>
      <w:rPr>
        <w:rFonts w:ascii="Symbol" w:hAnsi="Symbol" w:hint="default"/>
      </w:rPr>
    </w:lvl>
  </w:abstractNum>
  <w:abstractNum w:abstractNumId="10">
    <w:nsid w:val="042D6607"/>
    <w:multiLevelType w:val="hybridMultilevel"/>
    <w:tmpl w:val="B9685D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0B625DA6"/>
    <w:multiLevelType w:val="hybridMultilevel"/>
    <w:tmpl w:val="DDE40FB4"/>
    <w:lvl w:ilvl="0" w:tplc="0409000F">
      <w:start w:val="1"/>
      <w:numFmt w:val="decimal"/>
      <w:lvlText w:val="%1."/>
      <w:lvlJc w:val="left"/>
      <w:pPr>
        <w:ind w:left="3600" w:hanging="360"/>
      </w:p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abstractNum w:abstractNumId="12">
    <w:nsid w:val="138F059E"/>
    <w:multiLevelType w:val="hybridMultilevel"/>
    <w:tmpl w:val="8214DC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270A5C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nsid w:val="2A400C2B"/>
    <w:multiLevelType w:val="hybridMultilevel"/>
    <w:tmpl w:val="6F6E622E"/>
    <w:lvl w:ilvl="0" w:tplc="80CEE130">
      <w:start w:val="1"/>
      <w:numFmt w:val="decimal"/>
      <w:lvlText w:val="%1"/>
      <w:lvlJc w:val="left"/>
      <w:pPr>
        <w:ind w:left="720" w:hanging="360"/>
      </w:pPr>
      <w:rPr>
        <w:rFonts w:cs="Times New Roman" w:hint="default"/>
        <w:b/>
        <w:caps w:val="0"/>
        <w:smallCaps w:val="0"/>
        <w:spacing w:val="60"/>
        <w:sz w:val="160"/>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5">
    <w:nsid w:val="2E6B7569"/>
    <w:multiLevelType w:val="hybridMultilevel"/>
    <w:tmpl w:val="386E41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nsid w:val="2FE64FEC"/>
    <w:multiLevelType w:val="hybridMultilevel"/>
    <w:tmpl w:val="BFE66B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nsid w:val="322E3BC6"/>
    <w:multiLevelType w:val="hybridMultilevel"/>
    <w:tmpl w:val="9970EC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32B20C84"/>
    <w:multiLevelType w:val="hybridMultilevel"/>
    <w:tmpl w:val="CFBCF3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3EE51664"/>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nsid w:val="421559F9"/>
    <w:multiLevelType w:val="hybridMultilevel"/>
    <w:tmpl w:val="DE68F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4A1F3B9B"/>
    <w:multiLevelType w:val="hybridMultilevel"/>
    <w:tmpl w:val="DBCE2D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5535106F"/>
    <w:multiLevelType w:val="hybridMultilevel"/>
    <w:tmpl w:val="6D4A298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nsid w:val="5C462161"/>
    <w:multiLevelType w:val="hybridMultilevel"/>
    <w:tmpl w:val="85908A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1640894"/>
    <w:multiLevelType w:val="hybridMultilevel"/>
    <w:tmpl w:val="70004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662C6622"/>
    <w:multiLevelType w:val="hybridMultilevel"/>
    <w:tmpl w:val="06287F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nsid w:val="6C693D3C"/>
    <w:multiLevelType w:val="multilevel"/>
    <w:tmpl w:val="011006AA"/>
    <w:lvl w:ilvl="0">
      <w:start w:val="1"/>
      <w:numFmt w:val="decimal"/>
      <w:pStyle w:val="Heading1"/>
      <w:suff w:val="nothing"/>
      <w:lvlText w:val="BAB %1"/>
      <w:lvlJc w:val="left"/>
      <w:pPr>
        <w:ind w:left="0" w:firstLine="0"/>
      </w:pPr>
      <w:rPr>
        <w:rFonts w:hint="default"/>
      </w:rPr>
    </w:lvl>
    <w:lvl w:ilvl="1">
      <w:start w:val="1"/>
      <w:numFmt w:val="decimal"/>
      <w:pStyle w:val="Heading2"/>
      <w:lvlText w:val="%1.%2."/>
      <w:lvlJc w:val="left"/>
      <w:pPr>
        <w:ind w:left="0" w:firstLine="0"/>
      </w:pPr>
      <w:rPr>
        <w:rFonts w:hint="default"/>
        <w:i w:val="0"/>
      </w:rPr>
    </w:lvl>
    <w:lvl w:ilvl="2">
      <w:start w:val="1"/>
      <w:numFmt w:val="decimal"/>
      <w:pStyle w:val="Heading3"/>
      <w:lvlText w:val="%1.%2.%3."/>
      <w:lvlJc w:val="left"/>
      <w:pPr>
        <w:ind w:left="0" w:firstLine="0"/>
      </w:pPr>
      <w:rPr>
        <w:rFonts w:hint="default"/>
        <w:b/>
        <w:i w:val="0"/>
      </w:rPr>
    </w:lvl>
    <w:lvl w:ilvl="3">
      <w:start w:val="1"/>
      <w:numFmt w:val="decimal"/>
      <w:pStyle w:val="Heading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nsid w:val="72696B96"/>
    <w:multiLevelType w:val="hybridMultilevel"/>
    <w:tmpl w:val="835CC6FC"/>
    <w:lvl w:ilvl="0" w:tplc="21623534">
      <w:start w:val="1"/>
      <w:numFmt w:val="decimal"/>
      <w:lvlText w:val="%1."/>
      <w:lvlJc w:val="left"/>
      <w:pPr>
        <w:ind w:left="720" w:hanging="360"/>
      </w:pPr>
      <w:rPr>
        <w:rFonts w:ascii="Times New Roman" w:hAnsi="Times New Roman" w:cs="Times New Roman" w:hint="default"/>
        <w:b/>
        <w:i w:val="0"/>
        <w:caps w:val="0"/>
        <w:smallCaps w:val="0"/>
        <w:spacing w:val="60"/>
        <w:sz w:val="2"/>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8">
    <w:nsid w:val="74890CEC"/>
    <w:multiLevelType w:val="hybridMultilevel"/>
    <w:tmpl w:val="BE66D6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7"/>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9"/>
  </w:num>
  <w:num w:numId="14">
    <w:abstractNumId w:val="13"/>
  </w:num>
  <w:num w:numId="15">
    <w:abstractNumId w:val="26"/>
  </w:num>
  <w:num w:numId="16">
    <w:abstractNumId w:val="24"/>
  </w:num>
  <w:num w:numId="17">
    <w:abstractNumId w:val="15"/>
  </w:num>
  <w:num w:numId="18">
    <w:abstractNumId w:val="18"/>
  </w:num>
  <w:num w:numId="19">
    <w:abstractNumId w:val="16"/>
  </w:num>
  <w:num w:numId="20">
    <w:abstractNumId w:val="12"/>
  </w:num>
  <w:num w:numId="21">
    <w:abstractNumId w:val="11"/>
  </w:num>
  <w:num w:numId="22">
    <w:abstractNumId w:val="17"/>
  </w:num>
  <w:num w:numId="23">
    <w:abstractNumId w:val="22"/>
  </w:num>
  <w:num w:numId="24">
    <w:abstractNumId w:val="10"/>
  </w:num>
  <w:num w:numId="25">
    <w:abstractNumId w:val="28"/>
  </w:num>
  <w:num w:numId="26">
    <w:abstractNumId w:val="20"/>
  </w:num>
  <w:num w:numId="27">
    <w:abstractNumId w:val="23"/>
  </w:num>
  <w:num w:numId="28">
    <w:abstractNumId w:val="21"/>
  </w:num>
  <w:num w:numId="29">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7E5BFD"/>
    <w:rsid w:val="00002ADB"/>
    <w:rsid w:val="00003E68"/>
    <w:rsid w:val="000057AD"/>
    <w:rsid w:val="000057B9"/>
    <w:rsid w:val="00031158"/>
    <w:rsid w:val="00034A9B"/>
    <w:rsid w:val="00040C38"/>
    <w:rsid w:val="00045089"/>
    <w:rsid w:val="00062042"/>
    <w:rsid w:val="0006681C"/>
    <w:rsid w:val="00070624"/>
    <w:rsid w:val="00070A03"/>
    <w:rsid w:val="000818F9"/>
    <w:rsid w:val="00096DBD"/>
    <w:rsid w:val="0009713B"/>
    <w:rsid w:val="000A0C9F"/>
    <w:rsid w:val="000B49FB"/>
    <w:rsid w:val="000C55C1"/>
    <w:rsid w:val="000D3926"/>
    <w:rsid w:val="000E71CE"/>
    <w:rsid w:val="000E73FB"/>
    <w:rsid w:val="000F09B6"/>
    <w:rsid w:val="00106DE2"/>
    <w:rsid w:val="00112D7B"/>
    <w:rsid w:val="00127B57"/>
    <w:rsid w:val="00130471"/>
    <w:rsid w:val="001310DF"/>
    <w:rsid w:val="001315D4"/>
    <w:rsid w:val="00132EB8"/>
    <w:rsid w:val="00142885"/>
    <w:rsid w:val="00143EDD"/>
    <w:rsid w:val="00157678"/>
    <w:rsid w:val="001602F1"/>
    <w:rsid w:val="00176102"/>
    <w:rsid w:val="00185A32"/>
    <w:rsid w:val="001873D6"/>
    <w:rsid w:val="00190906"/>
    <w:rsid w:val="001A02E9"/>
    <w:rsid w:val="001A2168"/>
    <w:rsid w:val="001A716F"/>
    <w:rsid w:val="001D3D36"/>
    <w:rsid w:val="001E0C7E"/>
    <w:rsid w:val="001E6A09"/>
    <w:rsid w:val="00216859"/>
    <w:rsid w:val="00216D05"/>
    <w:rsid w:val="002213AB"/>
    <w:rsid w:val="00221BB0"/>
    <w:rsid w:val="002236D7"/>
    <w:rsid w:val="002365E1"/>
    <w:rsid w:val="00237BEA"/>
    <w:rsid w:val="002469BC"/>
    <w:rsid w:val="00252635"/>
    <w:rsid w:val="002532CB"/>
    <w:rsid w:val="0025704F"/>
    <w:rsid w:val="002834E8"/>
    <w:rsid w:val="002B2F24"/>
    <w:rsid w:val="002B510D"/>
    <w:rsid w:val="002B64CC"/>
    <w:rsid w:val="002B6835"/>
    <w:rsid w:val="002C3452"/>
    <w:rsid w:val="002C63AF"/>
    <w:rsid w:val="002D5271"/>
    <w:rsid w:val="002E0321"/>
    <w:rsid w:val="002E0605"/>
    <w:rsid w:val="002F1324"/>
    <w:rsid w:val="00305519"/>
    <w:rsid w:val="00313F95"/>
    <w:rsid w:val="00317877"/>
    <w:rsid w:val="00322C74"/>
    <w:rsid w:val="0034799E"/>
    <w:rsid w:val="003577FC"/>
    <w:rsid w:val="00357B64"/>
    <w:rsid w:val="00363BD5"/>
    <w:rsid w:val="003642FA"/>
    <w:rsid w:val="0038471D"/>
    <w:rsid w:val="00386718"/>
    <w:rsid w:val="00391229"/>
    <w:rsid w:val="0039142B"/>
    <w:rsid w:val="003A1694"/>
    <w:rsid w:val="003A49C8"/>
    <w:rsid w:val="003A60B9"/>
    <w:rsid w:val="003B14B4"/>
    <w:rsid w:val="003B6E6A"/>
    <w:rsid w:val="003D3A27"/>
    <w:rsid w:val="0043113B"/>
    <w:rsid w:val="00436D80"/>
    <w:rsid w:val="004548E0"/>
    <w:rsid w:val="004654E1"/>
    <w:rsid w:val="004878FB"/>
    <w:rsid w:val="004963A3"/>
    <w:rsid w:val="00497588"/>
    <w:rsid w:val="004A146E"/>
    <w:rsid w:val="004A700E"/>
    <w:rsid w:val="004B0EBC"/>
    <w:rsid w:val="004C6220"/>
    <w:rsid w:val="004C673D"/>
    <w:rsid w:val="004D67AB"/>
    <w:rsid w:val="004D7A99"/>
    <w:rsid w:val="004F022C"/>
    <w:rsid w:val="004F4CD6"/>
    <w:rsid w:val="004F6859"/>
    <w:rsid w:val="00515511"/>
    <w:rsid w:val="00521F2F"/>
    <w:rsid w:val="005324EB"/>
    <w:rsid w:val="0053489E"/>
    <w:rsid w:val="00535609"/>
    <w:rsid w:val="0053781A"/>
    <w:rsid w:val="005453F3"/>
    <w:rsid w:val="005620E1"/>
    <w:rsid w:val="005635A5"/>
    <w:rsid w:val="005654C8"/>
    <w:rsid w:val="0057269C"/>
    <w:rsid w:val="005754DF"/>
    <w:rsid w:val="00576063"/>
    <w:rsid w:val="005812EC"/>
    <w:rsid w:val="00581DAD"/>
    <w:rsid w:val="00587903"/>
    <w:rsid w:val="00595D20"/>
    <w:rsid w:val="005A1C8B"/>
    <w:rsid w:val="005A7478"/>
    <w:rsid w:val="005C5899"/>
    <w:rsid w:val="005C69DD"/>
    <w:rsid w:val="005D1815"/>
    <w:rsid w:val="005D3B78"/>
    <w:rsid w:val="005D4A04"/>
    <w:rsid w:val="005E0677"/>
    <w:rsid w:val="005E5653"/>
    <w:rsid w:val="005F35E0"/>
    <w:rsid w:val="005F6F62"/>
    <w:rsid w:val="006262CA"/>
    <w:rsid w:val="00634638"/>
    <w:rsid w:val="0068602B"/>
    <w:rsid w:val="00690142"/>
    <w:rsid w:val="00697C79"/>
    <w:rsid w:val="006B45E0"/>
    <w:rsid w:val="006D2835"/>
    <w:rsid w:val="007002C9"/>
    <w:rsid w:val="007053C9"/>
    <w:rsid w:val="00725C07"/>
    <w:rsid w:val="007374DE"/>
    <w:rsid w:val="00766869"/>
    <w:rsid w:val="0077594C"/>
    <w:rsid w:val="007913DD"/>
    <w:rsid w:val="007B19BD"/>
    <w:rsid w:val="007B480D"/>
    <w:rsid w:val="007C54C5"/>
    <w:rsid w:val="007D0096"/>
    <w:rsid w:val="007D5C12"/>
    <w:rsid w:val="007E1F4D"/>
    <w:rsid w:val="007E5BFD"/>
    <w:rsid w:val="00802D5D"/>
    <w:rsid w:val="00816D81"/>
    <w:rsid w:val="008233F7"/>
    <w:rsid w:val="008374F5"/>
    <w:rsid w:val="00856A62"/>
    <w:rsid w:val="008809AD"/>
    <w:rsid w:val="008A07B7"/>
    <w:rsid w:val="008B40F4"/>
    <w:rsid w:val="008C0A1B"/>
    <w:rsid w:val="00907B42"/>
    <w:rsid w:val="00910F2E"/>
    <w:rsid w:val="00924FEA"/>
    <w:rsid w:val="0092662F"/>
    <w:rsid w:val="00936901"/>
    <w:rsid w:val="0093710B"/>
    <w:rsid w:val="009409B3"/>
    <w:rsid w:val="00975330"/>
    <w:rsid w:val="00996FEA"/>
    <w:rsid w:val="009B7E46"/>
    <w:rsid w:val="009C1545"/>
    <w:rsid w:val="009C7886"/>
    <w:rsid w:val="009C7EF4"/>
    <w:rsid w:val="009D3EED"/>
    <w:rsid w:val="009F36AB"/>
    <w:rsid w:val="009F6136"/>
    <w:rsid w:val="00A1720E"/>
    <w:rsid w:val="00A27298"/>
    <w:rsid w:val="00A33DFC"/>
    <w:rsid w:val="00A36AEE"/>
    <w:rsid w:val="00A44481"/>
    <w:rsid w:val="00A462C2"/>
    <w:rsid w:val="00A46C89"/>
    <w:rsid w:val="00A5265A"/>
    <w:rsid w:val="00A71791"/>
    <w:rsid w:val="00A7221C"/>
    <w:rsid w:val="00A75298"/>
    <w:rsid w:val="00A8279F"/>
    <w:rsid w:val="00A8652E"/>
    <w:rsid w:val="00A91882"/>
    <w:rsid w:val="00A9541C"/>
    <w:rsid w:val="00AA3915"/>
    <w:rsid w:val="00AB192C"/>
    <w:rsid w:val="00AB3F49"/>
    <w:rsid w:val="00AB516E"/>
    <w:rsid w:val="00AC1EEB"/>
    <w:rsid w:val="00AF5CCC"/>
    <w:rsid w:val="00AF65DC"/>
    <w:rsid w:val="00B138AD"/>
    <w:rsid w:val="00B14500"/>
    <w:rsid w:val="00B149D4"/>
    <w:rsid w:val="00B2457E"/>
    <w:rsid w:val="00B319C0"/>
    <w:rsid w:val="00B36428"/>
    <w:rsid w:val="00B461E4"/>
    <w:rsid w:val="00B508D9"/>
    <w:rsid w:val="00B642C6"/>
    <w:rsid w:val="00B67499"/>
    <w:rsid w:val="00B72031"/>
    <w:rsid w:val="00B95811"/>
    <w:rsid w:val="00B970F5"/>
    <w:rsid w:val="00BB25BD"/>
    <w:rsid w:val="00BB7967"/>
    <w:rsid w:val="00BC2B79"/>
    <w:rsid w:val="00BD5B80"/>
    <w:rsid w:val="00BD6651"/>
    <w:rsid w:val="00C11ABD"/>
    <w:rsid w:val="00C148F8"/>
    <w:rsid w:val="00C209DC"/>
    <w:rsid w:val="00C20C05"/>
    <w:rsid w:val="00C500F6"/>
    <w:rsid w:val="00C5065C"/>
    <w:rsid w:val="00C569A8"/>
    <w:rsid w:val="00C67489"/>
    <w:rsid w:val="00C759A6"/>
    <w:rsid w:val="00C81977"/>
    <w:rsid w:val="00C83C0D"/>
    <w:rsid w:val="00C87AAD"/>
    <w:rsid w:val="00CA267E"/>
    <w:rsid w:val="00CB135B"/>
    <w:rsid w:val="00CB2639"/>
    <w:rsid w:val="00CB46E3"/>
    <w:rsid w:val="00CD3BA2"/>
    <w:rsid w:val="00CF25B9"/>
    <w:rsid w:val="00CF5ACD"/>
    <w:rsid w:val="00D002F4"/>
    <w:rsid w:val="00D01E7A"/>
    <w:rsid w:val="00D060BD"/>
    <w:rsid w:val="00D22C5D"/>
    <w:rsid w:val="00D30D95"/>
    <w:rsid w:val="00D429F3"/>
    <w:rsid w:val="00D52B4E"/>
    <w:rsid w:val="00D61E2B"/>
    <w:rsid w:val="00D70364"/>
    <w:rsid w:val="00D735FC"/>
    <w:rsid w:val="00D812EB"/>
    <w:rsid w:val="00D925D7"/>
    <w:rsid w:val="00DA2113"/>
    <w:rsid w:val="00DA4CCE"/>
    <w:rsid w:val="00DA7606"/>
    <w:rsid w:val="00DA7DF8"/>
    <w:rsid w:val="00DB4664"/>
    <w:rsid w:val="00DB6071"/>
    <w:rsid w:val="00DC6C4B"/>
    <w:rsid w:val="00DE6358"/>
    <w:rsid w:val="00E20E4F"/>
    <w:rsid w:val="00E31871"/>
    <w:rsid w:val="00E360AB"/>
    <w:rsid w:val="00E834B8"/>
    <w:rsid w:val="00E83AAA"/>
    <w:rsid w:val="00EA6F89"/>
    <w:rsid w:val="00EB138F"/>
    <w:rsid w:val="00EB58C9"/>
    <w:rsid w:val="00EB624D"/>
    <w:rsid w:val="00EB6BF5"/>
    <w:rsid w:val="00ED2DE0"/>
    <w:rsid w:val="00EE15FB"/>
    <w:rsid w:val="00EE28C2"/>
    <w:rsid w:val="00EE3A52"/>
    <w:rsid w:val="00EE687D"/>
    <w:rsid w:val="00EF2F66"/>
    <w:rsid w:val="00F0441D"/>
    <w:rsid w:val="00F168BF"/>
    <w:rsid w:val="00F16FD6"/>
    <w:rsid w:val="00F24EC1"/>
    <w:rsid w:val="00F40754"/>
    <w:rsid w:val="00F43E15"/>
    <w:rsid w:val="00F47BFB"/>
    <w:rsid w:val="00F508B6"/>
    <w:rsid w:val="00F52F60"/>
    <w:rsid w:val="00F53CDC"/>
    <w:rsid w:val="00F564B5"/>
    <w:rsid w:val="00F61F3A"/>
    <w:rsid w:val="00F76C4D"/>
    <w:rsid w:val="00F76CF0"/>
    <w:rsid w:val="00F85BBE"/>
    <w:rsid w:val="00F85E9D"/>
    <w:rsid w:val="00F94194"/>
    <w:rsid w:val="00F96E18"/>
    <w:rsid w:val="00F96E2A"/>
    <w:rsid w:val="00FA0AA5"/>
    <w:rsid w:val="00FB0031"/>
    <w:rsid w:val="00FD216C"/>
    <w:rsid w:val="00FD4F1D"/>
    <w:rsid w:val="00FE02AD"/>
    <w:rsid w:val="00FE39A2"/>
    <w:rsid w:val="00FE3EB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MS Mincho"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35" w:unhideWhenUsed="0" w:qFormat="1"/>
    <w:lsdException w:name="Title" w:locked="1" w:semiHidden="0" w:uiPriority="10" w:unhideWhenUsed="0" w:qFormat="1"/>
    <w:lsdException w:name="Default Paragraph Font" w:locked="1" w:semiHidden="0" w:uiPriority="0" w:unhideWhenUsed="0"/>
    <w:lsdException w:name="Subtitle" w:locked="1" w:semiHidden="0" w:uiPriority="11" w:unhideWhenUsed="0" w:qFormat="1"/>
    <w:lsdException w:name="Strong" w:locked="1" w:semiHidden="0" w:uiPriority="22"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0AB"/>
    <w:pPr>
      <w:spacing w:after="200" w:line="360" w:lineRule="auto"/>
      <w:jc w:val="both"/>
    </w:pPr>
    <w:rPr>
      <w:rFonts w:ascii="Times New Roman" w:hAnsi="Times New Roman"/>
      <w:sz w:val="24"/>
      <w:szCs w:val="22"/>
      <w:lang w:eastAsia="ja-JP"/>
    </w:rPr>
  </w:style>
  <w:style w:type="paragraph" w:styleId="Heading1">
    <w:name w:val="heading 1"/>
    <w:basedOn w:val="Normal"/>
    <w:next w:val="Normal"/>
    <w:link w:val="Heading1Char"/>
    <w:uiPriority w:val="9"/>
    <w:qFormat/>
    <w:rsid w:val="00A8652E"/>
    <w:pPr>
      <w:keepNext/>
      <w:keepLines/>
      <w:pageBreakBefore/>
      <w:numPr>
        <w:numId w:val="15"/>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5"/>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5"/>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5"/>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semiHidden/>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List11">
    <w:name w:val="Medium List 1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MS Mincho" w:hAnsi="Calibri" w:cs="Times New Roman"/>
        <w:lang w:val="en-US" w:eastAsia="en-US" w:bidi="ar-SA"/>
      </w:rPr>
    </w:rPrDefault>
    <w:pPrDefault/>
  </w:docDefaults>
  <w:latentStyles w:defLockedState="0" w:defUIPriority="99" w:defSemiHidden="1" w:defUnhideWhenUsed="1" w:defQFormat="0" w:count="267">
    <w:lsdException w:name="Normal" w:locked="1" w:semiHidden="0" w:uiPriority="0" w:unhideWhenUsed="0" w:qFormat="1"/>
    <w:lsdException w:name="heading 1" w:locked="1" w:semiHidden="0" w:uiPriority="9" w:unhideWhenUsed="0" w:qFormat="1"/>
    <w:lsdException w:name="heading 2" w:locked="1" w:semiHidden="0" w:uiPriority="9" w:unhideWhenUsed="0" w:qFormat="1"/>
    <w:lsdException w:name="heading 3" w:locked="1" w:semiHidden="0" w:uiPriority="9" w:unhideWhenUsed="0" w:qFormat="1"/>
    <w:lsdException w:name="heading 4" w:locked="1" w:uiPriority="9" w:qFormat="1"/>
    <w:lsdException w:name="heading 5" w:locked="1" w:uiPriority="9" w:qFormat="1"/>
    <w:lsdException w:name="heading 6" w:locked="1" w:uiPriority="9" w:qFormat="1"/>
    <w:lsdException w:name="heading 7" w:locked="1" w:uiPriority="9" w:qFormat="1"/>
    <w:lsdException w:name="heading 8" w:locked="1" w:uiPriority="9" w:qFormat="1"/>
    <w:lsdException w:name="heading 9" w:locked="1" w:uiPriority="9" w:qFormat="1"/>
    <w:lsdException w:name="toc 1" w:locked="1" w:semiHidden="0" w:uiPriority="39" w:unhideWhenUsed="0"/>
    <w:lsdException w:name="toc 2" w:locked="1" w:semiHidden="0" w:uiPriority="39" w:unhideWhenUsed="0"/>
    <w:lsdException w:name="toc 3" w:locked="1" w:semiHidden="0" w:uiPriority="39" w:unhideWhenUsed="0"/>
    <w:lsdException w:name="toc 4" w:locked="1" w:semiHidden="0" w:uiPriority="0" w:unhideWhenUsed="0"/>
    <w:lsdException w:name="toc 5" w:locked="1" w:semiHidden="0" w:uiPriority="0" w:unhideWhenUsed="0"/>
    <w:lsdException w:name="toc 6" w:locked="1" w:semiHidden="0" w:uiPriority="0" w:unhideWhenUsed="0"/>
    <w:lsdException w:name="toc 7" w:locked="1" w:semiHidden="0" w:uiPriority="0" w:unhideWhenUsed="0"/>
    <w:lsdException w:name="toc 8" w:locked="1" w:semiHidden="0" w:uiPriority="0" w:unhideWhenUsed="0"/>
    <w:lsdException w:name="toc 9" w:locked="1" w:semiHidden="0" w:uiPriority="0" w:unhideWhenUsed="0"/>
    <w:lsdException w:name="caption" w:locked="1" w:semiHidden="0" w:uiPriority="35" w:unhideWhenUsed="0" w:qFormat="1"/>
    <w:lsdException w:name="Title" w:locked="1" w:semiHidden="0" w:uiPriority="10" w:unhideWhenUsed="0" w:qFormat="1"/>
    <w:lsdException w:name="Default Paragraph Font" w:locked="1" w:semiHidden="0" w:uiPriority="0" w:unhideWhenUsed="0"/>
    <w:lsdException w:name="Subtitle" w:locked="1" w:semiHidden="0" w:uiPriority="11" w:unhideWhenUsed="0" w:qFormat="1"/>
    <w:lsdException w:name="Strong" w:locked="1" w:semiHidden="0" w:uiPriority="22" w:unhideWhenUsed="0" w:qFormat="1"/>
    <w:lsdException w:name="Emphasis" w:locked="1" w:semiHidden="0" w:uiPriority="20" w:unhideWhenUsed="0" w:qFormat="1"/>
    <w:lsdException w:name="Table Grid" w:locked="1" w:semiHidden="0" w:uiPriority="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360AB"/>
    <w:pPr>
      <w:spacing w:after="200" w:line="360" w:lineRule="auto"/>
      <w:jc w:val="both"/>
    </w:pPr>
    <w:rPr>
      <w:rFonts w:ascii="Times New Roman" w:hAnsi="Times New Roman"/>
      <w:sz w:val="24"/>
      <w:szCs w:val="22"/>
      <w:lang w:eastAsia="ja-JP"/>
    </w:rPr>
  </w:style>
  <w:style w:type="paragraph" w:styleId="Heading1">
    <w:name w:val="heading 1"/>
    <w:basedOn w:val="Normal"/>
    <w:next w:val="Normal"/>
    <w:link w:val="Heading1Char"/>
    <w:uiPriority w:val="9"/>
    <w:qFormat/>
    <w:rsid w:val="00A8652E"/>
    <w:pPr>
      <w:keepNext/>
      <w:keepLines/>
      <w:pageBreakBefore/>
      <w:numPr>
        <w:numId w:val="15"/>
      </w:numPr>
      <w:spacing w:after="480"/>
      <w:jc w:val="center"/>
      <w:outlineLvl w:val="0"/>
    </w:pPr>
    <w:rPr>
      <w:rFonts w:eastAsia="Times New Roman"/>
      <w:b/>
      <w:bCs/>
      <w:caps/>
      <w:szCs w:val="28"/>
    </w:rPr>
  </w:style>
  <w:style w:type="paragraph" w:styleId="Heading2">
    <w:name w:val="heading 2"/>
    <w:basedOn w:val="Normal"/>
    <w:next w:val="Normal"/>
    <w:link w:val="Heading2Char"/>
    <w:uiPriority w:val="9"/>
    <w:unhideWhenUsed/>
    <w:qFormat/>
    <w:rsid w:val="00D01E7A"/>
    <w:pPr>
      <w:keepNext/>
      <w:keepLines/>
      <w:numPr>
        <w:ilvl w:val="1"/>
        <w:numId w:val="15"/>
      </w:numPr>
      <w:spacing w:before="240" w:after="240"/>
      <w:outlineLvl w:val="1"/>
    </w:pPr>
    <w:rPr>
      <w:rFonts w:eastAsia="Times New Roman"/>
      <w:b/>
      <w:bCs/>
      <w:szCs w:val="26"/>
    </w:rPr>
  </w:style>
  <w:style w:type="paragraph" w:styleId="Heading3">
    <w:name w:val="heading 3"/>
    <w:basedOn w:val="Normal"/>
    <w:next w:val="Normal"/>
    <w:link w:val="Heading3Char"/>
    <w:uiPriority w:val="9"/>
    <w:unhideWhenUsed/>
    <w:qFormat/>
    <w:rsid w:val="006B45E0"/>
    <w:pPr>
      <w:keepNext/>
      <w:keepLines/>
      <w:numPr>
        <w:ilvl w:val="2"/>
        <w:numId w:val="15"/>
      </w:numPr>
      <w:spacing w:before="240" w:after="240"/>
      <w:outlineLvl w:val="2"/>
    </w:pPr>
    <w:rPr>
      <w:rFonts w:eastAsia="Times New Roman"/>
      <w:b/>
      <w:bCs/>
    </w:rPr>
  </w:style>
  <w:style w:type="paragraph" w:styleId="Heading4">
    <w:name w:val="heading 4"/>
    <w:basedOn w:val="Normal"/>
    <w:next w:val="Normal"/>
    <w:link w:val="Heading4Char"/>
    <w:uiPriority w:val="9"/>
    <w:unhideWhenUsed/>
    <w:qFormat/>
    <w:locked/>
    <w:rsid w:val="000E73FB"/>
    <w:pPr>
      <w:keepNext/>
      <w:keepLines/>
      <w:numPr>
        <w:ilvl w:val="3"/>
        <w:numId w:val="15"/>
      </w:numPr>
      <w:spacing w:before="200" w:after="0"/>
      <w:ind w:left="0" w:firstLine="0"/>
      <w:outlineLvl w:val="3"/>
    </w:pPr>
    <w:rPr>
      <w:rFonts w:eastAsia="Times New Roman"/>
      <w:b/>
      <w:bCs/>
      <w:iCs/>
    </w:rPr>
  </w:style>
  <w:style w:type="paragraph" w:styleId="Heading5">
    <w:name w:val="heading 5"/>
    <w:basedOn w:val="Normal"/>
    <w:next w:val="Normal"/>
    <w:link w:val="Heading5Char"/>
    <w:uiPriority w:val="9"/>
    <w:semiHidden/>
    <w:unhideWhenUsed/>
    <w:qFormat/>
    <w:locked/>
    <w:rsid w:val="00D735FC"/>
    <w:pPr>
      <w:keepNext/>
      <w:keepLines/>
      <w:spacing w:before="200" w:after="0"/>
      <w:outlineLvl w:val="4"/>
    </w:pPr>
    <w:rPr>
      <w:rFonts w:ascii="Cambria" w:eastAsia="Times New Roman" w:hAnsi="Cambria"/>
      <w:color w:val="16505E"/>
    </w:rPr>
  </w:style>
  <w:style w:type="paragraph" w:styleId="Heading6">
    <w:name w:val="heading 6"/>
    <w:basedOn w:val="Normal"/>
    <w:next w:val="Normal"/>
    <w:link w:val="Heading6Char"/>
    <w:uiPriority w:val="9"/>
    <w:semiHidden/>
    <w:unhideWhenUsed/>
    <w:qFormat/>
    <w:locked/>
    <w:rsid w:val="00D735FC"/>
    <w:pPr>
      <w:keepNext/>
      <w:keepLines/>
      <w:spacing w:before="200" w:after="0"/>
      <w:outlineLvl w:val="5"/>
    </w:pPr>
    <w:rPr>
      <w:rFonts w:ascii="Cambria" w:eastAsia="Times New Roman" w:hAnsi="Cambria"/>
      <w:i/>
      <w:iCs/>
      <w:color w:val="16505E"/>
    </w:rPr>
  </w:style>
  <w:style w:type="paragraph" w:styleId="Heading7">
    <w:name w:val="heading 7"/>
    <w:basedOn w:val="Normal"/>
    <w:next w:val="Normal"/>
    <w:link w:val="Heading7Char"/>
    <w:uiPriority w:val="9"/>
    <w:semiHidden/>
    <w:unhideWhenUsed/>
    <w:qFormat/>
    <w:locked/>
    <w:rsid w:val="00D735FC"/>
    <w:pPr>
      <w:keepNext/>
      <w:keepLines/>
      <w:spacing w:before="200" w:after="0"/>
      <w:outlineLvl w:val="6"/>
    </w:pPr>
    <w:rPr>
      <w:rFonts w:ascii="Cambria" w:eastAsia="Times New Roman" w:hAnsi="Cambria"/>
      <w:i/>
      <w:iCs/>
      <w:color w:val="404040"/>
    </w:rPr>
  </w:style>
  <w:style w:type="paragraph" w:styleId="Heading8">
    <w:name w:val="heading 8"/>
    <w:basedOn w:val="Normal"/>
    <w:next w:val="Normal"/>
    <w:link w:val="Heading8Char"/>
    <w:uiPriority w:val="9"/>
    <w:semiHidden/>
    <w:unhideWhenUsed/>
    <w:qFormat/>
    <w:locked/>
    <w:rsid w:val="00D735FC"/>
    <w:pPr>
      <w:keepNext/>
      <w:keepLines/>
      <w:spacing w:before="200" w:after="0"/>
      <w:outlineLvl w:val="7"/>
    </w:pPr>
    <w:rPr>
      <w:rFonts w:ascii="Cambria" w:eastAsia="Times New Roman" w:hAnsi="Cambria"/>
      <w:color w:val="2DA2BF"/>
      <w:sz w:val="20"/>
      <w:szCs w:val="20"/>
    </w:rPr>
  </w:style>
  <w:style w:type="paragraph" w:styleId="Heading9">
    <w:name w:val="heading 9"/>
    <w:basedOn w:val="Normal"/>
    <w:next w:val="Normal"/>
    <w:link w:val="Heading9Char"/>
    <w:uiPriority w:val="9"/>
    <w:semiHidden/>
    <w:unhideWhenUsed/>
    <w:qFormat/>
    <w:locked/>
    <w:rsid w:val="00D735FC"/>
    <w:pPr>
      <w:keepNext/>
      <w:keepLines/>
      <w:spacing w:before="200" w:after="0"/>
      <w:outlineLvl w:val="8"/>
    </w:pPr>
    <w:rPr>
      <w:rFonts w:ascii="Cambria" w:eastAsia="Times New Roma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A8652E"/>
    <w:rPr>
      <w:rFonts w:ascii="Times New Roman" w:eastAsia="Times New Roman" w:hAnsi="Times New Roman"/>
      <w:b/>
      <w:bCs/>
      <w:caps/>
      <w:sz w:val="24"/>
      <w:szCs w:val="28"/>
      <w:lang w:eastAsia="ja-JP"/>
    </w:rPr>
  </w:style>
  <w:style w:type="character" w:customStyle="1" w:styleId="Heading2Char">
    <w:name w:val="Heading 2 Char"/>
    <w:link w:val="Heading2"/>
    <w:uiPriority w:val="9"/>
    <w:locked/>
    <w:rsid w:val="00D01E7A"/>
    <w:rPr>
      <w:rFonts w:ascii="Times New Roman" w:eastAsia="Times New Roman" w:hAnsi="Times New Roman"/>
      <w:b/>
      <w:bCs/>
      <w:sz w:val="24"/>
      <w:szCs w:val="26"/>
      <w:lang w:eastAsia="ja-JP"/>
    </w:rPr>
  </w:style>
  <w:style w:type="character" w:customStyle="1" w:styleId="Heading3Char">
    <w:name w:val="Heading 3 Char"/>
    <w:link w:val="Heading3"/>
    <w:uiPriority w:val="9"/>
    <w:locked/>
    <w:rsid w:val="006B45E0"/>
    <w:rPr>
      <w:rFonts w:ascii="Times New Roman" w:eastAsia="Times New Roman" w:hAnsi="Times New Roman"/>
      <w:b/>
      <w:bCs/>
      <w:sz w:val="24"/>
      <w:szCs w:val="22"/>
      <w:lang w:eastAsia="ja-JP"/>
    </w:rPr>
  </w:style>
  <w:style w:type="paragraph" w:styleId="HTMLPreformatted">
    <w:name w:val="HTML Preformatted"/>
    <w:basedOn w:val="Normal"/>
    <w:link w:val="HTMLPreformattedChar"/>
    <w:uiPriority w:val="99"/>
    <w:semiHidden/>
    <w:rsid w:val="00B149D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hAnsi="Courier New" w:cs="Courier New"/>
      <w:sz w:val="20"/>
      <w:szCs w:val="20"/>
    </w:rPr>
  </w:style>
  <w:style w:type="character" w:customStyle="1" w:styleId="HTMLPreformattedChar">
    <w:name w:val="HTML Preformatted Char"/>
    <w:link w:val="HTMLPreformatted"/>
    <w:uiPriority w:val="99"/>
    <w:semiHidden/>
    <w:locked/>
    <w:rsid w:val="00B149D4"/>
    <w:rPr>
      <w:rFonts w:ascii="Courier New" w:hAnsi="Courier New" w:cs="Courier New"/>
      <w:sz w:val="20"/>
      <w:szCs w:val="20"/>
    </w:rPr>
  </w:style>
  <w:style w:type="character" w:customStyle="1" w:styleId="sc3">
    <w:name w:val="sc3"/>
    <w:uiPriority w:val="99"/>
    <w:rsid w:val="00B149D4"/>
    <w:rPr>
      <w:rFonts w:cs="Times New Roman"/>
    </w:rPr>
  </w:style>
  <w:style w:type="character" w:customStyle="1" w:styleId="re1">
    <w:name w:val="re1"/>
    <w:uiPriority w:val="99"/>
    <w:rsid w:val="00B149D4"/>
    <w:rPr>
      <w:rFonts w:cs="Times New Roman"/>
    </w:rPr>
  </w:style>
  <w:style w:type="character" w:customStyle="1" w:styleId="re0">
    <w:name w:val="re0"/>
    <w:uiPriority w:val="99"/>
    <w:rsid w:val="00B149D4"/>
    <w:rPr>
      <w:rFonts w:cs="Times New Roman"/>
    </w:rPr>
  </w:style>
  <w:style w:type="character" w:customStyle="1" w:styleId="st0">
    <w:name w:val="st0"/>
    <w:uiPriority w:val="99"/>
    <w:rsid w:val="00B149D4"/>
    <w:rPr>
      <w:rFonts w:cs="Times New Roman"/>
    </w:rPr>
  </w:style>
  <w:style w:type="character" w:customStyle="1" w:styleId="re2">
    <w:name w:val="re2"/>
    <w:uiPriority w:val="99"/>
    <w:rsid w:val="00B149D4"/>
    <w:rPr>
      <w:rFonts w:cs="Times New Roman"/>
    </w:rPr>
  </w:style>
  <w:style w:type="paragraph" w:styleId="Caption">
    <w:name w:val="caption"/>
    <w:basedOn w:val="Normal"/>
    <w:next w:val="Normal"/>
    <w:uiPriority w:val="35"/>
    <w:unhideWhenUsed/>
    <w:qFormat/>
    <w:rsid w:val="00EE3A52"/>
    <w:pPr>
      <w:spacing w:after="480" w:line="240" w:lineRule="auto"/>
      <w:jc w:val="center"/>
    </w:pPr>
    <w:rPr>
      <w:bCs/>
      <w:sz w:val="20"/>
      <w:szCs w:val="18"/>
    </w:rPr>
  </w:style>
  <w:style w:type="paragraph" w:styleId="BodyText">
    <w:name w:val="Body Text"/>
    <w:basedOn w:val="Normal"/>
    <w:link w:val="BodyTextChar"/>
    <w:uiPriority w:val="99"/>
    <w:rsid w:val="009C7886"/>
    <w:pPr>
      <w:spacing w:after="120"/>
    </w:pPr>
  </w:style>
  <w:style w:type="character" w:customStyle="1" w:styleId="BodyTextChar">
    <w:name w:val="Body Text Char"/>
    <w:link w:val="BodyText"/>
    <w:uiPriority w:val="99"/>
    <w:semiHidden/>
    <w:rsid w:val="00EF3968"/>
    <w:rPr>
      <w:rFonts w:ascii="Times New Roman" w:hAnsi="Times New Roman"/>
      <w:sz w:val="24"/>
      <w:lang w:eastAsia="ja-JP"/>
    </w:rPr>
  </w:style>
  <w:style w:type="character" w:customStyle="1" w:styleId="Heading4Char">
    <w:name w:val="Heading 4 Char"/>
    <w:link w:val="Heading4"/>
    <w:uiPriority w:val="9"/>
    <w:rsid w:val="000E73FB"/>
    <w:rPr>
      <w:rFonts w:ascii="Times New Roman" w:eastAsia="Times New Roman" w:hAnsi="Times New Roman"/>
      <w:b/>
      <w:bCs/>
      <w:iCs/>
      <w:sz w:val="24"/>
      <w:szCs w:val="22"/>
      <w:lang w:eastAsia="ja-JP"/>
    </w:rPr>
  </w:style>
  <w:style w:type="character" w:customStyle="1" w:styleId="Heading5Char">
    <w:name w:val="Heading 5 Char"/>
    <w:link w:val="Heading5"/>
    <w:uiPriority w:val="9"/>
    <w:semiHidden/>
    <w:rsid w:val="00D735FC"/>
    <w:rPr>
      <w:rFonts w:ascii="Cambria" w:eastAsia="Times New Roman" w:hAnsi="Cambria" w:cs="Times New Roman"/>
      <w:color w:val="16505E"/>
    </w:rPr>
  </w:style>
  <w:style w:type="character" w:customStyle="1" w:styleId="Heading6Char">
    <w:name w:val="Heading 6 Char"/>
    <w:link w:val="Heading6"/>
    <w:uiPriority w:val="9"/>
    <w:semiHidden/>
    <w:rsid w:val="00D735FC"/>
    <w:rPr>
      <w:rFonts w:ascii="Cambria" w:eastAsia="Times New Roman" w:hAnsi="Cambria" w:cs="Times New Roman"/>
      <w:i/>
      <w:iCs/>
      <w:color w:val="16505E"/>
    </w:rPr>
  </w:style>
  <w:style w:type="character" w:customStyle="1" w:styleId="Heading7Char">
    <w:name w:val="Heading 7 Char"/>
    <w:link w:val="Heading7"/>
    <w:uiPriority w:val="9"/>
    <w:semiHidden/>
    <w:rsid w:val="00D735FC"/>
    <w:rPr>
      <w:rFonts w:ascii="Cambria" w:eastAsia="Times New Roman" w:hAnsi="Cambria" w:cs="Times New Roman"/>
      <w:i/>
      <w:iCs/>
      <w:color w:val="404040"/>
    </w:rPr>
  </w:style>
  <w:style w:type="character" w:customStyle="1" w:styleId="Heading8Char">
    <w:name w:val="Heading 8 Char"/>
    <w:link w:val="Heading8"/>
    <w:uiPriority w:val="9"/>
    <w:semiHidden/>
    <w:rsid w:val="00D735FC"/>
    <w:rPr>
      <w:rFonts w:ascii="Cambria" w:eastAsia="Times New Roman" w:hAnsi="Cambria" w:cs="Times New Roman"/>
      <w:color w:val="2DA2BF"/>
      <w:sz w:val="20"/>
      <w:szCs w:val="20"/>
    </w:rPr>
  </w:style>
  <w:style w:type="character" w:customStyle="1" w:styleId="Heading9Char">
    <w:name w:val="Heading 9 Char"/>
    <w:link w:val="Heading9"/>
    <w:uiPriority w:val="9"/>
    <w:semiHidden/>
    <w:rsid w:val="00D735FC"/>
    <w:rPr>
      <w:rFonts w:ascii="Cambria" w:eastAsia="Times New Roman" w:hAnsi="Cambria" w:cs="Times New Roman"/>
      <w:i/>
      <w:iCs/>
      <w:color w:val="404040"/>
      <w:sz w:val="20"/>
      <w:szCs w:val="20"/>
    </w:rPr>
  </w:style>
  <w:style w:type="paragraph" w:styleId="Title">
    <w:name w:val="Title"/>
    <w:basedOn w:val="Normal"/>
    <w:next w:val="Normal"/>
    <w:link w:val="TitleChar"/>
    <w:uiPriority w:val="10"/>
    <w:qFormat/>
    <w:locked/>
    <w:rsid w:val="00D735FC"/>
    <w:pPr>
      <w:pBdr>
        <w:bottom w:val="single" w:sz="8" w:space="4" w:color="2DA2BF"/>
      </w:pBdr>
      <w:spacing w:after="300" w:line="240" w:lineRule="auto"/>
      <w:contextualSpacing/>
    </w:pPr>
    <w:rPr>
      <w:rFonts w:ascii="Cambria" w:eastAsia="Times New Roman" w:hAnsi="Cambria"/>
      <w:color w:val="343434"/>
      <w:spacing w:val="5"/>
      <w:kern w:val="28"/>
      <w:sz w:val="52"/>
      <w:szCs w:val="52"/>
    </w:rPr>
  </w:style>
  <w:style w:type="character" w:customStyle="1" w:styleId="TitleChar">
    <w:name w:val="Title Char"/>
    <w:link w:val="Title"/>
    <w:uiPriority w:val="10"/>
    <w:rsid w:val="00D735FC"/>
    <w:rPr>
      <w:rFonts w:ascii="Cambria" w:eastAsia="Times New Roman" w:hAnsi="Cambria" w:cs="Times New Roman"/>
      <w:color w:val="343434"/>
      <w:spacing w:val="5"/>
      <w:kern w:val="28"/>
      <w:sz w:val="52"/>
      <w:szCs w:val="52"/>
    </w:rPr>
  </w:style>
  <w:style w:type="paragraph" w:styleId="Subtitle">
    <w:name w:val="Subtitle"/>
    <w:basedOn w:val="Normal"/>
    <w:next w:val="Normal"/>
    <w:link w:val="SubtitleChar"/>
    <w:uiPriority w:val="11"/>
    <w:qFormat/>
    <w:locked/>
    <w:rsid w:val="00D735FC"/>
    <w:pPr>
      <w:numPr>
        <w:ilvl w:val="1"/>
      </w:numPr>
    </w:pPr>
    <w:rPr>
      <w:rFonts w:ascii="Cambria" w:eastAsia="Times New Roman" w:hAnsi="Cambria"/>
      <w:i/>
      <w:iCs/>
      <w:color w:val="2DA2BF"/>
      <w:spacing w:val="15"/>
      <w:szCs w:val="24"/>
    </w:rPr>
  </w:style>
  <w:style w:type="character" w:customStyle="1" w:styleId="SubtitleChar">
    <w:name w:val="Subtitle Char"/>
    <w:link w:val="Subtitle"/>
    <w:uiPriority w:val="11"/>
    <w:rsid w:val="00D735FC"/>
    <w:rPr>
      <w:rFonts w:ascii="Cambria" w:eastAsia="Times New Roman" w:hAnsi="Cambria" w:cs="Times New Roman"/>
      <w:i/>
      <w:iCs/>
      <w:color w:val="2DA2BF"/>
      <w:spacing w:val="15"/>
      <w:sz w:val="24"/>
      <w:szCs w:val="24"/>
    </w:rPr>
  </w:style>
  <w:style w:type="character" w:styleId="Strong">
    <w:name w:val="Strong"/>
    <w:uiPriority w:val="22"/>
    <w:qFormat/>
    <w:locked/>
    <w:rsid w:val="00D735FC"/>
    <w:rPr>
      <w:b/>
      <w:bCs/>
    </w:rPr>
  </w:style>
  <w:style w:type="character" w:styleId="Emphasis">
    <w:name w:val="Emphasis"/>
    <w:uiPriority w:val="20"/>
    <w:qFormat/>
    <w:locked/>
    <w:rsid w:val="00D735FC"/>
    <w:rPr>
      <w:i/>
      <w:iCs/>
    </w:rPr>
  </w:style>
  <w:style w:type="paragraph" w:styleId="NoSpacing">
    <w:name w:val="No Spacing"/>
    <w:uiPriority w:val="1"/>
    <w:qFormat/>
    <w:rsid w:val="00D735FC"/>
    <w:rPr>
      <w:sz w:val="22"/>
      <w:szCs w:val="22"/>
      <w:lang w:eastAsia="ja-JP"/>
    </w:rPr>
  </w:style>
  <w:style w:type="paragraph" w:styleId="ListParagraph">
    <w:name w:val="List Paragraph"/>
    <w:basedOn w:val="Normal"/>
    <w:link w:val="ListParagraphChar"/>
    <w:uiPriority w:val="34"/>
    <w:qFormat/>
    <w:rsid w:val="00D735FC"/>
    <w:pPr>
      <w:ind w:left="720"/>
      <w:contextualSpacing/>
    </w:pPr>
  </w:style>
  <w:style w:type="paragraph" w:styleId="Quote">
    <w:name w:val="Quote"/>
    <w:basedOn w:val="Normal"/>
    <w:next w:val="Normal"/>
    <w:link w:val="QuoteChar"/>
    <w:uiPriority w:val="29"/>
    <w:qFormat/>
    <w:rsid w:val="00D735FC"/>
    <w:rPr>
      <w:i/>
      <w:iCs/>
      <w:color w:val="000000"/>
    </w:rPr>
  </w:style>
  <w:style w:type="character" w:customStyle="1" w:styleId="QuoteChar">
    <w:name w:val="Quote Char"/>
    <w:link w:val="Quote"/>
    <w:uiPriority w:val="29"/>
    <w:rsid w:val="00D735FC"/>
    <w:rPr>
      <w:i/>
      <w:iCs/>
      <w:color w:val="000000"/>
    </w:rPr>
  </w:style>
  <w:style w:type="paragraph" w:styleId="IntenseQuote">
    <w:name w:val="Intense Quote"/>
    <w:basedOn w:val="Normal"/>
    <w:next w:val="Normal"/>
    <w:link w:val="IntenseQuoteChar"/>
    <w:uiPriority w:val="30"/>
    <w:qFormat/>
    <w:rsid w:val="00D735FC"/>
    <w:pPr>
      <w:pBdr>
        <w:bottom w:val="single" w:sz="4" w:space="4" w:color="2DA2BF"/>
      </w:pBdr>
      <w:spacing w:before="200" w:after="280"/>
      <w:ind w:left="936" w:right="936"/>
    </w:pPr>
    <w:rPr>
      <w:b/>
      <w:bCs/>
      <w:i/>
      <w:iCs/>
      <w:color w:val="2DA2BF"/>
    </w:rPr>
  </w:style>
  <w:style w:type="character" w:customStyle="1" w:styleId="IntenseQuoteChar">
    <w:name w:val="Intense Quote Char"/>
    <w:link w:val="IntenseQuote"/>
    <w:uiPriority w:val="30"/>
    <w:rsid w:val="00D735FC"/>
    <w:rPr>
      <w:b/>
      <w:bCs/>
      <w:i/>
      <w:iCs/>
      <w:color w:val="2DA2BF"/>
    </w:rPr>
  </w:style>
  <w:style w:type="character" w:styleId="SubtleEmphasis">
    <w:name w:val="Subtle Emphasis"/>
    <w:uiPriority w:val="19"/>
    <w:qFormat/>
    <w:rsid w:val="00D735FC"/>
    <w:rPr>
      <w:i/>
      <w:iCs/>
      <w:color w:val="808080"/>
    </w:rPr>
  </w:style>
  <w:style w:type="character" w:styleId="IntenseEmphasis">
    <w:name w:val="Intense Emphasis"/>
    <w:uiPriority w:val="21"/>
    <w:qFormat/>
    <w:rsid w:val="00D735FC"/>
    <w:rPr>
      <w:b/>
      <w:bCs/>
      <w:i/>
      <w:iCs/>
      <w:color w:val="2DA2BF"/>
    </w:rPr>
  </w:style>
  <w:style w:type="character" w:styleId="SubtleReference">
    <w:name w:val="Subtle Reference"/>
    <w:uiPriority w:val="31"/>
    <w:qFormat/>
    <w:rsid w:val="00D735FC"/>
    <w:rPr>
      <w:smallCaps/>
      <w:color w:val="DA1F28"/>
      <w:u w:val="single"/>
    </w:rPr>
  </w:style>
  <w:style w:type="character" w:styleId="IntenseReference">
    <w:name w:val="Intense Reference"/>
    <w:uiPriority w:val="32"/>
    <w:qFormat/>
    <w:rsid w:val="00D735FC"/>
    <w:rPr>
      <w:b/>
      <w:bCs/>
      <w:smallCaps/>
      <w:color w:val="DA1F28"/>
      <w:spacing w:val="5"/>
      <w:u w:val="single"/>
    </w:rPr>
  </w:style>
  <w:style w:type="character" w:styleId="BookTitle">
    <w:name w:val="Book Title"/>
    <w:uiPriority w:val="33"/>
    <w:qFormat/>
    <w:rsid w:val="00D735FC"/>
    <w:rPr>
      <w:b/>
      <w:bCs/>
      <w:smallCaps/>
      <w:spacing w:val="5"/>
    </w:rPr>
  </w:style>
  <w:style w:type="paragraph" w:styleId="TOCHeading">
    <w:name w:val="TOC Heading"/>
    <w:basedOn w:val="Heading1"/>
    <w:next w:val="Normal"/>
    <w:uiPriority w:val="39"/>
    <w:semiHidden/>
    <w:unhideWhenUsed/>
    <w:qFormat/>
    <w:rsid w:val="00D735FC"/>
    <w:pPr>
      <w:outlineLvl w:val="9"/>
    </w:pPr>
    <w:rPr>
      <w:rFonts w:ascii="Cambria" w:hAnsi="Cambria"/>
      <w:color w:val="21798E"/>
    </w:rPr>
  </w:style>
  <w:style w:type="paragraph" w:styleId="Header">
    <w:name w:val="header"/>
    <w:basedOn w:val="Normal"/>
    <w:link w:val="HeaderChar"/>
    <w:uiPriority w:val="99"/>
    <w:unhideWhenUsed/>
    <w:rsid w:val="00FD216C"/>
    <w:pPr>
      <w:tabs>
        <w:tab w:val="center" w:pos="4680"/>
        <w:tab w:val="right" w:pos="9360"/>
      </w:tabs>
    </w:pPr>
  </w:style>
  <w:style w:type="character" w:customStyle="1" w:styleId="HeaderChar">
    <w:name w:val="Header Char"/>
    <w:link w:val="Header"/>
    <w:uiPriority w:val="99"/>
    <w:rsid w:val="00FD216C"/>
    <w:rPr>
      <w:rFonts w:ascii="Times New Roman" w:hAnsi="Times New Roman"/>
      <w:sz w:val="24"/>
    </w:rPr>
  </w:style>
  <w:style w:type="paragraph" w:styleId="Footer">
    <w:name w:val="footer"/>
    <w:basedOn w:val="Normal"/>
    <w:link w:val="FooterChar"/>
    <w:uiPriority w:val="99"/>
    <w:unhideWhenUsed/>
    <w:rsid w:val="00FD216C"/>
    <w:pPr>
      <w:tabs>
        <w:tab w:val="center" w:pos="4680"/>
        <w:tab w:val="right" w:pos="9360"/>
      </w:tabs>
    </w:pPr>
  </w:style>
  <w:style w:type="character" w:customStyle="1" w:styleId="FooterChar">
    <w:name w:val="Footer Char"/>
    <w:link w:val="Footer"/>
    <w:uiPriority w:val="99"/>
    <w:rsid w:val="00FD216C"/>
    <w:rPr>
      <w:rFonts w:ascii="Times New Roman" w:hAnsi="Times New Roman"/>
      <w:sz w:val="24"/>
    </w:rPr>
  </w:style>
  <w:style w:type="character" w:styleId="CommentReference">
    <w:name w:val="annotation reference"/>
    <w:uiPriority w:val="99"/>
    <w:semiHidden/>
    <w:unhideWhenUsed/>
    <w:rsid w:val="00E360AB"/>
    <w:rPr>
      <w:sz w:val="16"/>
      <w:szCs w:val="16"/>
    </w:rPr>
  </w:style>
  <w:style w:type="paragraph" w:styleId="CommentText">
    <w:name w:val="annotation text"/>
    <w:basedOn w:val="Normal"/>
    <w:link w:val="CommentTextChar"/>
    <w:uiPriority w:val="99"/>
    <w:semiHidden/>
    <w:unhideWhenUsed/>
    <w:rsid w:val="00E360AB"/>
    <w:rPr>
      <w:sz w:val="20"/>
      <w:szCs w:val="20"/>
    </w:rPr>
  </w:style>
  <w:style w:type="character" w:customStyle="1" w:styleId="CommentTextChar">
    <w:name w:val="Comment Text Char"/>
    <w:link w:val="CommentText"/>
    <w:uiPriority w:val="99"/>
    <w:semiHidden/>
    <w:rsid w:val="00E360AB"/>
    <w:rPr>
      <w:rFonts w:ascii="Times New Roman" w:hAnsi="Times New Roman"/>
      <w:lang w:eastAsia="ja-JP"/>
    </w:rPr>
  </w:style>
  <w:style w:type="paragraph" w:styleId="CommentSubject">
    <w:name w:val="annotation subject"/>
    <w:basedOn w:val="CommentText"/>
    <w:next w:val="CommentText"/>
    <w:link w:val="CommentSubjectChar"/>
    <w:uiPriority w:val="99"/>
    <w:semiHidden/>
    <w:unhideWhenUsed/>
    <w:rsid w:val="00E360AB"/>
    <w:rPr>
      <w:b/>
      <w:bCs/>
    </w:rPr>
  </w:style>
  <w:style w:type="character" w:customStyle="1" w:styleId="CommentSubjectChar">
    <w:name w:val="Comment Subject Char"/>
    <w:link w:val="CommentSubject"/>
    <w:uiPriority w:val="99"/>
    <w:semiHidden/>
    <w:rsid w:val="00E360AB"/>
    <w:rPr>
      <w:rFonts w:ascii="Times New Roman" w:hAnsi="Times New Roman"/>
      <w:b/>
      <w:bCs/>
      <w:lang w:eastAsia="ja-JP"/>
    </w:rPr>
  </w:style>
  <w:style w:type="paragraph" w:styleId="BalloonText">
    <w:name w:val="Balloon Text"/>
    <w:basedOn w:val="Normal"/>
    <w:link w:val="BalloonTextChar"/>
    <w:uiPriority w:val="99"/>
    <w:semiHidden/>
    <w:unhideWhenUsed/>
    <w:rsid w:val="00E360AB"/>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360AB"/>
    <w:rPr>
      <w:rFonts w:ascii="Tahoma" w:hAnsi="Tahoma" w:cs="Tahoma"/>
      <w:sz w:val="16"/>
      <w:szCs w:val="16"/>
      <w:lang w:eastAsia="ja-JP"/>
    </w:rPr>
  </w:style>
  <w:style w:type="paragraph" w:customStyle="1" w:styleId="HeadingIntro">
    <w:name w:val="Heading Intro"/>
    <w:basedOn w:val="Normal"/>
    <w:next w:val="Heading1"/>
    <w:link w:val="HeadingIntroChar"/>
    <w:qFormat/>
    <w:rsid w:val="00ED2DE0"/>
    <w:pPr>
      <w:jc w:val="center"/>
    </w:pPr>
    <w:rPr>
      <w:b/>
      <w:caps/>
    </w:rPr>
  </w:style>
  <w:style w:type="paragraph" w:customStyle="1" w:styleId="NormalIntro">
    <w:name w:val="Normal Intro"/>
    <w:basedOn w:val="Normal"/>
    <w:link w:val="NormalIntroChar"/>
    <w:qFormat/>
    <w:rsid w:val="002236D7"/>
    <w:pPr>
      <w:spacing w:after="0" w:line="276" w:lineRule="auto"/>
    </w:pPr>
  </w:style>
  <w:style w:type="character" w:customStyle="1" w:styleId="HeadingIntroChar">
    <w:name w:val="Heading Intro Char"/>
    <w:link w:val="HeadingIntro"/>
    <w:rsid w:val="00ED2DE0"/>
    <w:rPr>
      <w:rFonts w:ascii="Times New Roman" w:hAnsi="Times New Roman"/>
      <w:b/>
      <w:caps/>
      <w:sz w:val="24"/>
      <w:szCs w:val="22"/>
      <w:lang w:eastAsia="ja-JP"/>
    </w:rPr>
  </w:style>
  <w:style w:type="character" w:customStyle="1" w:styleId="NormalIntroChar">
    <w:name w:val="Normal Intro Char"/>
    <w:link w:val="NormalIntro"/>
    <w:rsid w:val="002236D7"/>
    <w:rPr>
      <w:rFonts w:ascii="Times New Roman" w:hAnsi="Times New Roman"/>
      <w:sz w:val="24"/>
      <w:szCs w:val="22"/>
      <w:lang w:eastAsia="ja-JP"/>
    </w:rPr>
  </w:style>
  <w:style w:type="paragraph" w:styleId="TOC1">
    <w:name w:val="toc 1"/>
    <w:basedOn w:val="Normal"/>
    <w:next w:val="Normal"/>
    <w:autoRedefine/>
    <w:uiPriority w:val="39"/>
    <w:locked/>
    <w:rsid w:val="00EB58C9"/>
    <w:pPr>
      <w:spacing w:before="200" w:after="0" w:line="276" w:lineRule="auto"/>
    </w:pPr>
    <w:rPr>
      <w:b/>
    </w:rPr>
  </w:style>
  <w:style w:type="paragraph" w:styleId="TOC2">
    <w:name w:val="toc 2"/>
    <w:basedOn w:val="Normal"/>
    <w:next w:val="Normal"/>
    <w:autoRedefine/>
    <w:uiPriority w:val="39"/>
    <w:locked/>
    <w:rsid w:val="00EB58C9"/>
    <w:pPr>
      <w:spacing w:after="0" w:line="276" w:lineRule="auto"/>
      <w:ind w:left="245"/>
    </w:pPr>
  </w:style>
  <w:style w:type="paragraph" w:styleId="TOC3">
    <w:name w:val="toc 3"/>
    <w:basedOn w:val="Normal"/>
    <w:next w:val="Normal"/>
    <w:autoRedefine/>
    <w:uiPriority w:val="39"/>
    <w:locked/>
    <w:rsid w:val="00EB58C9"/>
    <w:pPr>
      <w:tabs>
        <w:tab w:val="left" w:pos="1620"/>
        <w:tab w:val="right" w:leader="dot" w:pos="7928"/>
      </w:tabs>
      <w:spacing w:after="0" w:line="276" w:lineRule="auto"/>
      <w:ind w:left="900"/>
    </w:pPr>
  </w:style>
  <w:style w:type="character" w:styleId="Hyperlink">
    <w:name w:val="Hyperlink"/>
    <w:uiPriority w:val="99"/>
    <w:unhideWhenUsed/>
    <w:rsid w:val="00F76CF0"/>
    <w:rPr>
      <w:color w:val="0000FF"/>
      <w:u w:val="single"/>
    </w:rPr>
  </w:style>
  <w:style w:type="paragraph" w:styleId="TableofFigures">
    <w:name w:val="table of figures"/>
    <w:basedOn w:val="Normal"/>
    <w:next w:val="Normal"/>
    <w:uiPriority w:val="99"/>
    <w:unhideWhenUsed/>
    <w:rsid w:val="00EB58C9"/>
  </w:style>
  <w:style w:type="paragraph" w:styleId="Bibliography">
    <w:name w:val="Bibliography"/>
    <w:basedOn w:val="Normal"/>
    <w:next w:val="Normal"/>
    <w:uiPriority w:val="37"/>
    <w:unhideWhenUsed/>
    <w:rsid w:val="000057B9"/>
  </w:style>
  <w:style w:type="paragraph" w:styleId="Revision">
    <w:name w:val="Revision"/>
    <w:hidden/>
    <w:uiPriority w:val="99"/>
    <w:semiHidden/>
    <w:rsid w:val="00910F2E"/>
    <w:rPr>
      <w:rFonts w:ascii="Times New Roman" w:hAnsi="Times New Roman"/>
      <w:sz w:val="24"/>
      <w:szCs w:val="22"/>
      <w:lang w:eastAsia="ja-JP"/>
    </w:rPr>
  </w:style>
  <w:style w:type="paragraph" w:customStyle="1" w:styleId="SourceCode">
    <w:name w:val="Source Code"/>
    <w:basedOn w:val="ListParagraph"/>
    <w:link w:val="SourceCodeChar"/>
    <w:qFormat/>
    <w:rsid w:val="000B49FB"/>
    <w:pPr>
      <w:pBdr>
        <w:top w:val="single" w:sz="4" w:space="1" w:color="auto"/>
        <w:left w:val="single" w:sz="4" w:space="4" w:color="auto"/>
        <w:bottom w:val="single" w:sz="4" w:space="1" w:color="auto"/>
        <w:right w:val="single" w:sz="4" w:space="4" w:color="auto"/>
      </w:pBdr>
      <w:spacing w:line="276" w:lineRule="auto"/>
      <w:ind w:left="0"/>
    </w:pPr>
    <w:rPr>
      <w:rFonts w:ascii="Courier New" w:hAnsi="Courier New" w:cs="Courier New"/>
      <w:sz w:val="20"/>
    </w:rPr>
  </w:style>
  <w:style w:type="character" w:customStyle="1" w:styleId="ListParagraphChar">
    <w:name w:val="List Paragraph Char"/>
    <w:basedOn w:val="DefaultParagraphFont"/>
    <w:link w:val="ListParagraph"/>
    <w:uiPriority w:val="34"/>
    <w:rsid w:val="00D429F3"/>
    <w:rPr>
      <w:rFonts w:ascii="Times New Roman" w:hAnsi="Times New Roman"/>
      <w:sz w:val="24"/>
      <w:szCs w:val="22"/>
      <w:lang w:eastAsia="ja-JP"/>
    </w:rPr>
  </w:style>
  <w:style w:type="character" w:customStyle="1" w:styleId="SourceCodeChar">
    <w:name w:val="Source Code Char"/>
    <w:basedOn w:val="ListParagraphChar"/>
    <w:link w:val="SourceCode"/>
    <w:rsid w:val="000B49FB"/>
    <w:rPr>
      <w:rFonts w:ascii="Courier New" w:hAnsi="Courier New" w:cs="Courier New"/>
      <w:sz w:val="24"/>
      <w:szCs w:val="22"/>
      <w:lang w:eastAsia="ja-JP"/>
    </w:rPr>
  </w:style>
  <w:style w:type="character" w:styleId="FollowedHyperlink">
    <w:name w:val="FollowedHyperlink"/>
    <w:basedOn w:val="DefaultParagraphFont"/>
    <w:uiPriority w:val="99"/>
    <w:semiHidden/>
    <w:unhideWhenUsed/>
    <w:rsid w:val="00DA7DF8"/>
    <w:rPr>
      <w:color w:val="800080" w:themeColor="followedHyperlink"/>
      <w:u w:val="single"/>
    </w:rPr>
  </w:style>
  <w:style w:type="paragraph" w:styleId="FootnoteText">
    <w:name w:val="footnote text"/>
    <w:basedOn w:val="Normal"/>
    <w:link w:val="FootnoteTextChar"/>
    <w:uiPriority w:val="99"/>
    <w:semiHidden/>
    <w:unhideWhenUsed/>
    <w:rsid w:val="00132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32EB8"/>
    <w:rPr>
      <w:rFonts w:ascii="Times New Roman" w:hAnsi="Times New Roman"/>
      <w:lang w:eastAsia="ja-JP"/>
    </w:rPr>
  </w:style>
  <w:style w:type="character" w:styleId="FootnoteReference">
    <w:name w:val="footnote reference"/>
    <w:basedOn w:val="DefaultParagraphFont"/>
    <w:uiPriority w:val="99"/>
    <w:semiHidden/>
    <w:unhideWhenUsed/>
    <w:rsid w:val="00132EB8"/>
    <w:rPr>
      <w:vertAlign w:val="superscript"/>
    </w:rPr>
  </w:style>
  <w:style w:type="table" w:styleId="TableGrid">
    <w:name w:val="Table Grid"/>
    <w:basedOn w:val="TableNormal"/>
    <w:locked/>
    <w:rsid w:val="007759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LightList-Accent11">
    <w:name w:val="Light List - Accent 11"/>
    <w:basedOn w:val="TableNormal"/>
    <w:uiPriority w:val="61"/>
    <w:rsid w:val="0077594C"/>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Shading-Accent6">
    <w:name w:val="Light Shading Accent 6"/>
    <w:basedOn w:val="TableNormal"/>
    <w:uiPriority w:val="60"/>
    <w:rsid w:val="0077594C"/>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customStyle="1" w:styleId="MediumList11">
    <w:name w:val="Medium List 11"/>
    <w:basedOn w:val="TableNormal"/>
    <w:uiPriority w:val="65"/>
    <w:rsid w:val="0077594C"/>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Grid1-Accent5">
    <w:name w:val="Medium Grid 1 Accent 5"/>
    <w:basedOn w:val="TableNormal"/>
    <w:uiPriority w:val="67"/>
    <w:rsid w:val="0077594C"/>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customStyle="1" w:styleId="Algorithm">
    <w:name w:val="Algorithm"/>
    <w:basedOn w:val="SourceCode"/>
    <w:link w:val="AlgorithmChar"/>
    <w:qFormat/>
    <w:rsid w:val="00F16FD6"/>
    <w:rPr>
      <w:rFonts w:ascii="Times New Roman" w:hAnsi="Times New Roman"/>
      <w:i/>
    </w:rPr>
  </w:style>
  <w:style w:type="character" w:customStyle="1" w:styleId="AlgorithmChar">
    <w:name w:val="Algorithm Char"/>
    <w:basedOn w:val="SourceCodeChar"/>
    <w:link w:val="Algorithm"/>
    <w:rsid w:val="00F16FD6"/>
    <w:rPr>
      <w:rFonts w:ascii="Times New Roman" w:hAnsi="Times New Roman" w:cs="Courier New"/>
      <w:i/>
      <w:sz w:val="24"/>
      <w:szCs w:val="22"/>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8507243">
      <w:bodyDiv w:val="1"/>
      <w:marLeft w:val="0"/>
      <w:marRight w:val="0"/>
      <w:marTop w:val="0"/>
      <w:marBottom w:val="0"/>
      <w:divBdr>
        <w:top w:val="none" w:sz="0" w:space="0" w:color="auto"/>
        <w:left w:val="none" w:sz="0" w:space="0" w:color="auto"/>
        <w:bottom w:val="none" w:sz="0" w:space="0" w:color="auto"/>
        <w:right w:val="none" w:sz="0" w:space="0" w:color="auto"/>
      </w:divBdr>
    </w:div>
    <w:div w:id="284894989">
      <w:bodyDiv w:val="1"/>
      <w:marLeft w:val="0"/>
      <w:marRight w:val="0"/>
      <w:marTop w:val="0"/>
      <w:marBottom w:val="0"/>
      <w:divBdr>
        <w:top w:val="none" w:sz="0" w:space="0" w:color="auto"/>
        <w:left w:val="none" w:sz="0" w:space="0" w:color="auto"/>
        <w:bottom w:val="none" w:sz="0" w:space="0" w:color="auto"/>
        <w:right w:val="none" w:sz="0" w:space="0" w:color="auto"/>
      </w:divBdr>
    </w:div>
    <w:div w:id="2061587645">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diagramLayout" Target="diagrams/layout1.xm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diagramData" Target="diagrams/data1.xml"/><Relationship Id="rId17" Type="http://schemas.openxmlformats.org/officeDocument/2006/relationships/header" Target="header1.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diagramColors" Target="diagrams/colors1.xml"/><Relationship Id="rId10" Type="http://schemas.openxmlformats.org/officeDocument/2006/relationships/footer" Target="footer1.xml"/><Relationship Id="rId19" Type="http://schemas.openxmlformats.org/officeDocument/2006/relationships/header" Target="header2.xml"/><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diagramQuickStyle" Target="diagrams/quickStyle1.xml"/><Relationship Id="rId22" Type="http://schemas.openxmlformats.org/officeDocument/2006/relationships/theme" Target="theme/theme1.xml"/></Relationships>
</file>

<file path=word/diagrams/colors1.xml><?xml version="1.0" encoding="utf-8"?>
<dgm:colorsDef xmlns:dgm="http://schemas.openxmlformats.org/drawingml/2006/diagram" xmlns:a="http://schemas.openxmlformats.org/drawingml/2006/main" uniqueId="urn:microsoft.com/office/officeart/2005/8/colors/colorful1#1">
  <dgm:title val=""/>
  <dgm:desc val=""/>
  <dgm:catLst>
    <dgm:cat type="colorful" pri="10100"/>
  </dgm:catLst>
  <dgm:styleLbl name="node0">
    <dgm:fillClrLst meth="repeat">
      <a:schemeClr val="accent1"/>
    </dgm:fillClrLst>
    <dgm:linClrLst meth="repeat">
      <a:schemeClr val="lt1"/>
    </dgm:linClrLst>
    <dgm:effectClrLst/>
    <dgm:txLinClrLst/>
    <dgm:txFillClrLst/>
    <dgm:txEffectClrLst/>
  </dgm:styleLbl>
  <dgm:styleLbl name="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alignNode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dgm:txEffectClrLst/>
  </dgm:styleLbl>
  <dgm:styleLbl name="lnNode1">
    <dgm:fillClrLst meth="repeat">
      <a:schemeClr val="accent2"/>
      <a:schemeClr val="accent3"/>
      <a:schemeClr val="accent4"/>
      <a:schemeClr val="accent5"/>
      <a:schemeClr val="accent6"/>
    </dgm:fillClrLst>
    <dgm:linClrLst meth="repeat">
      <a:schemeClr val="lt1"/>
    </dgm:linClrLst>
    <dgm:effectClrLst/>
    <dgm:txLinClrLst/>
    <dgm:txFillClrLst/>
    <dgm:txEffectClrLst/>
  </dgm:styleLbl>
  <dgm:styleLbl name="vennNode1">
    <dgm:fillClrLst meth="repeat">
      <a:schemeClr val="accent2">
        <a:alpha val="50000"/>
      </a:schemeClr>
      <a:schemeClr val="accent3">
        <a:alpha val="50000"/>
      </a:schemeClr>
      <a:schemeClr val="accent4">
        <a:alpha val="50000"/>
      </a:schemeClr>
      <a:schemeClr val="accent5">
        <a:alpha val="50000"/>
      </a:schemeClr>
      <a:schemeClr val="accent6">
        <a:alpha val="50000"/>
      </a:schemeClr>
    </dgm:fillClrLst>
    <dgm:linClrLst meth="repeat">
      <a:schemeClr val="lt1"/>
    </dgm:linClrLst>
    <dgm:effectClrLst/>
    <dgm:txLinClrLst/>
    <dgm:txFillClrLst/>
    <dgm:txEffectClrLst/>
  </dgm:styleLbl>
  <dgm:styleLbl name="node2">
    <dgm:fillClrLst>
      <a:schemeClr val="accent2"/>
    </dgm:fillClrLst>
    <dgm:linClrLst meth="repeat">
      <a:schemeClr val="lt1"/>
    </dgm:linClrLst>
    <dgm:effectClrLst/>
    <dgm:txLinClrLst/>
    <dgm:txFillClrLst/>
    <dgm:txEffectClrLst/>
  </dgm:styleLbl>
  <dgm:styleLbl name="node3">
    <dgm:fillClrLst>
      <a:schemeClr val="accent3"/>
    </dgm:fillClrLst>
    <dgm:linClrLst meth="repeat">
      <a:schemeClr val="lt1"/>
    </dgm:linClrLst>
    <dgm:effectClrLst/>
    <dgm:txLinClrLst/>
    <dgm:txFillClrLst/>
    <dgm:txEffectClrLst/>
  </dgm:styleLbl>
  <dgm:styleLbl name="node4">
    <dgm:fillClrLst>
      <a:schemeClr val="accent4"/>
    </dgm:fillClrLst>
    <dgm:linClrLst meth="repeat">
      <a:schemeClr val="lt1"/>
    </dgm:linClrLst>
    <dgm:effectClrLst/>
    <dgm:txLinClrLst/>
    <dgm:txFillClrLst/>
    <dgm:txEffectClrLst/>
  </dgm:styleLbl>
  <dgm:styleLbl name="fgImgPlace1">
    <dgm:fillClrLst meth="repeat">
      <a:schemeClr val="accent2">
        <a:tint val="50000"/>
      </a:schemeClr>
      <a:schemeClr val="accent3">
        <a:tint val="50000"/>
      </a:schemeClr>
      <a:schemeClr val="accent4">
        <a:tint val="50000"/>
      </a:schemeClr>
      <a:schemeClr val="accent5">
        <a:tint val="50000"/>
      </a:schemeClr>
      <a:schemeClr val="accent6">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2">
        <a:tint val="2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2"/>
      <a:schemeClr val="accent3"/>
      <a:schemeClr val="accent4"/>
      <a:schemeClr val="accent5"/>
      <a:schemeClr val="accent6"/>
    </dgm:fillClrLst>
    <dgm:linClrLst meth="cycle">
      <a:schemeClr val="lt1"/>
    </dgm:linClrLst>
    <dgm:effectClrLst/>
    <dgm:txLinClrLst/>
    <dgm:txFillClrLst/>
    <dgm:txEffectClrLst/>
  </dgm:styleLbl>
  <dgm:styleLbl name="f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bgSibTrans2D1">
    <dgm:fillClrLst meth="repeat">
      <a:schemeClr val="accent2"/>
      <a:schemeClr val="accent3"/>
      <a:schemeClr val="accent4"/>
      <a:schemeClr val="accent5"/>
      <a:schemeClr val="accent6"/>
    </dgm:fillClrLst>
    <dgm:linClrLst meth="cycle">
      <a:schemeClr val="lt1"/>
    </dgm:linClrLst>
    <dgm:effectClrLst/>
    <dgm:txLinClrLst/>
    <dgm:txFillClrLst meth="repeat">
      <a:schemeClr val="lt1"/>
    </dgm:txFillClrLst>
    <dgm:txEffectClrLst/>
  </dgm:styleLbl>
  <dgm:styleLbl name="sibTrans1D1">
    <dgm:fillClrLst meth="repeat">
      <a:schemeClr val="accent2"/>
      <a:schemeClr val="accent3"/>
      <a:schemeClr val="accent4"/>
      <a:schemeClr val="accent5"/>
      <a:schemeClr val="accent6"/>
    </dgm:fillClrLst>
    <dgm:linClrLst meth="repeat">
      <a:schemeClr val="accent2"/>
      <a:schemeClr val="accent3"/>
      <a:schemeClr val="accent4"/>
      <a:schemeClr val="accent5"/>
      <a:schemeClr val="accent6"/>
    </dgm:linClrLst>
    <dgm:effectClrLst/>
    <dgm:txLinClrLst/>
    <dgm:txFillClrLst meth="repeat">
      <a:schemeClr val="tx1"/>
    </dgm:txFillClrLst>
    <dgm:txEffectClrLst/>
  </dgm:styleLbl>
  <dgm:styleLbl name="callout">
    <dgm:fillClrLst meth="repeat">
      <a:schemeClr val="accent2"/>
    </dgm:fillClrLst>
    <dgm:linClrLst meth="repeat">
      <a:schemeClr val="accent2">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2"/>
    </dgm:fillClrLst>
    <dgm:linClrLst meth="repeat">
      <a:schemeClr val="lt1"/>
    </dgm:linClrLst>
    <dgm:effectClrLst/>
    <dgm:txLinClrLst/>
    <dgm:txFillClrLst/>
    <dgm:txEffectClrLst/>
  </dgm:styleLbl>
  <dgm:styleLbl name="asst2">
    <dgm:fillClrLst>
      <a:schemeClr val="accent3"/>
    </dgm:fillClrLst>
    <dgm:linClrLst meth="repeat">
      <a:schemeClr val="lt1"/>
    </dgm:linClrLst>
    <dgm:effectClrLst/>
    <dgm:txLinClrLst/>
    <dgm:txFillClrLst/>
    <dgm:txEffectClrLst/>
  </dgm:styleLbl>
  <dgm:styleLbl name="asst3">
    <dgm:fillClrLst>
      <a:schemeClr val="accent4"/>
    </dgm:fillClrLst>
    <dgm:linClrLst meth="repeat">
      <a:schemeClr val="lt1"/>
    </dgm:linClrLst>
    <dgm:effectClrLst/>
    <dgm:txLinClrLst/>
    <dgm:txFillClrLst/>
    <dgm:txEffectClrLst/>
  </dgm:styleLbl>
  <dgm:styleLbl name="asst4">
    <dgm:fillClrLst>
      <a:schemeClr val="accent5"/>
    </dgm:fillClrLst>
    <dgm:linClrLst meth="repeat">
      <a:schemeClr val="lt1"/>
    </dgm:linClrLst>
    <dgm:effectClrLst/>
    <dgm:txLinClrLst/>
    <dgm:txFillClrLst/>
    <dgm:txEffectClrLst/>
  </dgm:styleLbl>
  <dgm:styleLbl name="parChTrans2D1">
    <dgm:fillClrLst meth="repeat">
      <a:schemeClr val="accent2"/>
    </dgm:fillClrLst>
    <dgm:linClrLst meth="repeat">
      <a:schemeClr val="lt1"/>
    </dgm:linClrLst>
    <dgm:effectClrLst/>
    <dgm:txLinClrLst/>
    <dgm:txFillClrLst meth="repeat">
      <a:schemeClr val="lt1"/>
    </dgm:txFillClrLst>
    <dgm:txEffectClrLst/>
  </dgm:styleLbl>
  <dgm:styleLbl name="parChTrans2D2">
    <dgm:fillClrLst meth="repeat">
      <a:schemeClr val="accent3"/>
    </dgm:fillClrLst>
    <dgm:linClrLst meth="repeat">
      <a:schemeClr val="lt1"/>
    </dgm:linClrLst>
    <dgm:effectClrLst/>
    <dgm:txLinClrLst/>
    <dgm:txFillClrLst/>
    <dgm:txEffectClrLst/>
  </dgm:styleLbl>
  <dgm:styleLbl name="parChTrans2D3">
    <dgm:fillClrLst meth="repeat">
      <a:schemeClr val="accent4"/>
    </dgm:fillClrLst>
    <dgm:linClrLst meth="repeat">
      <a:schemeClr val="lt1"/>
    </dgm:linClrLst>
    <dgm:effectClrLst/>
    <dgm:txLinClrLst/>
    <dgm:txFillClrLst/>
    <dgm:txEffectClrLst/>
  </dgm:styleLbl>
  <dgm:styleLbl name="parChTrans2D4">
    <dgm:fillClrLst meth="repeat">
      <a:schemeClr val="accent5"/>
    </dgm:fillClrLst>
    <dgm:linClrLst meth="repeat">
      <a:schemeClr val="lt1"/>
    </dgm:linClrLst>
    <dgm:effectClrLst/>
    <dgm:txLinClrLst/>
    <dgm:txFillClrLst meth="repeat">
      <a:schemeClr val="lt1"/>
    </dgm:txFillClrLst>
    <dgm:txEffectClrLst/>
  </dgm:styleLbl>
  <dgm:styleLbl name="parChTrans1D1">
    <dgm:fillClrLst meth="repeat">
      <a:schemeClr val="accent2"/>
    </dgm:fillClrLst>
    <dgm:linClrLst meth="repeat">
      <a:schemeClr val="accent1"/>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2"/>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3"/>
    </dgm:linClrLst>
    <dgm:effectClrLst/>
    <dgm:txLinClrLst/>
    <dgm:txFillClrLst meth="repeat">
      <a:schemeClr val="tx1"/>
    </dgm:txFillClrLst>
    <dgm:txEffectClrLst/>
  </dgm:styleLbl>
  <dgm:styleLbl name="parChTrans1D4">
    <dgm:fillClrLst meth="repeat">
      <a:schemeClr val="accent5">
        <a:tint val="50000"/>
      </a:schemeClr>
    </dgm:fillClrLst>
    <dgm:linClrLst meth="repeat">
      <a:schemeClr val="accent4"/>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F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Align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solidBgAcc1">
    <dgm:fillClrLst meth="repeat">
      <a:schemeClr val="lt1"/>
    </dgm:fillClrLst>
    <dgm:linClrLst meth="repeat">
      <a:schemeClr val="accent2"/>
      <a:schemeClr val="accent3"/>
      <a:schemeClr val="accent4"/>
      <a:schemeClr val="accent5"/>
      <a:schemeClr val="accent6"/>
    </dgm:linClrLst>
    <dgm:effectClrLst/>
    <dgm:txLinClrLst/>
    <dgm:txFillClrLst meth="repeat">
      <a:schemeClr val="dk1"/>
    </dgm:txFillClrLst>
    <dgm:txEffectClrLst/>
  </dgm:styleLbl>
  <dgm:styleLbl name="f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align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bgAccFollowNode1">
    <dgm:fill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fillClrLst>
    <dgm:linClrLst meth="repeat">
      <a:schemeClr val="accent2">
        <a:tint val="40000"/>
        <a:alpha val="90000"/>
      </a:schemeClr>
      <a:schemeClr val="accent3">
        <a:tint val="40000"/>
        <a:alpha val="90000"/>
      </a:schemeClr>
      <a:schemeClr val="accent4">
        <a:tint val="40000"/>
        <a:alpha val="90000"/>
      </a:schemeClr>
      <a:schemeClr val="accent5">
        <a:tint val="40000"/>
        <a:alpha val="90000"/>
      </a:schemeClr>
      <a:schemeClr val="accent6">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1"/>
    </dgm:linClrLst>
    <dgm:effectClrLst/>
    <dgm:txLinClrLst/>
    <dgm:txFillClrLst meth="repeat">
      <a:schemeClr val="dk1"/>
    </dgm:txFillClrLst>
    <dgm:txEffectClrLst/>
  </dgm:styleLbl>
  <dgm:styleLbl name="fgAcc2">
    <dgm:fillClrLst meth="repeat">
      <a:schemeClr val="lt1">
        <a:alpha val="90000"/>
      </a:schemeClr>
    </dgm:fillClrLst>
    <dgm:linClrLst>
      <a:schemeClr val="accent2"/>
    </dgm:linClrLst>
    <dgm:effectClrLst/>
    <dgm:txLinClrLst/>
    <dgm:txFillClrLst meth="repeat">
      <a:schemeClr val="dk1"/>
    </dgm:txFillClrLst>
    <dgm:txEffectClrLst/>
  </dgm:styleLbl>
  <dgm:styleLbl name="fgAcc3">
    <dgm:fillClrLst meth="repeat">
      <a:schemeClr val="lt1">
        <a:alpha val="90000"/>
      </a:schemeClr>
    </dgm:fillClrLst>
    <dgm:linClrLst>
      <a:schemeClr val="accent3"/>
    </dgm:linClrLst>
    <dgm:effectClrLst/>
    <dgm:txLinClrLst/>
    <dgm:txFillClrLst meth="repeat">
      <a:schemeClr val="dk1"/>
    </dgm:txFillClrLst>
    <dgm:txEffectClrLst/>
  </dgm:styleLbl>
  <dgm:styleLbl name="fgAcc4">
    <dgm:fillClrLst meth="repeat">
      <a:schemeClr val="lt1">
        <a:alpha val="90000"/>
      </a:schemeClr>
    </dgm:fillClrLst>
    <dgm:linClrLst>
      <a:schemeClr val="accent4"/>
    </dgm:linClrLst>
    <dgm:effectClrLst/>
    <dgm:txLinClrLst/>
    <dgm:txFillClrLst meth="repeat">
      <a:schemeClr val="dk1"/>
    </dgm:txFillClrLst>
    <dgm:txEffectClrLst/>
  </dgm:styleLbl>
  <dgm:styleLbl name="bgShp">
    <dgm:fillClrLst meth="repeat">
      <a:schemeClr val="accent2">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2">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2"/>
    </dgm:linClrLst>
    <dgm:effectClrLst/>
    <dgm:txLinClrLst/>
    <dgm:txFillClrLst meth="repeat">
      <a:schemeClr val="lt1"/>
    </dgm:txFillClrLst>
    <dgm:txEffectClrLst/>
  </dgm:styleLbl>
  <dgm:styleLbl name="fgShp">
    <dgm:fillClrLst meth="repeat">
      <a:schemeClr val="accent2">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A95E8B78-AA5E-49ED-8CC0-95EC9D841508}" type="doc">
      <dgm:prSet loTypeId="urn:microsoft.com/office/officeart/2005/8/layout/cycle3" loCatId="cycle" qsTypeId="urn:microsoft.com/office/officeart/2005/8/quickstyle/simple1" qsCatId="simple" csTypeId="urn:microsoft.com/office/officeart/2005/8/colors/colorful1#1" csCatId="colorful" phldr="1"/>
      <dgm:spPr/>
      <dgm:t>
        <a:bodyPr/>
        <a:lstStyle/>
        <a:p>
          <a:endParaRPr lang="en-US"/>
        </a:p>
      </dgm:t>
    </dgm:pt>
    <dgm:pt modelId="{C9090AD9-C53B-449F-A9B1-975CC05D1333}">
      <dgm:prSet phldrT="[Text]"/>
      <dgm:spPr/>
      <dgm:t>
        <a:bodyPr/>
        <a:lstStyle/>
        <a:p>
          <a:r>
            <a:rPr lang="en-US"/>
            <a:t>Lorem Ipsum</a:t>
          </a:r>
        </a:p>
      </dgm:t>
    </dgm:pt>
    <dgm:pt modelId="{582060FC-2B3F-4E6A-9DB3-B1FC3B3532F7}" type="parTrans" cxnId="{660BD4E2-0A96-462C-A077-5E80B6B8193A}">
      <dgm:prSet/>
      <dgm:spPr/>
      <dgm:t>
        <a:bodyPr/>
        <a:lstStyle/>
        <a:p>
          <a:endParaRPr lang="en-US"/>
        </a:p>
      </dgm:t>
    </dgm:pt>
    <dgm:pt modelId="{3931D64A-1E43-4BF3-9850-2D5533EC0FD6}" type="sibTrans" cxnId="{660BD4E2-0A96-462C-A077-5E80B6B8193A}">
      <dgm:prSet/>
      <dgm:spPr/>
      <dgm:t>
        <a:bodyPr/>
        <a:lstStyle/>
        <a:p>
          <a:endParaRPr lang="en-US"/>
        </a:p>
      </dgm:t>
    </dgm:pt>
    <dgm:pt modelId="{EF830AD5-8A5F-465D-AB91-023710E44239}">
      <dgm:prSet phldrT="[Text]"/>
      <dgm:spPr/>
      <dgm:t>
        <a:bodyPr/>
        <a:lstStyle/>
        <a:p>
          <a:r>
            <a:rPr lang="en-US"/>
            <a:t>Dolor Sit Amet</a:t>
          </a:r>
        </a:p>
      </dgm:t>
    </dgm:pt>
    <dgm:pt modelId="{6B29DC4D-AD26-46A6-98F7-FA0D13B97374}" type="parTrans" cxnId="{4175A947-52C7-4594-8DE3-70147EC019F7}">
      <dgm:prSet/>
      <dgm:spPr/>
      <dgm:t>
        <a:bodyPr/>
        <a:lstStyle/>
        <a:p>
          <a:endParaRPr lang="en-US"/>
        </a:p>
      </dgm:t>
    </dgm:pt>
    <dgm:pt modelId="{B8125C24-2A6E-4AA6-8630-F515A01168E3}" type="sibTrans" cxnId="{4175A947-52C7-4594-8DE3-70147EC019F7}">
      <dgm:prSet/>
      <dgm:spPr/>
      <dgm:t>
        <a:bodyPr/>
        <a:lstStyle/>
        <a:p>
          <a:endParaRPr lang="en-US"/>
        </a:p>
      </dgm:t>
    </dgm:pt>
    <dgm:pt modelId="{BACB4364-94A2-4C0C-89DD-CBF6F47DE60E}" type="pres">
      <dgm:prSet presAssocID="{A95E8B78-AA5E-49ED-8CC0-95EC9D841508}" presName="Name0" presStyleCnt="0">
        <dgm:presLayoutVars>
          <dgm:dir/>
          <dgm:resizeHandles val="exact"/>
        </dgm:presLayoutVars>
      </dgm:prSet>
      <dgm:spPr/>
      <dgm:t>
        <a:bodyPr/>
        <a:lstStyle/>
        <a:p>
          <a:endParaRPr lang="en-US"/>
        </a:p>
      </dgm:t>
    </dgm:pt>
    <dgm:pt modelId="{30882AA9-7071-451A-A22F-94C06104B826}" type="pres">
      <dgm:prSet presAssocID="{A95E8B78-AA5E-49ED-8CC0-95EC9D841508}" presName="node1" presStyleLbl="node1" presStyleIdx="0" presStyleCnt="2">
        <dgm:presLayoutVars>
          <dgm:bulletEnabled val="1"/>
        </dgm:presLayoutVars>
      </dgm:prSet>
      <dgm:spPr/>
      <dgm:t>
        <a:bodyPr/>
        <a:lstStyle/>
        <a:p>
          <a:endParaRPr lang="en-US"/>
        </a:p>
      </dgm:t>
    </dgm:pt>
    <dgm:pt modelId="{C2B22BFE-E352-4069-80CE-BFD774BD828B}" type="pres">
      <dgm:prSet presAssocID="{A95E8B78-AA5E-49ED-8CC0-95EC9D841508}" presName="sibTrans" presStyleLbl="bgShp" presStyleIdx="0" presStyleCnt="1"/>
      <dgm:spPr/>
      <dgm:t>
        <a:bodyPr/>
        <a:lstStyle/>
        <a:p>
          <a:endParaRPr lang="en-US"/>
        </a:p>
      </dgm:t>
    </dgm:pt>
    <dgm:pt modelId="{CFC4CB51-3E4E-4CCB-9B29-A9FA607CA3B6}" type="pres">
      <dgm:prSet presAssocID="{A95E8B78-AA5E-49ED-8CC0-95EC9D841508}" presName="node2" presStyleLbl="node1" presStyleIdx="1" presStyleCnt="2">
        <dgm:presLayoutVars>
          <dgm:bulletEnabled val="1"/>
        </dgm:presLayoutVars>
      </dgm:prSet>
      <dgm:spPr/>
      <dgm:t>
        <a:bodyPr/>
        <a:lstStyle/>
        <a:p>
          <a:endParaRPr lang="en-US"/>
        </a:p>
      </dgm:t>
    </dgm:pt>
    <dgm:pt modelId="{BE33E778-CE41-46AE-820B-872A9AB25B99}" type="pres">
      <dgm:prSet presAssocID="{A95E8B78-AA5E-49ED-8CC0-95EC9D841508}" presName="sp1" presStyleCnt="0"/>
      <dgm:spPr/>
    </dgm:pt>
    <dgm:pt modelId="{DBD0E0EC-6F68-4235-AACA-7CC9F50FAD00}" type="pres">
      <dgm:prSet presAssocID="{A95E8B78-AA5E-49ED-8CC0-95EC9D841508}" presName="sp2" presStyleCnt="0"/>
      <dgm:spPr/>
    </dgm:pt>
  </dgm:ptLst>
  <dgm:cxnLst>
    <dgm:cxn modelId="{630B884E-65C9-47DE-ACE3-24AC8BAFA565}" type="presOf" srcId="{EF830AD5-8A5F-465D-AB91-023710E44239}" destId="{CFC4CB51-3E4E-4CCB-9B29-A9FA607CA3B6}" srcOrd="0" destOrd="0" presId="urn:microsoft.com/office/officeart/2005/8/layout/cycle3"/>
    <dgm:cxn modelId="{4175A947-52C7-4594-8DE3-70147EC019F7}" srcId="{A95E8B78-AA5E-49ED-8CC0-95EC9D841508}" destId="{EF830AD5-8A5F-465D-AB91-023710E44239}" srcOrd="1" destOrd="0" parTransId="{6B29DC4D-AD26-46A6-98F7-FA0D13B97374}" sibTransId="{B8125C24-2A6E-4AA6-8630-F515A01168E3}"/>
    <dgm:cxn modelId="{660BD4E2-0A96-462C-A077-5E80B6B8193A}" srcId="{A95E8B78-AA5E-49ED-8CC0-95EC9D841508}" destId="{C9090AD9-C53B-449F-A9B1-975CC05D1333}" srcOrd="0" destOrd="0" parTransId="{582060FC-2B3F-4E6A-9DB3-B1FC3B3532F7}" sibTransId="{3931D64A-1E43-4BF3-9850-2D5533EC0FD6}"/>
    <dgm:cxn modelId="{B763E71C-7D19-4495-8414-00E5A275F3B6}" type="presOf" srcId="{3931D64A-1E43-4BF3-9850-2D5533EC0FD6}" destId="{C2B22BFE-E352-4069-80CE-BFD774BD828B}" srcOrd="0" destOrd="0" presId="urn:microsoft.com/office/officeart/2005/8/layout/cycle3"/>
    <dgm:cxn modelId="{AB6D20DA-20FC-4068-A7AF-272FBB25DD18}" type="presOf" srcId="{A95E8B78-AA5E-49ED-8CC0-95EC9D841508}" destId="{BACB4364-94A2-4C0C-89DD-CBF6F47DE60E}" srcOrd="0" destOrd="0" presId="urn:microsoft.com/office/officeart/2005/8/layout/cycle3"/>
    <dgm:cxn modelId="{4FEB3623-5EC1-4F08-9EDD-F23BA7E7752A}" type="presOf" srcId="{C9090AD9-C53B-449F-A9B1-975CC05D1333}" destId="{30882AA9-7071-451A-A22F-94C06104B826}" srcOrd="0" destOrd="0" presId="urn:microsoft.com/office/officeart/2005/8/layout/cycle3"/>
    <dgm:cxn modelId="{9CABE112-5B80-4448-8107-86FF251ED553}" type="presParOf" srcId="{BACB4364-94A2-4C0C-89DD-CBF6F47DE60E}" destId="{30882AA9-7071-451A-A22F-94C06104B826}" srcOrd="0" destOrd="0" presId="urn:microsoft.com/office/officeart/2005/8/layout/cycle3"/>
    <dgm:cxn modelId="{4DBFFC03-8D04-41F7-BCFB-F12139772ABD}" type="presParOf" srcId="{BACB4364-94A2-4C0C-89DD-CBF6F47DE60E}" destId="{C2B22BFE-E352-4069-80CE-BFD774BD828B}" srcOrd="1" destOrd="0" presId="urn:microsoft.com/office/officeart/2005/8/layout/cycle3"/>
    <dgm:cxn modelId="{8689D99C-864E-4DF7-8EDA-1B8F9403856C}" type="presParOf" srcId="{BACB4364-94A2-4C0C-89DD-CBF6F47DE60E}" destId="{CFC4CB51-3E4E-4CCB-9B29-A9FA607CA3B6}" srcOrd="2" destOrd="0" presId="urn:microsoft.com/office/officeart/2005/8/layout/cycle3"/>
    <dgm:cxn modelId="{82ADD366-A65D-4158-8D2D-BC48E9EF1A48}" type="presParOf" srcId="{BACB4364-94A2-4C0C-89DD-CBF6F47DE60E}" destId="{BE33E778-CE41-46AE-820B-872A9AB25B99}" srcOrd="3" destOrd="0" presId="urn:microsoft.com/office/officeart/2005/8/layout/cycle3"/>
    <dgm:cxn modelId="{F8EAEBB4-12BD-4036-8C4E-604DD4A507E7}" type="presParOf" srcId="{BACB4364-94A2-4C0C-89DD-CBF6F47DE60E}" destId="{DBD0E0EC-6F68-4235-AACA-7CC9F50FAD00}" srcOrd="4" destOrd="0" presId="urn:microsoft.com/office/officeart/2005/8/layout/cycle3"/>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B22BFE-E352-4069-80CE-BFD774BD828B}">
      <dsp:nvSpPr>
        <dsp:cNvPr id="0" name=""/>
        <dsp:cNvSpPr/>
      </dsp:nvSpPr>
      <dsp:spPr>
        <a:xfrm>
          <a:off x="920302" y="-130394"/>
          <a:ext cx="3200024" cy="3200024"/>
        </a:xfrm>
        <a:prstGeom prst="circularArrow">
          <a:avLst>
            <a:gd name="adj1" fmla="val 5310"/>
            <a:gd name="adj2" fmla="val 343918"/>
            <a:gd name="adj3" fmla="val 12695751"/>
            <a:gd name="adj4" fmla="val 18075192"/>
            <a:gd name="adj5" fmla="val 6195"/>
          </a:avLst>
        </a:prstGeom>
        <a:solidFill>
          <a:schemeClr val="accent2">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sp>
    <dsp:sp modelId="{30882AA9-7071-451A-A22F-94C06104B826}">
      <dsp:nvSpPr>
        <dsp:cNvPr id="0" name=""/>
        <dsp:cNvSpPr/>
      </dsp:nvSpPr>
      <dsp:spPr>
        <a:xfrm>
          <a:off x="1461668" y="0"/>
          <a:ext cx="2117293" cy="1058646"/>
        </a:xfrm>
        <a:prstGeom prst="roundRect">
          <a:avLst/>
        </a:prstGeom>
        <a:solidFill>
          <a:schemeClr val="accent2">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lvl="0" algn="ctr" defTabSz="1155700">
            <a:lnSpc>
              <a:spcPct val="90000"/>
            </a:lnSpc>
            <a:spcBef>
              <a:spcPct val="0"/>
            </a:spcBef>
            <a:spcAft>
              <a:spcPct val="35000"/>
            </a:spcAft>
          </a:pPr>
          <a:r>
            <a:rPr lang="en-US" sz="2600" kern="1200"/>
            <a:t>Lorem Ipsum</a:t>
          </a:r>
        </a:p>
      </dsp:txBody>
      <dsp:txXfrm>
        <a:off x="1513347" y="51679"/>
        <a:ext cx="2013935" cy="955288"/>
      </dsp:txXfrm>
    </dsp:sp>
    <dsp:sp modelId="{CFC4CB51-3E4E-4CCB-9B29-A9FA607CA3B6}">
      <dsp:nvSpPr>
        <dsp:cNvPr id="0" name=""/>
        <dsp:cNvSpPr/>
      </dsp:nvSpPr>
      <dsp:spPr>
        <a:xfrm>
          <a:off x="1461668" y="1882038"/>
          <a:ext cx="2117293" cy="1058646"/>
        </a:xfrm>
        <a:prstGeom prst="roundRect">
          <a:avLst/>
        </a:prstGeom>
        <a:solidFill>
          <a:schemeClr val="accent3">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9060" tIns="99060" rIns="99060" bIns="99060" numCol="1" spcCol="1270" anchor="ctr" anchorCtr="0">
          <a:noAutofit/>
        </a:bodyPr>
        <a:lstStyle/>
        <a:p>
          <a:pPr lvl="0" algn="ctr" defTabSz="1155700">
            <a:lnSpc>
              <a:spcPct val="90000"/>
            </a:lnSpc>
            <a:spcBef>
              <a:spcPct val="0"/>
            </a:spcBef>
            <a:spcAft>
              <a:spcPct val="35000"/>
            </a:spcAft>
          </a:pPr>
          <a:r>
            <a:rPr lang="en-US" sz="2600" kern="1200"/>
            <a:t>Dolor Sit Amet</a:t>
          </a:r>
        </a:p>
      </dsp:txBody>
      <dsp:txXfrm>
        <a:off x="1513347" y="1933717"/>
        <a:ext cx="2013935" cy="955288"/>
      </dsp:txXfrm>
    </dsp:sp>
  </dsp:spTree>
</dsp:drawing>
</file>

<file path=word/diagrams/layout1.xml><?xml version="1.0" encoding="utf-8"?>
<dgm:layoutDef xmlns:dgm="http://schemas.openxmlformats.org/drawingml/2006/diagram" xmlns:a="http://schemas.openxmlformats.org/drawingml/2006/main" uniqueId="urn:microsoft.com/office/officeart/2005/8/layout/cycle3">
  <dgm:title val=""/>
  <dgm:desc val=""/>
  <dgm:catLst>
    <dgm:cat type="cycle" pri="5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6" srcId="0" destId="1" srcOrd="0" destOrd="0"/>
        <dgm:cxn modelId="7" srcId="0" destId="2" srcOrd="1" destOrd="0"/>
        <dgm:cxn modelId="8" srcId="0" destId="3" srcOrd="2" destOrd="0"/>
        <dgm:cxn modelId="9" srcId="0" destId="4" srcOrd="3" destOrd="0"/>
        <dgm:cxn modelId="10" srcId="0" destId="5" srcOrd="4" destOrd="0"/>
      </dgm:cxnLst>
      <dgm:bg/>
      <dgm:whole/>
    </dgm:dataModel>
  </dgm:sampData>
  <dgm:styleData>
    <dgm:dataModel>
      <dgm:ptLst>
        <dgm:pt modelId="0" type="doc"/>
        <dgm:pt modelId="1"/>
        <dgm:pt modelId="2"/>
        <dgm:pt modelId="3"/>
      </dgm:ptLst>
      <dgm:cxnLst>
        <dgm:cxn modelId="4" srcId="0" destId="1" srcOrd="0" destOrd="0"/>
        <dgm:cxn modelId="5" srcId="0" destId="2" srcOrd="1" destOrd="0"/>
        <dgm:cxn modelId="6" srcId="0" destId="3" srcOrd="2" destOrd="0"/>
      </dgm:cxnLst>
      <dgm:bg/>
      <dgm:whole/>
    </dgm:dataModel>
  </dgm:styleData>
  <dgm:clrData>
    <dgm:dataModel>
      <dgm:ptLst>
        <dgm:pt modelId="0" type="doc"/>
        <dgm:pt modelId="1"/>
        <dgm:pt modelId="2"/>
        <dgm:pt modelId="3"/>
        <dgm:pt modelId="4"/>
        <dgm:pt modelId="5"/>
        <dgm:pt modelId="6"/>
      </dgm:ptLst>
      <dgm:cxnLst>
        <dgm:cxn modelId="7" srcId="0" destId="1" srcOrd="0" destOrd="0"/>
        <dgm:cxn modelId="8" srcId="0" destId="2" srcOrd="1" destOrd="0"/>
        <dgm:cxn modelId="9" srcId="0" destId="3" srcOrd="2" destOrd="0"/>
        <dgm:cxn modelId="10" srcId="0" destId="4" srcOrd="3" destOrd="0"/>
        <dgm:cxn modelId="11" srcId="0" destId="5" srcOrd="4" destOrd="0"/>
        <dgm:cxn modelId="12" srcId="0" destId="6" srcOrd="5" destOrd="0"/>
      </dgm:cxnLst>
      <dgm:bg/>
      <dgm:whole/>
    </dgm:dataModel>
  </dgm:clrData>
  <dgm:layoutNode name="Name0">
    <dgm:varLst>
      <dgm:dir/>
      <dgm:resizeHandles val="exact"/>
    </dgm:varLst>
    <dgm:choose name="Name1">
      <dgm:if name="Name2" axis="ch" ptType="node" func="cnt" op="equ" val="2">
        <dgm:alg type="composite">
          <dgm:param type="ar" val="0.9"/>
        </dgm:alg>
        <dgm:shape xmlns:r="http://schemas.openxmlformats.org/officeDocument/2006/relationships" r:blip="">
          <dgm:adjLst/>
        </dgm:shape>
        <dgm:presOf/>
        <dgm:constrLst>
          <dgm:constr type="primFontSz" for="ch" ptType="node" op="equ" val="65"/>
          <dgm:constr type="ctrX" for="ch" forName="node1" refType="w" fact="0.5"/>
          <dgm:constr type="t" for="ch" forName="node1"/>
          <dgm:constr type="w" for="ch" forName="node1" refType="w" fact="0.8"/>
          <dgm:constr type="h" for="ch" forName="node1" refType="w" refFor="ch" refForName="node1" fact="0.5"/>
          <dgm:constr type="ctrX" for="ch" forName="sibTrans" refType="w" fact="0.5"/>
          <dgm:constr type="t" for="ch" forName="sibTrans"/>
          <dgm:constr type="w" for="ch" forName="sibTrans" refType="w" fact="0.8"/>
          <dgm:constr type="h" for="ch" forName="sibTrans" refType="w" refFor="ch" refForName="node1" fact="0.5"/>
          <dgm:constr type="userA" for="ch" forName="sibTrans" refType="w" fact="1.07"/>
          <dgm:constr type="ctrX" for="ch" forName="node2" refType="w" fact="0.5"/>
          <dgm:constr type="b" for="ch" forName="node2" refType="h"/>
          <dgm:constr type="w" for="ch" forName="node2" refType="w" fact="0.8"/>
          <dgm:constr type="h" for="ch" forName="node2" refType="w" refFor="ch" refForName="node1" fact="0.5"/>
          <dgm:constr type="l" for="ch" forName="sp1"/>
          <dgm:constr type="t" for="ch" forName="sp1" refType="h" fact="0.5"/>
          <dgm:constr type="w" for="ch" forName="sp1" val="1"/>
          <dgm:constr type="h" for="ch" forName="sp1" val="1"/>
          <dgm:constr type="r" for="ch" forName="sp2" refType="w"/>
          <dgm:constr type="t" for="ch" forName="sp2" refType="h" fact="0.5"/>
          <dgm:constr type="w" for="ch" forName="sp2" val="1"/>
          <dgm:constr type="h" for="ch" forName="sp2" val="1"/>
        </dgm:constrLst>
        <dgm:ruleLst/>
      </dgm:if>
      <dgm:else name="Name3">
        <dgm:alg type="composite"/>
        <dgm:shape xmlns:r="http://schemas.openxmlformats.org/officeDocument/2006/relationships" r:blip="">
          <dgm:adjLst/>
        </dgm:shape>
        <dgm:presOf/>
        <dgm:constrLst>
          <dgm:constr type="primFontSz" for="ch" ptType="node" op="equ" val="65"/>
        </dgm:constrLst>
        <dgm:ruleLst/>
      </dgm:else>
    </dgm:choose>
    <dgm:choose name="Name4">
      <dgm:if name="Name5" axis="ch" ptType="node" func="cnt" op="equ" val="2">
        <dgm:layoutNode name="node1">
          <dgm:varLst>
            <dgm:bulletEnabled val="1"/>
          </dgm:varLst>
          <dgm:alg type="tx"/>
          <dgm:shape xmlns:r="http://schemas.openxmlformats.org/officeDocument/2006/relationships" type="roundRect" r:blip="">
            <dgm:adjLst/>
          </dgm:shape>
          <dgm:presOf axis="ch desOrSelf" ptType="node node" st="1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ibTrans" styleLbl="bgShp">
          <dgm:choose name="Name6">
            <dgm:if name="Name7" func="var" arg="dir" op="equ" val="norm">
              <dgm:alg type="conn">
                <dgm:param type="connRout" val="longCurve"/>
                <dgm:param type="begPts" val="midR"/>
                <dgm:param type="endPts" val="midL"/>
                <dgm:param type="dstNode" val="node1"/>
              </dgm:alg>
              <dgm:shape xmlns:r="http://schemas.openxmlformats.org/officeDocument/2006/relationships" type="conn" r:blip="" zOrderOff="-2">
                <dgm:adjLst/>
              </dgm:shape>
              <dgm:presOf axis="ch" ptType="sibTrans"/>
              <dgm:constrLst>
                <dgm:constr type="userA"/>
                <dgm:constr type="diam" refType="userA" fact="-1"/>
                <dgm:constr type="wArH" refType="userA" fact="0.05"/>
                <dgm:constr type="hArH" refType="userA" fact="0.1"/>
                <dgm:constr type="stemThick" refType="userA" fact="0.06"/>
                <dgm:constr type="begPad" refType="connDist" fact="-0.2"/>
                <dgm:constr type="endPad" refType="connDist" fact="0.05"/>
              </dgm:constrLst>
            </dgm:if>
            <dgm:else name="Name8">
              <dgm:alg type="conn">
                <dgm:param type="connRout" val="longCurve"/>
                <dgm:param type="begPts" val="midL"/>
                <dgm:param type="endPts" val="midR"/>
                <dgm:param type="dstNode" val="node1"/>
              </dgm:alg>
              <dgm:shape xmlns:r="http://schemas.openxmlformats.org/officeDocument/2006/relationships" type="conn" r:blip="" zOrderOff="-2">
                <dgm:adjLst/>
              </dgm:shape>
              <dgm:presOf axis="ch" ptType="sibTrans"/>
              <dgm:constrLst>
                <dgm:constr type="userA"/>
                <dgm:constr type="diam" refType="userA"/>
                <dgm:constr type="wArH" refType="userA" fact="0.05"/>
                <dgm:constr type="hArH" refType="userA" fact="0.1"/>
                <dgm:constr type="stemThick" refType="userA" fact="0.06"/>
                <dgm:constr type="begPad" refType="connDist" fact="-0.2"/>
                <dgm:constr type="endPad" refType="connDist" fact="0.05"/>
              </dgm:constrLst>
            </dgm:else>
          </dgm:choose>
          <dgm:ruleLst/>
        </dgm:layoutNode>
        <dgm:layoutNode name="node2">
          <dgm:varLst>
            <dgm:bulletEnabled val="1"/>
          </dgm:varLst>
          <dgm:alg type="tx"/>
          <dgm:shape xmlns:r="http://schemas.openxmlformats.org/officeDocument/2006/relationships" type="roundRect" r:blip="">
            <dgm:adjLst/>
          </dgm:shape>
          <dgm:presOf axis="ch desOrSelf" ptType="node node" st="2 1" cnt="1 0"/>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name="sp1">
          <dgm:alg type="sp"/>
          <dgm:shape xmlns:r="http://schemas.openxmlformats.org/officeDocument/2006/relationships" r:blip="">
            <dgm:adjLst/>
          </dgm:shape>
          <dgm:presOf/>
          <dgm:constrLst/>
          <dgm:ruleLst/>
        </dgm:layoutNode>
        <dgm:layoutNode name="sp2">
          <dgm:alg type="sp"/>
          <dgm:shape xmlns:r="http://schemas.openxmlformats.org/officeDocument/2006/relationships" r:blip="">
            <dgm:adjLst/>
          </dgm:shape>
          <dgm:presOf/>
          <dgm:constrLst/>
          <dgm:ruleLst/>
        </dgm:layoutNode>
      </dgm:if>
      <dgm:else name="Name9">
        <dgm:layoutNode name="cycle">
          <dgm:choose name="Name10">
            <dgm:if name="Name11" func="var" arg="dir" op="equ" val="norm">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fact="-1"/>
                <dgm:constr type="wArH" for="ch" ptType="sibTrans" refType="diam" op="equ" fact="0.05"/>
                <dgm:constr type="hArH" for="ch" ptType="sibTrans" refType="diam" op="equ" fact="0.1"/>
                <dgm:constr type="stemThick" for="ch" ptType="sibTrans" refType="diam" op="equ" fact="0.065"/>
                <dgm:constr type="primFontSz" for="ch" ptType="node" op="equ"/>
              </dgm:constrLst>
            </dgm:if>
            <dgm:else name="Name12">
              <dgm:alg type="cycle">
                <dgm:param type="stAng" val="0"/>
                <dgm:param type="spanAng" val="-360"/>
              </dgm:alg>
              <dgm:shape xmlns:r="http://schemas.openxmlformats.org/officeDocument/2006/relationships" r:blip="">
                <dgm:adjLst/>
              </dgm:shape>
              <dgm:presOf/>
              <dgm:constrLst>
                <dgm:constr type="diam" refType="w"/>
                <dgm:constr type="w" for="ch" ptType="node" refType="w"/>
                <dgm:constr type="sibSp" val="15"/>
                <dgm:constr type="userA" for="ch" ptType="sibTrans" refType="diam" op="equ"/>
                <dgm:constr type="wArH" for="ch" ptType="sibTrans" refType="diam" op="equ" fact="0.05"/>
                <dgm:constr type="hArH" for="ch" ptType="sibTrans" refType="diam" op="equ" fact="0.1"/>
                <dgm:constr type="stemThick" for="ch" ptType="sibTrans" refType="diam" op="equ" fact="0.065"/>
                <dgm:constr type="primFontSz" for="ch" ptType="node" op="equ"/>
              </dgm:constrLst>
            </dgm:else>
          </dgm:choose>
          <dgm:ruleLst/>
          <dgm:forEach name="nodesFirstNodeForEach" axis="ch" ptType="node" cnt="1">
            <dgm:layoutNode name="nodeFirstNode">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FirstNode" styleLbl="bgShp">
                <dgm:choose name="Name13">
                  <dgm:if name="Name14" func="var" arg="dir" op="equ" val="norm">
                    <dgm:alg type="conn">
                      <dgm:param type="connRout" val="longCurve"/>
                      <dgm:param type="begPts" val="midR"/>
                      <dgm:param type="endPts" val="midL"/>
                      <dgm:param type="dstNode" val="nodeFirstNode"/>
                    </dgm:alg>
                  </dgm:if>
                  <dgm:else name="Name15">
                    <dgm:alg type="conn">
                      <dgm:param type="connRout" val="longCurve"/>
                      <dgm:param type="begPts" val="midL"/>
                      <dgm:param type="endPts" val="midR"/>
                      <dgm:param type="dstNode" val="nodeFirstNode"/>
                    </dgm:alg>
                  </dgm:else>
                </dgm:choose>
                <dgm:shape xmlns:r="http://schemas.openxmlformats.org/officeDocument/2006/relationships" type="conn" r:blip="" zOrderOff="-2">
                  <dgm:adjLst/>
                </dgm:shape>
                <dgm:presOf axis="self"/>
                <dgm:choose name="Name16">
                  <dgm:if name="Name17" axis="par ch" ptType="doc node" func="cnt" op="equ" val="3">
                    <dgm:constrLst>
                      <dgm:constr type="userA"/>
                      <dgm:constr type="diam" refType="userA" fact="1.01"/>
                      <dgm:constr type="begPad" refType="connDist" fact="-0.2"/>
                      <dgm:constr type="endPad" refType="connDist" fact="0.05"/>
                    </dgm:constrLst>
                  </dgm:if>
                  <dgm:if name="Name18" axis="par ch" ptType="doc node" func="cnt" op="equ" val="4">
                    <dgm:constrLst>
                      <dgm:constr type="userA"/>
                      <dgm:constr type="diam" refType="userA" fact="1.26"/>
                      <dgm:constr type="begPad" refType="connDist" fact="-0.2"/>
                      <dgm:constr type="endPad" refType="connDist" fact="0.05"/>
                    </dgm:constrLst>
                  </dgm:if>
                  <dgm:if name="Name19" axis="par ch" ptType="doc node" func="cnt" op="equ" val="5">
                    <dgm:constrLst>
                      <dgm:constr type="userA"/>
                      <dgm:constr type="diam" refType="userA" fact="1.04"/>
                      <dgm:constr type="begPad" refType="connDist" fact="-0.2"/>
                      <dgm:constr type="endPad" refType="connDist" fact="0.05"/>
                    </dgm:constrLst>
                  </dgm:if>
                  <dgm:if name="Name20" axis="par ch" ptType="doc node" func="cnt" op="equ" val="6">
                    <dgm:constrLst>
                      <dgm:constr type="userA"/>
                      <dgm:constr type="diam" refType="userA" fact="1.1"/>
                      <dgm:constr type="begPad" refType="connDist" fact="-0.2"/>
                      <dgm:constr type="endPad" refType="connDist" fact="0.05"/>
                    </dgm:constrLst>
                  </dgm:if>
                  <dgm:else name="Name21">
                    <dgm:constrLst>
                      <dgm:constr type="userA"/>
                      <dgm:constr type="diam" refType="userA" fact="1.04"/>
                      <dgm:constr type="begPad" refType="connDist" fact="-0.2"/>
                      <dgm:constr type="endPad" refType="connDist" fact="0.05"/>
                    </dgm:constrLst>
                  </dgm:else>
                </dgm:choose>
                <dgm:ruleLst/>
              </dgm:layoutNode>
            </dgm:forEach>
          </dgm:forEach>
          <dgm:forEach name="followingNodesForEach" axis="ch" ptType="node" st="2">
            <dgm:layoutNode name="nodeFollowingNodes">
              <dgm:varLst>
                <dgm:bulletEnabled val="1"/>
              </dgm:varLst>
              <dgm:alg type="tx"/>
              <dgm:shape xmlns:r="http://schemas.openxmlformats.org/officeDocument/2006/relationships" type="roundRect" r:blip="">
                <dgm:adjLst/>
              </dgm:shape>
              <dgm:presOf axis="desOrSelf" ptType="node"/>
              <dgm:constrLst>
                <dgm:constr type="h" refType="w" fact="0.5"/>
                <dgm:constr type="primFontSz" val="65"/>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dgm:layoutNode>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Nat10</b:Tag>
    <b:SourceType>Book</b:SourceType>
    <b:Guid>{8DD74388-BF58-4F00-9378-BA597E2236A1}</b:Guid>
    <b:Title>Pengembangan Sistem Aggregator Berita Bahasa Indonesia Dengan Klasifikasi Berbasis Naive Bayes Dan Clustering Berbasis Non-Negative Matrix Factorization</b:Title>
    <b:Year>2010</b:Year>
    <b:Author>
      <b:Author>
        <b:NameList>
          <b:Person>
            <b:Last>Natasha</b:Last>
          </b:Person>
        </b:NameList>
      </b:Author>
    </b:Author>
    <b:City>Depok</b:City>
    <b:Publisher>Universitas Indonesia</b:Publisher>
    <b:RefOrder>1</b:RefOrder>
  </b:Source>
  <b:Source>
    <b:Tag>Lou09</b:Tag>
    <b:SourceType>Book</b:SourceType>
    <b:Guid>{AAF0F1A2-14AD-4CE9-B5FA-92174BE9DF52}</b:Guid>
    <b:Author>
      <b:Author>
        <b:NameList>
          <b:Person>
            <b:Last>Louvan</b:Last>
            <b:First>Samuel</b:First>
          </b:Person>
        </b:NameList>
      </b:Author>
    </b:Author>
    <b:Title>Extracting The Main Content From Web Documents</b:Title>
    <b:Year>2009</b:Year>
    <b:City>Eindhoven</b:City>
    <b:Publisher>Eindhoven University of Technology</b:Publisher>
    <b:RefOrder>2</b:RefOrder>
  </b:Source>
</b:Sources>
</file>

<file path=customXml/itemProps1.xml><?xml version="1.0" encoding="utf-8"?>
<ds:datastoreItem xmlns:ds="http://schemas.openxmlformats.org/officeDocument/2006/customXml" ds:itemID="{264201B2-0C64-482E-82A3-625BFC030F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46</TotalTime>
  <Pages>1</Pages>
  <Words>4437</Words>
  <Characters>2529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1</vt:lpstr>
    </vt:vector>
  </TitlesOfParts>
  <Company>Hamidy Corp.</Company>
  <LinksUpToDate>false</LinksUpToDate>
  <CharactersWithSpaces>29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Gilang Mentari Hamidy</dc:creator>
  <cp:lastModifiedBy>septiviana savitri</cp:lastModifiedBy>
  <cp:revision>19</cp:revision>
  <dcterms:created xsi:type="dcterms:W3CDTF">2017-05-15T18:31:00Z</dcterms:created>
  <dcterms:modified xsi:type="dcterms:W3CDTF">2017-05-17T05:47:00Z</dcterms:modified>
</cp:coreProperties>
</file>